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FFD4A8" w14:textId="360CD07D" w:rsidR="00A05BF4" w:rsidRPr="000B1F71" w:rsidRDefault="00B86B4A" w:rsidP="00862488">
      <w:pPr>
        <w:shd w:val="clear" w:color="auto" w:fill="FFFFFF"/>
        <w:autoSpaceDE w:val="0"/>
        <w:autoSpaceDN w:val="0"/>
        <w:adjustRightInd w:val="0"/>
        <w:spacing w:after="0" w:line="240" w:lineRule="auto"/>
        <w:ind w:left="-567" w:right="-568"/>
        <w:jc w:val="center"/>
        <w:rPr>
          <w:rFonts w:cs="Times New Roman"/>
          <w:sz w:val="56"/>
          <w:szCs w:val="56"/>
        </w:rPr>
      </w:pPr>
      <w:bookmarkStart w:id="0" w:name="_Hlk144902836"/>
      <w:bookmarkStart w:id="1" w:name="_Hlk147107354"/>
      <w:r w:rsidRPr="000B1F71">
        <w:rPr>
          <w:rFonts w:cs="Times New Roman"/>
          <w:b/>
          <w:bCs/>
          <w:sz w:val="56"/>
          <w:szCs w:val="56"/>
        </w:rPr>
        <w:t>Abdul</w:t>
      </w:r>
      <w:r w:rsidR="00862488">
        <w:rPr>
          <w:rFonts w:cs="Times New Roman"/>
          <w:b/>
          <w:bCs/>
          <w:sz w:val="56"/>
          <w:szCs w:val="56"/>
        </w:rPr>
        <w:t>-A</w:t>
      </w:r>
      <w:r w:rsidR="006C0382" w:rsidRPr="000B1F71">
        <w:rPr>
          <w:rFonts w:cs="Times New Roman"/>
          <w:b/>
          <w:bCs/>
          <w:sz w:val="56"/>
          <w:szCs w:val="56"/>
        </w:rPr>
        <w:t>ziz Al</w:t>
      </w:r>
      <w:r w:rsidR="00862488">
        <w:rPr>
          <w:rFonts w:cs="Times New Roman"/>
          <w:b/>
          <w:bCs/>
          <w:sz w:val="56"/>
          <w:szCs w:val="56"/>
        </w:rPr>
        <w:t>-</w:t>
      </w:r>
      <w:r w:rsidR="003764E8" w:rsidRPr="000B1F71">
        <w:rPr>
          <w:rFonts w:cs="Times New Roman"/>
          <w:b/>
          <w:bCs/>
          <w:sz w:val="56"/>
          <w:szCs w:val="56"/>
        </w:rPr>
        <w:t>N</w:t>
      </w:r>
      <w:r w:rsidR="006C0382" w:rsidRPr="000B1F71">
        <w:rPr>
          <w:rFonts w:cs="Times New Roman"/>
          <w:b/>
          <w:bCs/>
          <w:sz w:val="56"/>
          <w:szCs w:val="56"/>
        </w:rPr>
        <w:t>ajjar</w:t>
      </w:r>
      <w:r w:rsidR="00862488">
        <w:rPr>
          <w:rFonts w:cs="Times New Roman"/>
          <w:b/>
          <w:bCs/>
          <w:sz w:val="56"/>
          <w:szCs w:val="56"/>
        </w:rPr>
        <w:t xml:space="preserve"> </w:t>
      </w:r>
    </w:p>
    <w:p w14:paraId="1962B33D" w14:textId="186713EB" w:rsidR="00616C44" w:rsidRPr="00081A14" w:rsidRDefault="00081A14" w:rsidP="00DC5973">
      <w:pPr>
        <w:shd w:val="clear" w:color="auto" w:fill="FFFFFF"/>
        <w:autoSpaceDE w:val="0"/>
        <w:autoSpaceDN w:val="0"/>
        <w:adjustRightInd w:val="0"/>
        <w:spacing w:before="240" w:after="0" w:line="240" w:lineRule="auto"/>
        <w:ind w:left="-720" w:right="-568"/>
        <w:jc w:val="center"/>
        <w:rPr>
          <w:rFonts w:cs="Times New Roman"/>
        </w:rPr>
      </w:pPr>
      <w:r w:rsidRPr="00081A14">
        <w:rPr>
          <w:rFonts w:cs="Times New Roman"/>
        </w:rPr>
        <w:t xml:space="preserve">Email: </w:t>
      </w:r>
      <w:hyperlink r:id="rId6" w:history="1">
        <w:r w:rsidRPr="00081A14">
          <w:rPr>
            <w:rStyle w:val="Hyperlink"/>
            <w:rFonts w:cs="Times New Roman"/>
            <w:sz w:val="22"/>
          </w:rPr>
          <w:t>azizknajjar@gmail.com</w:t>
        </w:r>
      </w:hyperlink>
      <w:r w:rsidR="00D96DA8" w:rsidRPr="00081A14">
        <w:rPr>
          <w:rFonts w:cs="Times New Roman"/>
        </w:rPr>
        <w:t xml:space="preserve"> </w:t>
      </w:r>
      <w:r w:rsidR="00224451" w:rsidRPr="00081A14">
        <w:rPr>
          <w:rFonts w:cs="Times New Roman"/>
          <w:b/>
          <w:bCs/>
        </w:rPr>
        <w:t>|</w:t>
      </w:r>
      <w:r w:rsidR="00224451" w:rsidRPr="00081A14">
        <w:rPr>
          <w:rFonts w:cs="Times New Roman"/>
        </w:rPr>
        <w:t xml:space="preserve"> </w:t>
      </w:r>
      <w:r w:rsidRPr="00081A14">
        <w:rPr>
          <w:rFonts w:cs="Times New Roman"/>
        </w:rPr>
        <w:t xml:space="preserve">Phone: </w:t>
      </w:r>
      <w:hyperlink r:id="rId7" w:history="1">
        <w:r w:rsidR="00B86B4A" w:rsidRPr="00081A14">
          <w:rPr>
            <w:rStyle w:val="Hyperlink"/>
            <w:rFonts w:cs="Times New Roman"/>
            <w:color w:val="auto"/>
            <w:sz w:val="22"/>
            <w:u w:val="none"/>
          </w:rPr>
          <w:t>+966 503031947</w:t>
        </w:r>
      </w:hyperlink>
      <w:r w:rsidR="00FB4904" w:rsidRPr="00081A14">
        <w:rPr>
          <w:rStyle w:val="Hyperlink"/>
          <w:rFonts w:cs="Times New Roman"/>
          <w:b/>
          <w:bCs/>
          <w:color w:val="auto"/>
          <w:sz w:val="22"/>
          <w:u w:val="none"/>
        </w:rPr>
        <w:t xml:space="preserve"> </w:t>
      </w:r>
      <w:r w:rsidR="00224451" w:rsidRPr="00081A14">
        <w:rPr>
          <w:rFonts w:cs="Times New Roman"/>
        </w:rPr>
        <w:t xml:space="preserve">| </w:t>
      </w:r>
      <w:r w:rsidRPr="00081A14">
        <w:rPr>
          <w:rFonts w:cs="Times New Roman"/>
        </w:rPr>
        <w:t xml:space="preserve">Location: </w:t>
      </w:r>
      <w:r w:rsidR="00F23BB5" w:rsidRPr="00081A14">
        <w:rPr>
          <w:rFonts w:cs="Times New Roman"/>
        </w:rPr>
        <w:t>Riyadh</w:t>
      </w:r>
      <w:r w:rsidR="00224451" w:rsidRPr="00081A14">
        <w:rPr>
          <w:rFonts w:cs="Times New Roman"/>
        </w:rPr>
        <w:t xml:space="preserve">, </w:t>
      </w:r>
      <w:r w:rsidR="00F23BB5" w:rsidRPr="00081A14">
        <w:rPr>
          <w:rFonts w:cs="Times New Roman"/>
        </w:rPr>
        <w:t>Saudi Arabia</w:t>
      </w:r>
      <w:r w:rsidR="00224451" w:rsidRPr="00081A14">
        <w:rPr>
          <w:rFonts w:cs="Times New Roman"/>
        </w:rPr>
        <w:t xml:space="preserve"> </w:t>
      </w:r>
    </w:p>
    <w:p w14:paraId="7F1036DD" w14:textId="4FBB4B83" w:rsidR="00265BAD" w:rsidRPr="00081A14" w:rsidRDefault="00081A14" w:rsidP="00DB5294">
      <w:pPr>
        <w:shd w:val="clear" w:color="auto" w:fill="FFFFFF"/>
        <w:autoSpaceDE w:val="0"/>
        <w:autoSpaceDN w:val="0"/>
        <w:adjustRightInd w:val="0"/>
        <w:spacing w:after="0" w:line="240" w:lineRule="auto"/>
        <w:ind w:left="-720" w:right="-568"/>
        <w:jc w:val="center"/>
        <w:rPr>
          <w:rFonts w:cs="Times New Roman"/>
          <w:b/>
          <w:bCs/>
        </w:rPr>
      </w:pPr>
      <w:r w:rsidRPr="00081A14">
        <w:rPr>
          <w:rFonts w:cs="Times New Roman"/>
        </w:rPr>
        <w:t xml:space="preserve">Website: </w:t>
      </w:r>
      <w:hyperlink r:id="rId8" w:history="1">
        <w:r w:rsidR="00992EFD" w:rsidRPr="00081A14">
          <w:rPr>
            <w:rStyle w:val="Hyperlink"/>
            <w:rFonts w:cs="Times New Roman"/>
            <w:sz w:val="22"/>
          </w:rPr>
          <w:t>A</w:t>
        </w:r>
        <w:r w:rsidR="00C32B15" w:rsidRPr="00081A14">
          <w:rPr>
            <w:rStyle w:val="Hyperlink"/>
            <w:rFonts w:cs="Times New Roman"/>
            <w:sz w:val="22"/>
          </w:rPr>
          <w:t>zizalnajjar.ca</w:t>
        </w:r>
      </w:hyperlink>
      <w:bookmarkStart w:id="2" w:name="_Hlk145537140"/>
      <w:r w:rsidR="00B86B4A" w:rsidRPr="00081A14">
        <w:rPr>
          <w:rStyle w:val="Hyperlink"/>
          <w:rFonts w:cs="Times New Roman"/>
          <w:color w:val="auto"/>
          <w:sz w:val="22"/>
          <w:u w:val="none"/>
        </w:rPr>
        <w:t xml:space="preserve"> </w:t>
      </w:r>
      <w:r w:rsidR="000A795D" w:rsidRPr="00081A14">
        <w:rPr>
          <w:rStyle w:val="Hyperlink"/>
          <w:rFonts w:cs="Times New Roman"/>
          <w:b/>
          <w:bCs/>
          <w:color w:val="auto"/>
          <w:sz w:val="22"/>
          <w:u w:val="none"/>
        </w:rPr>
        <w:t>|</w:t>
      </w:r>
      <w:r w:rsidR="00BD1EC3" w:rsidRPr="00081A14">
        <w:rPr>
          <w:rStyle w:val="Hyperlink"/>
          <w:rFonts w:cs="Times New Roman"/>
          <w:color w:val="auto"/>
          <w:sz w:val="22"/>
          <w:u w:val="none"/>
        </w:rPr>
        <w:t xml:space="preserve"> </w:t>
      </w:r>
      <w:r w:rsidRPr="00081A14">
        <w:rPr>
          <w:rStyle w:val="Hyperlink"/>
          <w:rFonts w:cs="Times New Roman"/>
          <w:color w:val="auto"/>
          <w:sz w:val="22"/>
          <w:u w:val="none"/>
        </w:rPr>
        <w:t xml:space="preserve">LinkedIn: </w:t>
      </w:r>
      <w:hyperlink r:id="rId9" w:history="1">
        <w:r w:rsidR="00F06086" w:rsidRPr="00081A14">
          <w:rPr>
            <w:rStyle w:val="Hyperlink"/>
            <w:rFonts w:cs="Times New Roman"/>
            <w:sz w:val="22"/>
          </w:rPr>
          <w:t>L</w:t>
        </w:r>
        <w:r w:rsidR="00C32B15" w:rsidRPr="00081A14">
          <w:rPr>
            <w:rStyle w:val="Hyperlink"/>
            <w:rFonts w:cs="Times New Roman"/>
            <w:sz w:val="22"/>
          </w:rPr>
          <w:t>inkedin.com/in/</w:t>
        </w:r>
        <w:proofErr w:type="spellStart"/>
        <w:r w:rsidR="00C32B15" w:rsidRPr="00081A14">
          <w:rPr>
            <w:rStyle w:val="Hyperlink"/>
            <w:rFonts w:cs="Times New Roman"/>
            <w:sz w:val="22"/>
          </w:rPr>
          <w:t>azizalnajjar</w:t>
        </w:r>
        <w:proofErr w:type="spellEnd"/>
      </w:hyperlink>
    </w:p>
    <w:bookmarkEnd w:id="0"/>
    <w:bookmarkEnd w:id="2"/>
    <w:p w14:paraId="5237983E" w14:textId="3377B152" w:rsidR="00860A9F" w:rsidRPr="004219A7" w:rsidRDefault="00A67CF7" w:rsidP="00F760FA">
      <w:pPr>
        <w:pStyle w:val="Heading1"/>
        <w:pBdr>
          <w:bottom w:val="single" w:sz="18" w:space="1" w:color="auto"/>
        </w:pBdr>
        <w:spacing w:before="0"/>
      </w:pPr>
      <w:r w:rsidRPr="004219A7">
        <w:t>Education</w:t>
      </w:r>
    </w:p>
    <w:p w14:paraId="700D8702" w14:textId="30754C54" w:rsidR="00696452" w:rsidRPr="004328CB" w:rsidRDefault="00696452" w:rsidP="00190E9D">
      <w:pPr>
        <w:tabs>
          <w:tab w:val="left" w:pos="8550"/>
          <w:tab w:val="left" w:pos="9810"/>
          <w:tab w:val="left" w:pos="9900"/>
          <w:tab w:val="left" w:pos="10440"/>
        </w:tabs>
        <w:spacing w:before="240" w:after="0"/>
        <w:ind w:left="180"/>
        <w:contextualSpacing/>
        <w:jc w:val="both"/>
        <w:rPr>
          <w:rFonts w:cs="Calibri"/>
          <w:b/>
          <w:bCs/>
          <w:iCs/>
        </w:rPr>
      </w:pPr>
      <w:r w:rsidRPr="00ED082B">
        <w:rPr>
          <w:rFonts w:cs="Calibri"/>
          <w:b/>
          <w:bCs/>
          <w:iCs/>
        </w:rPr>
        <w:t>Carleton University, Ottawa, ON, Canada</w:t>
      </w:r>
      <w:r>
        <w:rPr>
          <w:rFonts w:cs="Calibri"/>
          <w:iCs/>
        </w:rPr>
        <w:tab/>
      </w:r>
      <w:r w:rsidR="001F36B5" w:rsidRPr="004328CB">
        <w:rPr>
          <w:rFonts w:cs="Calibri"/>
          <w:b/>
          <w:bCs/>
          <w:iCs/>
        </w:rPr>
        <w:t xml:space="preserve">Jan </w:t>
      </w:r>
      <w:r w:rsidRPr="004328CB">
        <w:rPr>
          <w:rFonts w:cs="Calibri"/>
          <w:b/>
          <w:bCs/>
          <w:iCs/>
        </w:rPr>
        <w:t>202</w:t>
      </w:r>
      <w:r w:rsidR="001F36B5" w:rsidRPr="004328CB">
        <w:rPr>
          <w:rFonts w:cs="Calibri"/>
          <w:b/>
          <w:bCs/>
          <w:iCs/>
        </w:rPr>
        <w:t>2</w:t>
      </w:r>
      <w:r w:rsidRPr="004328CB">
        <w:rPr>
          <w:rFonts w:cs="Calibri"/>
          <w:b/>
          <w:bCs/>
          <w:iCs/>
        </w:rPr>
        <w:t xml:space="preserve"> – </w:t>
      </w:r>
      <w:r w:rsidR="001F36B5" w:rsidRPr="004328CB">
        <w:rPr>
          <w:rFonts w:cs="Calibri"/>
          <w:b/>
          <w:bCs/>
          <w:iCs/>
        </w:rPr>
        <w:t xml:space="preserve">Jun </w:t>
      </w:r>
      <w:r w:rsidRPr="004328CB">
        <w:rPr>
          <w:rFonts w:cs="Calibri"/>
          <w:b/>
          <w:bCs/>
          <w:iCs/>
        </w:rPr>
        <w:t>2023</w:t>
      </w:r>
    </w:p>
    <w:p w14:paraId="2EA8C75E" w14:textId="5816D52D" w:rsidR="00E97171" w:rsidRPr="00696452" w:rsidRDefault="00F36A59" w:rsidP="00ED082B">
      <w:pPr>
        <w:tabs>
          <w:tab w:val="left" w:pos="9360"/>
          <w:tab w:val="left" w:pos="9810"/>
          <w:tab w:val="left" w:pos="9900"/>
          <w:tab w:val="left" w:pos="10440"/>
        </w:tabs>
        <w:spacing w:after="0"/>
        <w:ind w:left="180"/>
        <w:contextualSpacing/>
        <w:jc w:val="both"/>
        <w:rPr>
          <w:rFonts w:cs="Calibri"/>
          <w:iCs/>
        </w:rPr>
      </w:pPr>
      <w:r w:rsidRPr="00ED082B">
        <w:rPr>
          <w:rFonts w:cs="Calibri"/>
          <w:iCs/>
        </w:rPr>
        <w:t>Master of Engineering (MEng), Electrical and Computer Engineering</w:t>
      </w:r>
      <w:r w:rsidR="00D606B3" w:rsidRPr="00ED082B">
        <w:rPr>
          <w:rFonts w:cs="Calibri"/>
          <w:iCs/>
        </w:rPr>
        <w:t>,</w:t>
      </w:r>
      <w:r w:rsidR="00ED082B">
        <w:rPr>
          <w:rFonts w:cs="Calibri"/>
          <w:iCs/>
        </w:rPr>
        <w:t xml:space="preserve"> </w:t>
      </w:r>
      <w:r w:rsidR="00D606B3" w:rsidRPr="00ED082B">
        <w:rPr>
          <w:rFonts w:cs="Calibri"/>
          <w:iCs/>
        </w:rPr>
        <w:t>Data Science Specialization</w:t>
      </w:r>
      <w:r>
        <w:rPr>
          <w:rFonts w:cs="Calibri"/>
          <w:b/>
          <w:bCs/>
          <w:iCs/>
        </w:rPr>
        <w:tab/>
      </w:r>
      <w:r w:rsidR="00E97171" w:rsidRPr="00320F4A">
        <w:rPr>
          <w:rFonts w:ascii="Avenir Book" w:hAnsi="Avenir Book"/>
          <w:sz w:val="24"/>
          <w:szCs w:val="24"/>
        </w:rPr>
        <w:tab/>
      </w:r>
    </w:p>
    <w:p w14:paraId="5B4CBB6B" w14:textId="77777777" w:rsidR="00F8241A" w:rsidRPr="00F8241A" w:rsidRDefault="00D606B3" w:rsidP="00D606B3">
      <w:pPr>
        <w:pStyle w:val="ListParagraph"/>
        <w:numPr>
          <w:ilvl w:val="0"/>
          <w:numId w:val="1"/>
        </w:numPr>
        <w:spacing w:after="0"/>
        <w:ind w:left="540" w:hanging="187"/>
        <w:jc w:val="both"/>
        <w:rPr>
          <w:rFonts w:cs="Calibri"/>
          <w:iCs/>
          <w:sz w:val="20"/>
          <w:szCs w:val="20"/>
        </w:rPr>
      </w:pPr>
      <w:r>
        <w:rPr>
          <w:rFonts w:cs="Calibri"/>
          <w:iCs/>
          <w:sz w:val="20"/>
          <w:szCs w:val="20"/>
        </w:rPr>
        <w:t xml:space="preserve">Cumulative GPA: </w:t>
      </w:r>
      <w:r w:rsidRPr="00D606B3">
        <w:rPr>
          <w:rFonts w:cs="Calibri"/>
          <w:b/>
          <w:bCs/>
          <w:iCs/>
          <w:sz w:val="20"/>
          <w:szCs w:val="20"/>
        </w:rPr>
        <w:t>3.92/4.0</w:t>
      </w:r>
      <w:r w:rsidR="00883129">
        <w:rPr>
          <w:rFonts w:cs="Calibri"/>
          <w:b/>
          <w:bCs/>
          <w:iCs/>
          <w:sz w:val="20"/>
          <w:szCs w:val="20"/>
        </w:rPr>
        <w:t xml:space="preserve">. </w:t>
      </w:r>
    </w:p>
    <w:p w14:paraId="6C29D849" w14:textId="2266C2D2" w:rsidR="00754B5A" w:rsidRPr="00320F4A" w:rsidRDefault="002F6A14" w:rsidP="00D606B3">
      <w:pPr>
        <w:pStyle w:val="ListParagraph"/>
        <w:numPr>
          <w:ilvl w:val="0"/>
          <w:numId w:val="1"/>
        </w:numPr>
        <w:spacing w:after="0"/>
        <w:ind w:left="540" w:hanging="187"/>
        <w:jc w:val="both"/>
        <w:rPr>
          <w:rFonts w:cs="Calibri"/>
          <w:iCs/>
          <w:sz w:val="20"/>
          <w:szCs w:val="20"/>
        </w:rPr>
      </w:pPr>
      <w:r>
        <w:rPr>
          <w:rFonts w:cs="Calibri"/>
          <w:iCs/>
          <w:sz w:val="20"/>
          <w:szCs w:val="20"/>
        </w:rPr>
        <w:t xml:space="preserve">Part of the </w:t>
      </w:r>
      <w:r w:rsidRPr="002F6A14">
        <w:rPr>
          <w:rFonts w:cs="Calibri"/>
          <w:iCs/>
          <w:sz w:val="20"/>
          <w:szCs w:val="20"/>
        </w:rPr>
        <w:t>Multimedia Research Group</w:t>
      </w:r>
      <w:r>
        <w:rPr>
          <w:rFonts w:cs="Calibri"/>
          <w:iCs/>
          <w:sz w:val="20"/>
          <w:szCs w:val="20"/>
        </w:rPr>
        <w:t>,</w:t>
      </w:r>
      <w:r w:rsidR="00883129">
        <w:rPr>
          <w:rFonts w:cs="Calibri"/>
          <w:iCs/>
          <w:sz w:val="20"/>
          <w:szCs w:val="20"/>
        </w:rPr>
        <w:t xml:space="preserve"> </w:t>
      </w:r>
      <w:r w:rsidR="00D606B3">
        <w:rPr>
          <w:rFonts w:cs="Calibri"/>
          <w:iCs/>
          <w:sz w:val="20"/>
          <w:szCs w:val="20"/>
        </w:rPr>
        <w:t xml:space="preserve">under the </w:t>
      </w:r>
      <w:r w:rsidR="00C32B15">
        <w:rPr>
          <w:rFonts w:cs="Calibri"/>
          <w:iCs/>
          <w:sz w:val="20"/>
          <w:szCs w:val="20"/>
        </w:rPr>
        <w:t>supervision</w:t>
      </w:r>
      <w:r w:rsidR="0028287C" w:rsidRPr="00320F4A">
        <w:rPr>
          <w:rFonts w:cs="Calibri"/>
          <w:iCs/>
          <w:sz w:val="20"/>
          <w:szCs w:val="20"/>
        </w:rPr>
        <w:t xml:space="preserve"> of Prof. Marzieh Amini</w:t>
      </w:r>
      <w:r w:rsidR="004906F6" w:rsidRPr="00320F4A">
        <w:rPr>
          <w:rFonts w:cs="Calibri"/>
          <w:iCs/>
          <w:sz w:val="20"/>
          <w:szCs w:val="20"/>
        </w:rPr>
        <w:t xml:space="preserve"> </w:t>
      </w:r>
    </w:p>
    <w:p w14:paraId="563104DD" w14:textId="5F397970" w:rsidR="00E97171" w:rsidRPr="00320F4A" w:rsidRDefault="00CA4E74" w:rsidP="008C7D19">
      <w:pPr>
        <w:pStyle w:val="ListParagraph"/>
        <w:numPr>
          <w:ilvl w:val="0"/>
          <w:numId w:val="1"/>
        </w:numPr>
        <w:spacing w:after="80"/>
        <w:ind w:left="540" w:hanging="187"/>
        <w:jc w:val="both"/>
        <w:rPr>
          <w:rFonts w:cs="Calibri"/>
          <w:iCs/>
          <w:sz w:val="20"/>
          <w:szCs w:val="20"/>
        </w:rPr>
      </w:pPr>
      <w:r w:rsidRPr="00320F4A">
        <w:rPr>
          <w:rFonts w:cs="Calibri"/>
          <w:iCs/>
          <w:sz w:val="20"/>
          <w:szCs w:val="20"/>
        </w:rPr>
        <w:t>Relevant Courses: Applied Deep Learning,</w:t>
      </w:r>
      <w:r w:rsidR="00017F83" w:rsidRPr="00320F4A">
        <w:rPr>
          <w:rFonts w:cs="Calibri"/>
          <w:iCs/>
          <w:sz w:val="20"/>
          <w:szCs w:val="20"/>
        </w:rPr>
        <w:t xml:space="preserve"> Pattern Classification,</w:t>
      </w:r>
      <w:r w:rsidRPr="00320F4A">
        <w:rPr>
          <w:rFonts w:cs="Calibri"/>
          <w:iCs/>
          <w:sz w:val="20"/>
          <w:szCs w:val="20"/>
        </w:rPr>
        <w:t xml:space="preserve"> </w:t>
      </w:r>
      <w:r w:rsidR="009063F0" w:rsidRPr="00320F4A">
        <w:rPr>
          <w:rFonts w:cs="Calibri"/>
          <w:iCs/>
          <w:sz w:val="20"/>
          <w:szCs w:val="20"/>
        </w:rPr>
        <w:t xml:space="preserve">Data Science, </w:t>
      </w:r>
      <w:r w:rsidRPr="00320F4A">
        <w:rPr>
          <w:rFonts w:cs="Calibri"/>
          <w:iCs/>
          <w:sz w:val="20"/>
          <w:szCs w:val="20"/>
        </w:rPr>
        <w:t xml:space="preserve">Simulation and Modeling, </w:t>
      </w:r>
      <w:r w:rsidR="00017F83" w:rsidRPr="00320F4A">
        <w:rPr>
          <w:rFonts w:cs="Calibri"/>
          <w:iCs/>
          <w:sz w:val="20"/>
          <w:szCs w:val="20"/>
        </w:rPr>
        <w:t xml:space="preserve">The Internet of </w:t>
      </w:r>
      <w:r w:rsidR="007B6987" w:rsidRPr="00320F4A">
        <w:rPr>
          <w:rFonts w:cs="Calibri"/>
          <w:iCs/>
          <w:sz w:val="20"/>
          <w:szCs w:val="20"/>
        </w:rPr>
        <w:t>T</w:t>
      </w:r>
      <w:r w:rsidR="00017F83" w:rsidRPr="00320F4A">
        <w:rPr>
          <w:rFonts w:cs="Calibri"/>
          <w:iCs/>
          <w:sz w:val="20"/>
          <w:szCs w:val="20"/>
        </w:rPr>
        <w:t xml:space="preserve">hings, </w:t>
      </w:r>
      <w:r w:rsidR="00360C26" w:rsidRPr="00320F4A">
        <w:rPr>
          <w:rFonts w:cs="Calibri"/>
          <w:iCs/>
          <w:sz w:val="20"/>
          <w:szCs w:val="20"/>
        </w:rPr>
        <w:t xml:space="preserve">and </w:t>
      </w:r>
      <w:r w:rsidR="00AC7FF2" w:rsidRPr="00320F4A">
        <w:rPr>
          <w:rFonts w:cs="Calibri"/>
          <w:iCs/>
          <w:sz w:val="20"/>
          <w:szCs w:val="20"/>
        </w:rPr>
        <w:t>Design</w:t>
      </w:r>
      <w:r w:rsidRPr="00320F4A">
        <w:rPr>
          <w:rFonts w:cs="Calibri"/>
          <w:iCs/>
          <w:sz w:val="20"/>
          <w:szCs w:val="20"/>
        </w:rPr>
        <w:t xml:space="preserve"> of High-Performance </w:t>
      </w:r>
      <w:r w:rsidRPr="00320F4A">
        <w:rPr>
          <w:rFonts w:cs="DecoType Thuluth"/>
          <w:iCs/>
          <w:sz w:val="20"/>
          <w:szCs w:val="20"/>
        </w:rPr>
        <w:t>Software</w:t>
      </w:r>
      <w:r w:rsidRPr="00320F4A">
        <w:rPr>
          <w:rFonts w:cs="Calibri"/>
          <w:iCs/>
          <w:sz w:val="20"/>
          <w:szCs w:val="20"/>
        </w:rPr>
        <w:t>.</w:t>
      </w:r>
    </w:p>
    <w:p w14:paraId="1570E8CB" w14:textId="361FC988" w:rsidR="001F36B5" w:rsidRPr="00077569" w:rsidRDefault="001F36B5" w:rsidP="004328CB">
      <w:pPr>
        <w:tabs>
          <w:tab w:val="left" w:pos="8460"/>
          <w:tab w:val="left" w:pos="10440"/>
        </w:tabs>
        <w:spacing w:before="140" w:after="0" w:line="240" w:lineRule="auto"/>
        <w:ind w:left="187"/>
        <w:contextualSpacing/>
        <w:rPr>
          <w:rFonts w:cs="Calibri"/>
          <w:iCs/>
        </w:rPr>
      </w:pPr>
      <w:r w:rsidRPr="001F36B5">
        <w:rPr>
          <w:rFonts w:cs="Calibri"/>
          <w:b/>
          <w:bCs/>
          <w:iCs/>
        </w:rPr>
        <w:t>Middle East Technical University, Ankara, Turkey</w:t>
      </w:r>
      <w:r w:rsidRPr="00361A10">
        <w:rPr>
          <w:rFonts w:cs="Calibri"/>
          <w:b/>
          <w:bCs/>
          <w:iCs/>
        </w:rPr>
        <w:t xml:space="preserve"> </w:t>
      </w:r>
      <w:r>
        <w:rPr>
          <w:rFonts w:cs="Calibri"/>
          <w:b/>
          <w:bCs/>
          <w:iCs/>
        </w:rPr>
        <w:tab/>
      </w:r>
      <w:r w:rsidR="00077569" w:rsidRPr="004328CB">
        <w:rPr>
          <w:rFonts w:cs="Calibri"/>
          <w:b/>
          <w:bCs/>
          <w:iCs/>
        </w:rPr>
        <w:t>Feb</w:t>
      </w:r>
      <w:r w:rsidRPr="004328CB">
        <w:rPr>
          <w:rFonts w:cs="Calibri"/>
          <w:b/>
          <w:bCs/>
          <w:iCs/>
        </w:rPr>
        <w:t xml:space="preserve"> 2017 – </w:t>
      </w:r>
      <w:r w:rsidR="00077569" w:rsidRPr="004328CB">
        <w:rPr>
          <w:rFonts w:cs="Calibri"/>
          <w:b/>
          <w:bCs/>
          <w:iCs/>
        </w:rPr>
        <w:t xml:space="preserve">Jun </w:t>
      </w:r>
      <w:r w:rsidRPr="004328CB">
        <w:rPr>
          <w:rFonts w:cs="Calibri"/>
          <w:b/>
          <w:bCs/>
          <w:iCs/>
        </w:rPr>
        <w:t>2021</w:t>
      </w:r>
    </w:p>
    <w:p w14:paraId="3D60FE07" w14:textId="0E53B243" w:rsidR="00A67CF7" w:rsidRPr="001F36B5" w:rsidRDefault="00361A10" w:rsidP="001F36B5">
      <w:pPr>
        <w:tabs>
          <w:tab w:val="left" w:pos="9360"/>
          <w:tab w:val="left" w:pos="9810"/>
          <w:tab w:val="left" w:pos="9900"/>
          <w:tab w:val="left" w:pos="10440"/>
        </w:tabs>
        <w:spacing w:after="0"/>
        <w:ind w:left="180"/>
        <w:contextualSpacing/>
        <w:jc w:val="both"/>
        <w:rPr>
          <w:rFonts w:cs="Calibri"/>
          <w:b/>
          <w:bCs/>
          <w:iCs/>
        </w:rPr>
      </w:pPr>
      <w:r w:rsidRPr="001F36B5">
        <w:rPr>
          <w:rFonts w:cs="Calibri"/>
          <w:iCs/>
        </w:rPr>
        <w:t xml:space="preserve">Honor </w:t>
      </w:r>
      <w:r w:rsidR="002E5A00" w:rsidRPr="001F36B5">
        <w:rPr>
          <w:rFonts w:cs="Calibri"/>
          <w:iCs/>
        </w:rPr>
        <w:t>Bachelor of Science (BSc), Electrical and Electronics Engineering</w:t>
      </w:r>
      <w:r w:rsidR="0054509C" w:rsidRPr="00320F4A">
        <w:rPr>
          <w:rFonts w:cs="Calibri"/>
          <w:b/>
          <w:bCs/>
          <w:iCs/>
        </w:rPr>
        <w:tab/>
      </w:r>
      <w:r w:rsidR="00A60C95" w:rsidRPr="00320F4A">
        <w:rPr>
          <w:rFonts w:ascii="Avenir Book" w:hAnsi="Avenir Book"/>
          <w:sz w:val="24"/>
          <w:szCs w:val="24"/>
        </w:rPr>
        <w:tab/>
      </w:r>
    </w:p>
    <w:p w14:paraId="7B582011" w14:textId="1F9D5648" w:rsidR="002F3389" w:rsidRPr="002F3389" w:rsidRDefault="00361A10" w:rsidP="00392123">
      <w:pPr>
        <w:pStyle w:val="ListParagraph"/>
        <w:numPr>
          <w:ilvl w:val="0"/>
          <w:numId w:val="1"/>
        </w:numPr>
        <w:spacing w:after="160"/>
        <w:ind w:left="547" w:hanging="187"/>
        <w:jc w:val="both"/>
        <w:rPr>
          <w:rFonts w:cs="Calibri"/>
          <w:iCs/>
          <w:sz w:val="20"/>
          <w:szCs w:val="20"/>
        </w:rPr>
      </w:pPr>
      <w:r w:rsidRPr="002F3389">
        <w:rPr>
          <w:rFonts w:cs="Calibri"/>
          <w:iCs/>
          <w:sz w:val="20"/>
          <w:szCs w:val="20"/>
        </w:rPr>
        <w:t xml:space="preserve">Cumulative GPA: </w:t>
      </w:r>
      <w:r w:rsidRPr="002F3389">
        <w:rPr>
          <w:rFonts w:cs="Calibri"/>
          <w:b/>
          <w:bCs/>
          <w:iCs/>
          <w:sz w:val="20"/>
          <w:szCs w:val="20"/>
        </w:rPr>
        <w:t>3.3/4.0</w:t>
      </w:r>
      <w:r w:rsidR="002F3389" w:rsidRPr="002F3389">
        <w:rPr>
          <w:rFonts w:cs="Calibri"/>
          <w:b/>
          <w:bCs/>
          <w:iCs/>
          <w:sz w:val="20"/>
          <w:szCs w:val="20"/>
        </w:rPr>
        <w:t xml:space="preserve"> (Dean's Honor List - </w:t>
      </w:r>
      <w:r w:rsidR="008B2C40">
        <w:rPr>
          <w:rFonts w:cs="Calibri"/>
          <w:b/>
          <w:bCs/>
          <w:iCs/>
          <w:sz w:val="20"/>
          <w:szCs w:val="20"/>
        </w:rPr>
        <w:t>Top 5%</w:t>
      </w:r>
      <w:r w:rsidR="002F3389" w:rsidRPr="002F3389">
        <w:rPr>
          <w:rFonts w:cs="Calibri"/>
          <w:b/>
          <w:bCs/>
          <w:iCs/>
          <w:sz w:val="20"/>
          <w:szCs w:val="20"/>
        </w:rPr>
        <w:t>)</w:t>
      </w:r>
    </w:p>
    <w:p w14:paraId="7B36B90B" w14:textId="764CCCC2" w:rsidR="003A5120" w:rsidRPr="002F3389" w:rsidRDefault="000B3685" w:rsidP="00392123">
      <w:pPr>
        <w:pStyle w:val="ListParagraph"/>
        <w:numPr>
          <w:ilvl w:val="0"/>
          <w:numId w:val="1"/>
        </w:numPr>
        <w:spacing w:after="160"/>
        <w:ind w:left="547" w:hanging="187"/>
        <w:jc w:val="both"/>
        <w:rPr>
          <w:rFonts w:cs="Calibri"/>
          <w:iCs/>
          <w:sz w:val="20"/>
          <w:szCs w:val="20"/>
        </w:rPr>
      </w:pPr>
      <w:r w:rsidRPr="002F3389">
        <w:rPr>
          <w:rFonts w:cs="Calibri"/>
          <w:iCs/>
          <w:sz w:val="20"/>
          <w:szCs w:val="20"/>
        </w:rPr>
        <w:t xml:space="preserve">Scholarship Recipient, </w:t>
      </w:r>
      <w:r w:rsidR="00647866" w:rsidRPr="002F3389">
        <w:rPr>
          <w:rFonts w:cs="Calibri"/>
          <w:iCs/>
          <w:sz w:val="20"/>
          <w:szCs w:val="20"/>
        </w:rPr>
        <w:t>Specializ</w:t>
      </w:r>
      <w:r w:rsidR="00F42227" w:rsidRPr="002F3389">
        <w:rPr>
          <w:rFonts w:cs="Calibri"/>
          <w:iCs/>
          <w:sz w:val="20"/>
          <w:szCs w:val="20"/>
        </w:rPr>
        <w:t>ed</w:t>
      </w:r>
      <w:r w:rsidR="00647866" w:rsidRPr="002F3389">
        <w:rPr>
          <w:rFonts w:cs="Calibri"/>
          <w:iCs/>
          <w:sz w:val="20"/>
          <w:szCs w:val="20"/>
        </w:rPr>
        <w:t xml:space="preserve"> in Computer Architecture</w:t>
      </w:r>
      <w:r w:rsidRPr="002F3389">
        <w:rPr>
          <w:rFonts w:cs="Calibri"/>
          <w:iCs/>
          <w:sz w:val="20"/>
          <w:szCs w:val="20"/>
        </w:rPr>
        <w:t>.</w:t>
      </w:r>
      <w:r w:rsidR="005C38BA" w:rsidRPr="002F3389">
        <w:rPr>
          <w:rFonts w:cs="Calibri"/>
          <w:iCs/>
          <w:sz w:val="20"/>
          <w:szCs w:val="20"/>
        </w:rPr>
        <w:t xml:space="preserve"> </w:t>
      </w:r>
    </w:p>
    <w:p w14:paraId="7BC8DF76" w14:textId="77777777" w:rsidR="003A5120" w:rsidRPr="004219A7" w:rsidRDefault="003A5120" w:rsidP="00F760FA">
      <w:pPr>
        <w:pStyle w:val="Heading1"/>
        <w:pBdr>
          <w:bottom w:val="single" w:sz="18" w:space="1" w:color="auto"/>
        </w:pBdr>
      </w:pPr>
      <w:r w:rsidRPr="004219A7">
        <w:t>Skills</w:t>
      </w:r>
    </w:p>
    <w:p w14:paraId="15C045C9" w14:textId="77777777" w:rsidR="00383346" w:rsidRPr="00320F4A" w:rsidRDefault="00383346" w:rsidP="00383346">
      <w:pPr>
        <w:pStyle w:val="ListParagraph"/>
        <w:numPr>
          <w:ilvl w:val="0"/>
          <w:numId w:val="7"/>
        </w:numPr>
        <w:spacing w:before="60" w:after="0"/>
        <w:ind w:left="374" w:hanging="187"/>
        <w:rPr>
          <w:sz w:val="20"/>
          <w:szCs w:val="20"/>
        </w:rPr>
      </w:pPr>
      <w:r w:rsidRPr="00320F4A">
        <w:rPr>
          <w:b/>
          <w:bCs/>
          <w:sz w:val="20"/>
          <w:szCs w:val="20"/>
        </w:rPr>
        <w:t>Programming and Database:</w:t>
      </w:r>
      <w:r w:rsidRPr="00320F4A">
        <w:rPr>
          <w:sz w:val="20"/>
          <w:szCs w:val="20"/>
        </w:rPr>
        <w:t xml:space="preserve"> SQL, Python, R, C, C++, </w:t>
      </w:r>
      <w:proofErr w:type="spellStart"/>
      <w:r w:rsidRPr="00320F4A">
        <w:rPr>
          <w:sz w:val="20"/>
          <w:szCs w:val="20"/>
        </w:rPr>
        <w:t>SystemVerilog</w:t>
      </w:r>
      <w:proofErr w:type="spellEnd"/>
      <w:r w:rsidRPr="00320F4A">
        <w:rPr>
          <w:sz w:val="20"/>
          <w:szCs w:val="20"/>
        </w:rPr>
        <w:t>, MIPS Assembly.</w:t>
      </w:r>
    </w:p>
    <w:p w14:paraId="6431B78A" w14:textId="12B877AA" w:rsidR="003A5120" w:rsidRPr="00320F4A" w:rsidRDefault="003A5120" w:rsidP="00383346">
      <w:pPr>
        <w:pStyle w:val="ListParagraph"/>
        <w:numPr>
          <w:ilvl w:val="0"/>
          <w:numId w:val="7"/>
        </w:numPr>
        <w:spacing w:before="120" w:after="0"/>
        <w:ind w:left="374" w:hanging="187"/>
        <w:jc w:val="both"/>
        <w:rPr>
          <w:sz w:val="20"/>
          <w:szCs w:val="20"/>
        </w:rPr>
      </w:pPr>
      <w:r w:rsidRPr="00320F4A">
        <w:rPr>
          <w:b/>
          <w:bCs/>
          <w:sz w:val="20"/>
          <w:szCs w:val="20"/>
        </w:rPr>
        <w:t>Scientific/Research:</w:t>
      </w:r>
      <w:r w:rsidRPr="00320F4A">
        <w:rPr>
          <w:sz w:val="20"/>
          <w:szCs w:val="20"/>
        </w:rPr>
        <w:t xml:space="preserve"> Python (</w:t>
      </w:r>
      <w:r w:rsidR="00C53FE6">
        <w:rPr>
          <w:sz w:val="20"/>
          <w:szCs w:val="20"/>
        </w:rPr>
        <w:t xml:space="preserve">e.g., </w:t>
      </w:r>
      <w:r w:rsidRPr="00320F4A">
        <w:rPr>
          <w:sz w:val="20"/>
          <w:szCs w:val="20"/>
        </w:rPr>
        <w:t>TensorFlow, Transformers, Open3D, Pandas, OpenCV, Scikit-Learn), MATLAB, R.</w:t>
      </w:r>
    </w:p>
    <w:p w14:paraId="58D2D906" w14:textId="760CEDB8" w:rsidR="003A5120" w:rsidRPr="00320F4A" w:rsidRDefault="003A5120" w:rsidP="00862488">
      <w:pPr>
        <w:pStyle w:val="ListParagraph"/>
        <w:numPr>
          <w:ilvl w:val="0"/>
          <w:numId w:val="7"/>
        </w:numPr>
        <w:spacing w:after="0"/>
        <w:ind w:left="360" w:hanging="180"/>
        <w:rPr>
          <w:sz w:val="20"/>
          <w:szCs w:val="20"/>
        </w:rPr>
      </w:pPr>
      <w:r w:rsidRPr="00320F4A">
        <w:rPr>
          <w:b/>
          <w:bCs/>
          <w:sz w:val="20"/>
          <w:szCs w:val="20"/>
        </w:rPr>
        <w:t>Data Analytics and Visualization:</w:t>
      </w:r>
      <w:r w:rsidRPr="00320F4A">
        <w:rPr>
          <w:sz w:val="20"/>
          <w:szCs w:val="20"/>
        </w:rPr>
        <w:t xml:space="preserve"> R, Tableau, Power BI, Excel, Python (</w:t>
      </w:r>
      <w:proofErr w:type="gramStart"/>
      <w:r w:rsidR="00C53FE6">
        <w:rPr>
          <w:sz w:val="20"/>
          <w:szCs w:val="20"/>
        </w:rPr>
        <w:t>e.g.</w:t>
      </w:r>
      <w:proofErr w:type="gramEnd"/>
      <w:r w:rsidR="00C53FE6">
        <w:rPr>
          <w:sz w:val="20"/>
          <w:szCs w:val="20"/>
        </w:rPr>
        <w:t xml:space="preserve"> </w:t>
      </w:r>
      <w:r w:rsidRPr="00320F4A">
        <w:rPr>
          <w:sz w:val="20"/>
          <w:szCs w:val="20"/>
        </w:rPr>
        <w:t>Seaborn, SciPy, Pandas, Matplotlib).</w:t>
      </w:r>
    </w:p>
    <w:p w14:paraId="363DCC06" w14:textId="3B4BB1EC" w:rsidR="003A5120" w:rsidRDefault="003A5120" w:rsidP="00862488">
      <w:pPr>
        <w:pStyle w:val="ListParagraph"/>
        <w:numPr>
          <w:ilvl w:val="0"/>
          <w:numId w:val="7"/>
        </w:numPr>
        <w:spacing w:after="160"/>
        <w:ind w:left="360" w:hanging="187"/>
        <w:rPr>
          <w:sz w:val="20"/>
          <w:szCs w:val="20"/>
        </w:rPr>
      </w:pPr>
      <w:r w:rsidRPr="00320F4A">
        <w:rPr>
          <w:b/>
          <w:bCs/>
          <w:sz w:val="20"/>
          <w:szCs w:val="20"/>
        </w:rPr>
        <w:t>Languages:</w:t>
      </w:r>
      <w:r w:rsidRPr="00320F4A">
        <w:rPr>
          <w:sz w:val="20"/>
          <w:szCs w:val="20"/>
        </w:rPr>
        <w:t xml:space="preserve"> Fluent in English and Arabic. Beginner in French and Turkish.</w:t>
      </w:r>
    </w:p>
    <w:p w14:paraId="2B13121C" w14:textId="66FC3DC4" w:rsidR="00DB200B" w:rsidRPr="00DB200B" w:rsidRDefault="00DB200B" w:rsidP="00DB200B">
      <w:pPr>
        <w:pStyle w:val="ListParagraph"/>
        <w:numPr>
          <w:ilvl w:val="0"/>
          <w:numId w:val="7"/>
        </w:numPr>
        <w:spacing w:before="120" w:after="0"/>
        <w:ind w:left="360" w:hanging="187"/>
        <w:rPr>
          <w:sz w:val="20"/>
          <w:szCs w:val="20"/>
        </w:rPr>
      </w:pPr>
      <w:r w:rsidRPr="00320F4A">
        <w:rPr>
          <w:b/>
          <w:bCs/>
          <w:sz w:val="20"/>
          <w:szCs w:val="20"/>
        </w:rPr>
        <w:t xml:space="preserve">Soft Skills: </w:t>
      </w:r>
      <w:r>
        <w:rPr>
          <w:sz w:val="20"/>
          <w:szCs w:val="20"/>
        </w:rPr>
        <w:t>Problem-Solving</w:t>
      </w:r>
      <w:r w:rsidRPr="00320F4A">
        <w:rPr>
          <w:sz w:val="20"/>
          <w:szCs w:val="20"/>
        </w:rPr>
        <w:t>, Communication, Teamwork, Adaptability, Project Management, Analytical Thinking.</w:t>
      </w:r>
    </w:p>
    <w:p w14:paraId="22CF02F2" w14:textId="32095656" w:rsidR="003E7980" w:rsidRPr="00F760FA" w:rsidRDefault="00EA4AB6" w:rsidP="00F760FA">
      <w:pPr>
        <w:pStyle w:val="Heading1"/>
        <w:pBdr>
          <w:bottom w:val="single" w:sz="18" w:space="1" w:color="auto"/>
        </w:pBdr>
      </w:pPr>
      <w:r>
        <w:t xml:space="preserve">Full </w:t>
      </w:r>
      <w:r w:rsidR="004D722B">
        <w:t>T</w:t>
      </w:r>
      <w:r>
        <w:t>ime</w:t>
      </w:r>
      <w:r w:rsidR="004D722B">
        <w:t xml:space="preserve"> Work</w:t>
      </w:r>
      <w:r w:rsidR="003E7980" w:rsidRPr="00F760FA">
        <w:t xml:space="preserve"> Experience</w:t>
      </w:r>
    </w:p>
    <w:p w14:paraId="7AB0D3A1" w14:textId="4C7C7606" w:rsidR="003E7980" w:rsidRPr="00320F4A" w:rsidRDefault="003E7980" w:rsidP="00190E9D">
      <w:pPr>
        <w:tabs>
          <w:tab w:val="left" w:pos="8550"/>
          <w:tab w:val="left" w:pos="10440"/>
        </w:tabs>
        <w:spacing w:before="240" w:after="0" w:line="240" w:lineRule="auto"/>
        <w:ind w:left="187"/>
        <w:contextualSpacing/>
        <w:rPr>
          <w:rFonts w:ascii="Avenir Book" w:hAnsi="Avenir Book"/>
          <w:sz w:val="24"/>
          <w:szCs w:val="24"/>
        </w:rPr>
      </w:pPr>
      <w:r w:rsidRPr="00320F4A">
        <w:rPr>
          <w:rFonts w:cs="Calibri"/>
          <w:b/>
          <w:bCs/>
          <w:iCs/>
        </w:rPr>
        <w:t xml:space="preserve">Research </w:t>
      </w:r>
      <w:r>
        <w:rPr>
          <w:rFonts w:cs="Calibri"/>
          <w:b/>
          <w:bCs/>
          <w:iCs/>
        </w:rPr>
        <w:t>Associate</w:t>
      </w:r>
      <w:r w:rsidRPr="00320F4A">
        <w:rPr>
          <w:rFonts w:cs="Calibri"/>
          <w:b/>
          <w:bCs/>
          <w:iCs/>
        </w:rPr>
        <w:tab/>
      </w:r>
      <w:r w:rsidR="00911EEF" w:rsidRPr="00077569">
        <w:rPr>
          <w:rFonts w:cs="Calibri"/>
          <w:iCs/>
        </w:rPr>
        <w:t xml:space="preserve"> </w:t>
      </w:r>
      <w:r w:rsidR="00077569" w:rsidRPr="004328CB">
        <w:rPr>
          <w:rFonts w:cs="Calibri"/>
          <w:b/>
          <w:bCs/>
          <w:iCs/>
        </w:rPr>
        <w:t xml:space="preserve">Sep </w:t>
      </w:r>
      <w:r w:rsidRPr="004328CB">
        <w:rPr>
          <w:rFonts w:cs="Calibri"/>
          <w:b/>
          <w:bCs/>
          <w:iCs/>
        </w:rPr>
        <w:t xml:space="preserve">2022 – </w:t>
      </w:r>
      <w:r w:rsidR="004328CB" w:rsidRPr="004328CB">
        <w:rPr>
          <w:rFonts w:cs="Calibri"/>
          <w:b/>
          <w:bCs/>
          <w:iCs/>
        </w:rPr>
        <w:t>Current</w:t>
      </w:r>
    </w:p>
    <w:p w14:paraId="6CB3BFE5" w14:textId="77777777" w:rsidR="003E7980" w:rsidRPr="00320F4A" w:rsidRDefault="003E7980" w:rsidP="003E7980">
      <w:pPr>
        <w:tabs>
          <w:tab w:val="left" w:pos="8640"/>
          <w:tab w:val="left" w:pos="8820"/>
        </w:tabs>
        <w:spacing w:after="0" w:line="271" w:lineRule="auto"/>
        <w:ind w:left="180"/>
        <w:contextualSpacing/>
        <w:rPr>
          <w:rFonts w:ascii="Avenir Book" w:hAnsi="Avenir Book"/>
          <w:sz w:val="24"/>
          <w:szCs w:val="24"/>
        </w:rPr>
      </w:pPr>
      <w:r w:rsidRPr="00320F4A">
        <w:rPr>
          <w:rFonts w:cs="Calibri"/>
          <w:iCs/>
        </w:rPr>
        <w:t>Carleton University</w:t>
      </w:r>
      <w:r>
        <w:rPr>
          <w:rFonts w:cs="Calibri"/>
          <w:iCs/>
        </w:rPr>
        <w:t xml:space="preserve"> -</w:t>
      </w:r>
      <w:r w:rsidRPr="00320F4A">
        <w:rPr>
          <w:rFonts w:cs="Calibri"/>
          <w:iCs/>
        </w:rPr>
        <w:t xml:space="preserve"> Natural Resources of Canada (NRCan</w:t>
      </w:r>
      <w:r w:rsidRPr="006A0EF7">
        <w:t>), Ottawa, ON, Canada</w:t>
      </w:r>
      <w:r w:rsidRPr="00320F4A">
        <w:rPr>
          <w:rFonts w:ascii="Avenir Book" w:hAnsi="Avenir Book"/>
          <w:sz w:val="24"/>
          <w:szCs w:val="24"/>
        </w:rPr>
        <w:tab/>
      </w:r>
      <w:r w:rsidRPr="00320F4A">
        <w:rPr>
          <w:rFonts w:ascii="Avenir Book" w:hAnsi="Avenir Book"/>
        </w:rPr>
        <w:tab/>
      </w:r>
    </w:p>
    <w:p w14:paraId="0EE0DF2B" w14:textId="419E76F2" w:rsidR="003E7980" w:rsidRDefault="006847A3" w:rsidP="0006401E">
      <w:pPr>
        <w:pStyle w:val="ListParagraph"/>
        <w:numPr>
          <w:ilvl w:val="0"/>
          <w:numId w:val="1"/>
        </w:numPr>
        <w:spacing w:after="0"/>
        <w:ind w:left="540" w:hanging="187"/>
        <w:rPr>
          <w:rFonts w:cs="Calibri"/>
          <w:iCs/>
          <w:sz w:val="20"/>
          <w:szCs w:val="20"/>
        </w:rPr>
      </w:pPr>
      <w:r w:rsidRPr="006847A3">
        <w:rPr>
          <w:rFonts w:cs="Calibri"/>
          <w:iCs/>
          <w:sz w:val="20"/>
          <w:szCs w:val="20"/>
        </w:rPr>
        <w:t>Conducted research in infrastructure monitoring using machine learning techniques with LiDAR datasets to classify point clouds and identify high-risk vegetation encroachment on powerlines.</w:t>
      </w:r>
      <w:r w:rsidR="003E7980" w:rsidRPr="00320F4A">
        <w:rPr>
          <w:rFonts w:cs="Calibri"/>
          <w:iCs/>
          <w:sz w:val="20"/>
          <w:szCs w:val="20"/>
        </w:rPr>
        <w:t xml:space="preserve"> </w:t>
      </w:r>
    </w:p>
    <w:p w14:paraId="6E907076" w14:textId="1F30A02B" w:rsidR="0006401E" w:rsidRPr="00320F4A" w:rsidRDefault="0006401E" w:rsidP="003E7980">
      <w:pPr>
        <w:pStyle w:val="ListParagraph"/>
        <w:numPr>
          <w:ilvl w:val="0"/>
          <w:numId w:val="1"/>
        </w:numPr>
        <w:spacing w:after="0"/>
        <w:ind w:left="540" w:hanging="187"/>
        <w:jc w:val="both"/>
        <w:rPr>
          <w:rFonts w:cs="Calibri"/>
          <w:iCs/>
          <w:sz w:val="20"/>
          <w:szCs w:val="20"/>
        </w:rPr>
      </w:pPr>
      <w:r w:rsidRPr="0006401E">
        <w:rPr>
          <w:rFonts w:cs="Calibri"/>
          <w:iCs/>
          <w:sz w:val="20"/>
          <w:szCs w:val="20"/>
        </w:rPr>
        <w:t xml:space="preserve">Trained advanced Neural Network models </w:t>
      </w:r>
      <w:r>
        <w:rPr>
          <w:rFonts w:cs="Calibri"/>
          <w:iCs/>
          <w:sz w:val="20"/>
          <w:szCs w:val="20"/>
        </w:rPr>
        <w:t xml:space="preserve">and </w:t>
      </w:r>
      <w:r w:rsidRPr="0006401E">
        <w:rPr>
          <w:rFonts w:cs="Calibri"/>
          <w:iCs/>
          <w:sz w:val="20"/>
          <w:szCs w:val="20"/>
        </w:rPr>
        <w:t>data analysis methods to process extensive 900-million-point clouds to achieve accurate encroachment detection.</w:t>
      </w:r>
    </w:p>
    <w:p w14:paraId="504F3FA6" w14:textId="0D60A0A7" w:rsidR="00BA0CDA" w:rsidRPr="00320F4A" w:rsidRDefault="00BA0CDA" w:rsidP="003E7980">
      <w:pPr>
        <w:pStyle w:val="ListParagraph"/>
        <w:numPr>
          <w:ilvl w:val="0"/>
          <w:numId w:val="1"/>
        </w:numPr>
        <w:spacing w:after="80"/>
        <w:ind w:left="540" w:hanging="187"/>
        <w:jc w:val="both"/>
        <w:rPr>
          <w:rFonts w:cs="Calibri"/>
          <w:iCs/>
          <w:sz w:val="20"/>
          <w:szCs w:val="20"/>
        </w:rPr>
      </w:pPr>
      <w:r w:rsidRPr="00BA0CDA">
        <w:rPr>
          <w:rFonts w:cs="Calibri"/>
          <w:iCs/>
          <w:sz w:val="20"/>
          <w:szCs w:val="20"/>
        </w:rPr>
        <w:t>Collaborated with cross-functional teams to align algorithms with project prerequisites, resulting in optimal performance</w:t>
      </w:r>
      <w:r w:rsidR="00C76846">
        <w:rPr>
          <w:rFonts w:cs="Calibri"/>
          <w:iCs/>
          <w:sz w:val="20"/>
          <w:szCs w:val="20"/>
        </w:rPr>
        <w:t>,</w:t>
      </w:r>
      <w:r w:rsidR="00C76846" w:rsidRPr="00C76846">
        <w:rPr>
          <w:rFonts w:cs="Calibri"/>
          <w:iCs/>
          <w:sz w:val="20"/>
          <w:szCs w:val="20"/>
        </w:rPr>
        <w:t xml:space="preserve"> </w:t>
      </w:r>
      <w:r w:rsidR="00C76846">
        <w:rPr>
          <w:rFonts w:cs="Calibri"/>
          <w:iCs/>
          <w:sz w:val="20"/>
          <w:szCs w:val="20"/>
        </w:rPr>
        <w:t xml:space="preserve">the </w:t>
      </w:r>
      <w:r w:rsidR="00C76846" w:rsidRPr="00320F4A">
        <w:rPr>
          <w:rFonts w:cs="Calibri"/>
          <w:iCs/>
          <w:sz w:val="20"/>
          <w:szCs w:val="20"/>
        </w:rPr>
        <w:t>preparation of</w:t>
      </w:r>
      <w:r w:rsidR="00C76846">
        <w:rPr>
          <w:rFonts w:cs="Calibri"/>
          <w:iCs/>
          <w:sz w:val="20"/>
          <w:szCs w:val="20"/>
        </w:rPr>
        <w:t xml:space="preserve"> two</w:t>
      </w:r>
      <w:r w:rsidR="00C76846" w:rsidRPr="00320F4A">
        <w:rPr>
          <w:rFonts w:cs="Calibri"/>
          <w:iCs/>
          <w:sz w:val="20"/>
          <w:szCs w:val="20"/>
        </w:rPr>
        <w:t xml:space="preserve"> journal manuscript</w:t>
      </w:r>
      <w:r w:rsidR="00C76846">
        <w:rPr>
          <w:rFonts w:cs="Calibri"/>
          <w:iCs/>
          <w:sz w:val="20"/>
          <w:szCs w:val="20"/>
        </w:rPr>
        <w:t>s,</w:t>
      </w:r>
      <w:r w:rsidRPr="00BA0CDA">
        <w:rPr>
          <w:rFonts w:cs="Calibri"/>
          <w:iCs/>
          <w:sz w:val="20"/>
          <w:szCs w:val="20"/>
        </w:rPr>
        <w:t xml:space="preserve"> and </w:t>
      </w:r>
      <w:r w:rsidR="00C76846">
        <w:rPr>
          <w:rFonts w:cs="Calibri"/>
          <w:iCs/>
          <w:sz w:val="20"/>
          <w:szCs w:val="20"/>
        </w:rPr>
        <w:t xml:space="preserve">a </w:t>
      </w:r>
      <w:r w:rsidRPr="00BA0CDA">
        <w:rPr>
          <w:rFonts w:cs="Calibri"/>
          <w:iCs/>
          <w:sz w:val="20"/>
          <w:szCs w:val="20"/>
        </w:rPr>
        <w:t>Master's project completion.</w:t>
      </w:r>
    </w:p>
    <w:p w14:paraId="5221C92B" w14:textId="558A42C2" w:rsidR="003E7980" w:rsidRPr="00320F4A" w:rsidRDefault="003E7980" w:rsidP="004328CB">
      <w:pPr>
        <w:tabs>
          <w:tab w:val="left" w:pos="8460"/>
          <w:tab w:val="left" w:pos="9180"/>
          <w:tab w:val="left" w:pos="10440"/>
        </w:tabs>
        <w:spacing w:before="140" w:after="0" w:line="240" w:lineRule="auto"/>
        <w:ind w:left="187"/>
        <w:contextualSpacing/>
        <w:rPr>
          <w:rFonts w:cs="Calibri"/>
          <w:iCs/>
        </w:rPr>
      </w:pPr>
      <w:r w:rsidRPr="00320F4A">
        <w:rPr>
          <w:rFonts w:cs="Calibri"/>
          <w:b/>
          <w:bCs/>
          <w:iCs/>
        </w:rPr>
        <w:t xml:space="preserve">Teaching Assistant </w:t>
      </w:r>
      <w:r w:rsidRPr="00320F4A">
        <w:rPr>
          <w:rFonts w:cs="Calibri"/>
          <w:b/>
          <w:bCs/>
          <w:iCs/>
        </w:rPr>
        <w:tab/>
      </w:r>
      <w:r w:rsidRPr="004328CB">
        <w:rPr>
          <w:rFonts w:cs="Calibri"/>
          <w:b/>
          <w:bCs/>
          <w:iCs/>
        </w:rPr>
        <w:t xml:space="preserve"> </w:t>
      </w:r>
      <w:r w:rsidR="004328CB" w:rsidRPr="004328CB">
        <w:rPr>
          <w:rFonts w:cs="Calibri"/>
          <w:b/>
          <w:bCs/>
          <w:iCs/>
        </w:rPr>
        <w:t xml:space="preserve">Sep </w:t>
      </w:r>
      <w:r w:rsidRPr="004328CB">
        <w:rPr>
          <w:rFonts w:cs="Calibri"/>
          <w:b/>
          <w:bCs/>
          <w:iCs/>
        </w:rPr>
        <w:t>202</w:t>
      </w:r>
      <w:r w:rsidR="00911EEF" w:rsidRPr="004328CB">
        <w:rPr>
          <w:rFonts w:cs="Calibri"/>
          <w:b/>
          <w:bCs/>
          <w:iCs/>
        </w:rPr>
        <w:t>2</w:t>
      </w:r>
      <w:r w:rsidRPr="004328CB">
        <w:rPr>
          <w:rFonts w:cs="Calibri"/>
          <w:b/>
          <w:bCs/>
          <w:iCs/>
        </w:rPr>
        <w:t xml:space="preserve"> – </w:t>
      </w:r>
      <w:r w:rsidR="004328CB" w:rsidRPr="004328CB">
        <w:rPr>
          <w:rFonts w:cs="Calibri"/>
          <w:b/>
          <w:bCs/>
          <w:iCs/>
        </w:rPr>
        <w:t xml:space="preserve">Jun </w:t>
      </w:r>
      <w:r w:rsidRPr="004328CB">
        <w:rPr>
          <w:rFonts w:cs="Calibri"/>
          <w:b/>
          <w:bCs/>
          <w:iCs/>
        </w:rPr>
        <w:t>2023</w:t>
      </w:r>
      <w:r w:rsidR="004328CB">
        <w:rPr>
          <w:rFonts w:cs="Calibri"/>
          <w:iCs/>
        </w:rPr>
        <w:t xml:space="preserve"> </w:t>
      </w:r>
      <w:r w:rsidRPr="00320F4A">
        <w:rPr>
          <w:rFonts w:cs="Calibri"/>
          <w:iCs/>
        </w:rPr>
        <w:t>Carleton University</w:t>
      </w:r>
      <w:r>
        <w:rPr>
          <w:rFonts w:cs="Calibri"/>
          <w:iCs/>
        </w:rPr>
        <w:t xml:space="preserve"> -</w:t>
      </w:r>
      <w:r w:rsidRPr="00320F4A">
        <w:rPr>
          <w:rFonts w:cs="Calibri"/>
          <w:iCs/>
        </w:rPr>
        <w:t xml:space="preserve"> Department of Information Technology, Ottawa, ON, Canada</w:t>
      </w:r>
      <w:r w:rsidRPr="00320F4A">
        <w:rPr>
          <w:rFonts w:cs="Calibri"/>
          <w:iCs/>
        </w:rPr>
        <w:tab/>
      </w:r>
      <w:r w:rsidRPr="00320F4A">
        <w:rPr>
          <w:rFonts w:cs="Calibri"/>
          <w:iCs/>
        </w:rPr>
        <w:tab/>
      </w:r>
      <w:r w:rsidRPr="00320F4A">
        <w:rPr>
          <w:rFonts w:cs="Calibri"/>
          <w:iCs/>
        </w:rPr>
        <w:tab/>
      </w:r>
      <w:bookmarkStart w:id="3" w:name="_Hlk143884547"/>
    </w:p>
    <w:bookmarkEnd w:id="3"/>
    <w:p w14:paraId="79C9B139" w14:textId="1498FCF0" w:rsidR="00155803" w:rsidRDefault="00155803" w:rsidP="003E7980">
      <w:pPr>
        <w:pStyle w:val="ListParagraph"/>
        <w:numPr>
          <w:ilvl w:val="0"/>
          <w:numId w:val="1"/>
        </w:numPr>
        <w:spacing w:after="0"/>
        <w:ind w:left="540" w:hanging="187"/>
        <w:rPr>
          <w:rFonts w:cs="Calibri"/>
          <w:iCs/>
          <w:sz w:val="20"/>
          <w:szCs w:val="20"/>
        </w:rPr>
      </w:pPr>
      <w:r w:rsidRPr="00155803">
        <w:rPr>
          <w:rFonts w:cs="Calibri"/>
          <w:iCs/>
          <w:sz w:val="20"/>
          <w:szCs w:val="20"/>
        </w:rPr>
        <w:t xml:space="preserve">Collaborated with instructors to enhance </w:t>
      </w:r>
      <w:r w:rsidR="00470A3A">
        <w:rPr>
          <w:rFonts w:cs="Calibri"/>
          <w:iCs/>
          <w:sz w:val="20"/>
          <w:szCs w:val="20"/>
        </w:rPr>
        <w:t>Applied Deep Learning and Computer Vision course materials</w:t>
      </w:r>
      <w:r w:rsidRPr="00155803">
        <w:rPr>
          <w:rFonts w:cs="Calibri"/>
          <w:iCs/>
          <w:sz w:val="20"/>
          <w:szCs w:val="20"/>
        </w:rPr>
        <w:t>.</w:t>
      </w:r>
    </w:p>
    <w:p w14:paraId="070E353C" w14:textId="77777777" w:rsidR="00A06F52" w:rsidRDefault="00A06F52" w:rsidP="00A06F52">
      <w:pPr>
        <w:numPr>
          <w:ilvl w:val="0"/>
          <w:numId w:val="1"/>
        </w:numPr>
        <w:spacing w:after="160"/>
        <w:ind w:left="547" w:hanging="187"/>
        <w:contextualSpacing/>
        <w:rPr>
          <w:rFonts w:cs="Calibri"/>
          <w:iCs/>
          <w:sz w:val="20"/>
          <w:szCs w:val="20"/>
        </w:rPr>
      </w:pPr>
      <w:r w:rsidRPr="00A06F52">
        <w:rPr>
          <w:rFonts w:cs="Calibri"/>
          <w:iCs/>
          <w:sz w:val="20"/>
          <w:szCs w:val="20"/>
        </w:rPr>
        <w:t>Graded assignments and provided constructive feedback to 30+ Data Science students in different modalities (written assignments, video presentations, project git repositories)</w:t>
      </w:r>
    </w:p>
    <w:p w14:paraId="0A2976CC" w14:textId="2F630B6B" w:rsidR="00D65786" w:rsidRPr="00A06F52" w:rsidRDefault="00D65786" w:rsidP="00A06F52">
      <w:pPr>
        <w:numPr>
          <w:ilvl w:val="0"/>
          <w:numId w:val="1"/>
        </w:numPr>
        <w:spacing w:after="160"/>
        <w:ind w:left="547" w:hanging="187"/>
        <w:contextualSpacing/>
        <w:rPr>
          <w:rFonts w:cs="Calibri"/>
          <w:iCs/>
          <w:sz w:val="20"/>
          <w:szCs w:val="20"/>
        </w:rPr>
      </w:pPr>
      <w:r w:rsidRPr="00D65786">
        <w:rPr>
          <w:rFonts w:cs="Calibri"/>
          <w:iCs/>
          <w:sz w:val="20"/>
          <w:szCs w:val="20"/>
        </w:rPr>
        <w:t>Improved clarity of course content, resulting in an engaging learning environment.</w:t>
      </w:r>
    </w:p>
    <w:p w14:paraId="5BB089D3" w14:textId="77777777" w:rsidR="0030099E" w:rsidRPr="004219A7" w:rsidRDefault="0030099E" w:rsidP="0030099E">
      <w:pPr>
        <w:pStyle w:val="Heading1"/>
        <w:pBdr>
          <w:bottom w:val="single" w:sz="18" w:space="1" w:color="auto"/>
        </w:pBdr>
      </w:pPr>
      <w:r>
        <w:t xml:space="preserve">Internships &amp; </w:t>
      </w:r>
      <w:r w:rsidRPr="004219A7">
        <w:t>Volunteer Experience</w:t>
      </w:r>
      <w:r>
        <w:t>s</w:t>
      </w:r>
      <w:r w:rsidRPr="004219A7">
        <w:t xml:space="preserve"> </w:t>
      </w:r>
    </w:p>
    <w:p w14:paraId="1EA44776" w14:textId="4787D324" w:rsidR="0030099E" w:rsidRPr="007455C6" w:rsidRDefault="0030099E" w:rsidP="0030099E">
      <w:pPr>
        <w:tabs>
          <w:tab w:val="left" w:pos="8460"/>
        </w:tabs>
        <w:spacing w:before="140" w:after="0" w:line="360" w:lineRule="auto"/>
        <w:ind w:left="187"/>
        <w:contextualSpacing/>
        <w:jc w:val="both"/>
        <w:rPr>
          <w:rFonts w:cs="Calibri"/>
          <w:iCs/>
          <w:lang w:val="en-US"/>
        </w:rPr>
      </w:pPr>
      <w:r w:rsidRPr="00F4708C">
        <w:rPr>
          <w:rFonts w:cs="Calibri"/>
          <w:b/>
          <w:bCs/>
          <w:iCs/>
        </w:rPr>
        <w:t>Rebranded Group</w:t>
      </w:r>
      <w:r>
        <w:rPr>
          <w:rFonts w:cs="Calibri"/>
          <w:b/>
          <w:bCs/>
          <w:iCs/>
        </w:rPr>
        <w:t xml:space="preserve"> </w:t>
      </w:r>
      <w:r w:rsidR="00AE0C17">
        <w:rPr>
          <w:rFonts w:cs="Calibri"/>
          <w:b/>
          <w:bCs/>
          <w:iCs/>
        </w:rPr>
        <w:t xml:space="preserve">- </w:t>
      </w:r>
      <w:r w:rsidRPr="00F4708C">
        <w:rPr>
          <w:rFonts w:cs="Calibri"/>
          <w:b/>
          <w:bCs/>
          <w:iCs/>
        </w:rPr>
        <w:t>Logistics</w:t>
      </w:r>
      <w:r>
        <w:rPr>
          <w:rFonts w:cs="Calibri"/>
          <w:b/>
          <w:bCs/>
          <w:iCs/>
        </w:rPr>
        <w:t>, Board Member</w:t>
      </w:r>
      <w:r w:rsidRPr="00F4708C">
        <w:rPr>
          <w:rFonts w:cs="Calibri"/>
          <w:b/>
          <w:bCs/>
          <w:iCs/>
        </w:rPr>
        <w:t xml:space="preserve">, </w:t>
      </w:r>
      <w:r w:rsidRPr="00400F0B">
        <w:rPr>
          <w:rFonts w:cs="Calibri"/>
          <w:iCs/>
        </w:rPr>
        <w:t>Ottawa, ON, Canada</w:t>
      </w:r>
      <w:r>
        <w:rPr>
          <w:rFonts w:cs="Calibri"/>
          <w:b/>
          <w:bCs/>
          <w:iCs/>
        </w:rPr>
        <w:tab/>
        <w:t>Mar 2022</w:t>
      </w:r>
      <w:r w:rsidRPr="00F4708C">
        <w:rPr>
          <w:rFonts w:cs="Calibri"/>
          <w:b/>
          <w:bCs/>
          <w:iCs/>
        </w:rPr>
        <w:t xml:space="preserve"> – </w:t>
      </w:r>
      <w:r>
        <w:rPr>
          <w:rFonts w:cs="Calibri"/>
          <w:b/>
          <w:bCs/>
          <w:iCs/>
        </w:rPr>
        <w:t xml:space="preserve">Sep </w:t>
      </w:r>
      <w:r w:rsidRPr="00F4708C">
        <w:rPr>
          <w:rFonts w:cs="Calibri"/>
          <w:b/>
          <w:bCs/>
          <w:iCs/>
        </w:rPr>
        <w:t>2023</w:t>
      </w:r>
    </w:p>
    <w:p w14:paraId="1F562B3F" w14:textId="28F6C5A0" w:rsidR="0030099E" w:rsidRDefault="0030099E" w:rsidP="0030099E">
      <w:pPr>
        <w:tabs>
          <w:tab w:val="left" w:pos="8460"/>
        </w:tabs>
        <w:spacing w:before="140" w:after="0" w:line="360" w:lineRule="auto"/>
        <w:ind w:left="187"/>
        <w:contextualSpacing/>
        <w:jc w:val="both"/>
        <w:rPr>
          <w:rFonts w:cs="Calibri"/>
          <w:b/>
          <w:bCs/>
          <w:iCs/>
          <w:lang w:val="en-US"/>
        </w:rPr>
      </w:pPr>
      <w:r w:rsidRPr="00F4708C">
        <w:rPr>
          <w:rFonts w:cs="Calibri"/>
          <w:b/>
          <w:bCs/>
          <w:iCs/>
        </w:rPr>
        <w:t>Muslim Student Association</w:t>
      </w:r>
      <w:r>
        <w:rPr>
          <w:rFonts w:cs="Calibri"/>
          <w:b/>
          <w:bCs/>
          <w:iCs/>
        </w:rPr>
        <w:t xml:space="preserve"> -</w:t>
      </w:r>
      <w:r w:rsidRPr="00F4708C">
        <w:rPr>
          <w:rFonts w:cs="Calibri"/>
          <w:b/>
          <w:bCs/>
          <w:iCs/>
        </w:rPr>
        <w:t xml:space="preserve"> Volunteer, </w:t>
      </w:r>
      <w:r w:rsidRPr="00176D85">
        <w:rPr>
          <w:rFonts w:cs="Calibri"/>
          <w:iCs/>
        </w:rPr>
        <w:t>Carleton University</w:t>
      </w:r>
      <w:r>
        <w:rPr>
          <w:rFonts w:cs="Calibri"/>
          <w:iCs/>
        </w:rPr>
        <w:t>,</w:t>
      </w:r>
      <w:r w:rsidRPr="00176D85">
        <w:rPr>
          <w:rFonts w:cs="Calibri"/>
          <w:iCs/>
        </w:rPr>
        <w:t xml:space="preserve"> </w:t>
      </w:r>
      <w:r w:rsidRPr="00400F0B">
        <w:rPr>
          <w:rFonts w:cs="Calibri"/>
          <w:iCs/>
        </w:rPr>
        <w:t>Ottawa,</w:t>
      </w:r>
      <w:r>
        <w:rPr>
          <w:rFonts w:cs="Calibri"/>
          <w:iCs/>
        </w:rPr>
        <w:t xml:space="preserve"> ON,</w:t>
      </w:r>
      <w:r w:rsidRPr="00400F0B">
        <w:rPr>
          <w:rFonts w:cs="Calibri"/>
          <w:iCs/>
        </w:rPr>
        <w:t xml:space="preserve"> Canada</w:t>
      </w:r>
      <w:r>
        <w:rPr>
          <w:rFonts w:cs="Calibri"/>
          <w:b/>
          <w:bCs/>
          <w:iCs/>
        </w:rPr>
        <w:tab/>
        <w:t xml:space="preserve">Feb </w:t>
      </w:r>
      <w:r w:rsidRPr="00F4708C">
        <w:rPr>
          <w:rFonts w:cs="Calibri"/>
          <w:b/>
          <w:bCs/>
          <w:iCs/>
        </w:rPr>
        <w:t xml:space="preserve">2022 – </w:t>
      </w:r>
      <w:r>
        <w:rPr>
          <w:rFonts w:cs="Calibri"/>
          <w:b/>
          <w:bCs/>
          <w:iCs/>
        </w:rPr>
        <w:t xml:space="preserve">Sep </w:t>
      </w:r>
      <w:r w:rsidRPr="00F4708C">
        <w:rPr>
          <w:rFonts w:cs="Calibri"/>
          <w:b/>
          <w:bCs/>
          <w:iCs/>
        </w:rPr>
        <w:t>2023</w:t>
      </w:r>
      <w:r>
        <w:rPr>
          <w:rFonts w:cs="Calibri"/>
          <w:b/>
          <w:bCs/>
          <w:iCs/>
        </w:rPr>
        <w:t xml:space="preserve"> Problem-Solving</w:t>
      </w:r>
      <w:r w:rsidRPr="00F4708C">
        <w:rPr>
          <w:rFonts w:cs="Calibri"/>
          <w:b/>
          <w:bCs/>
          <w:iCs/>
        </w:rPr>
        <w:t xml:space="preserve"> Society </w:t>
      </w:r>
      <w:r>
        <w:rPr>
          <w:rFonts w:cs="Calibri"/>
          <w:b/>
          <w:bCs/>
          <w:iCs/>
        </w:rPr>
        <w:t xml:space="preserve">- </w:t>
      </w:r>
      <w:r w:rsidRPr="00F4708C">
        <w:rPr>
          <w:rFonts w:cs="Calibri"/>
          <w:b/>
          <w:bCs/>
          <w:iCs/>
        </w:rPr>
        <w:t xml:space="preserve">Co-founder, Logistics Director, </w:t>
      </w:r>
      <w:r w:rsidRPr="00400F0B">
        <w:rPr>
          <w:rFonts w:cs="Calibri"/>
          <w:iCs/>
        </w:rPr>
        <w:t>METU</w:t>
      </w:r>
      <w:r>
        <w:rPr>
          <w:rFonts w:cs="Calibri"/>
          <w:iCs/>
        </w:rPr>
        <w:t>,</w:t>
      </w:r>
      <w:r w:rsidRPr="00F4708C">
        <w:rPr>
          <w:rFonts w:cs="Calibri"/>
          <w:b/>
          <w:bCs/>
          <w:iCs/>
        </w:rPr>
        <w:t xml:space="preserve"> </w:t>
      </w:r>
      <w:r w:rsidRPr="00400F0B">
        <w:rPr>
          <w:rFonts w:cs="Calibri"/>
          <w:iCs/>
        </w:rPr>
        <w:t>Cyprus</w:t>
      </w:r>
      <w:r w:rsidRPr="00F4708C">
        <w:rPr>
          <w:rFonts w:cs="Calibri"/>
          <w:b/>
          <w:bCs/>
          <w:iCs/>
        </w:rPr>
        <w:tab/>
      </w:r>
      <w:r>
        <w:rPr>
          <w:rFonts w:cs="Calibri"/>
          <w:b/>
          <w:bCs/>
          <w:iCs/>
        </w:rPr>
        <w:t xml:space="preserve">Feb </w:t>
      </w:r>
      <w:r w:rsidRPr="00F4708C">
        <w:rPr>
          <w:rFonts w:cs="Calibri"/>
          <w:b/>
          <w:bCs/>
          <w:iCs/>
        </w:rPr>
        <w:t xml:space="preserve">2018 – </w:t>
      </w:r>
      <w:r>
        <w:rPr>
          <w:rFonts w:cs="Calibri"/>
          <w:b/>
          <w:bCs/>
          <w:iCs/>
        </w:rPr>
        <w:t xml:space="preserve">Jun </w:t>
      </w:r>
      <w:r w:rsidRPr="00F4708C">
        <w:rPr>
          <w:rFonts w:cs="Calibri"/>
          <w:b/>
          <w:bCs/>
          <w:iCs/>
        </w:rPr>
        <w:t>2021</w:t>
      </w:r>
      <w:r w:rsidRPr="003F46A4">
        <w:rPr>
          <w:rFonts w:cs="Calibri"/>
          <w:b/>
          <w:bCs/>
          <w:iCs/>
        </w:rPr>
        <w:t xml:space="preserve"> </w:t>
      </w:r>
      <w:r>
        <w:rPr>
          <w:rFonts w:cs="Calibri"/>
          <w:b/>
          <w:bCs/>
          <w:iCs/>
        </w:rPr>
        <w:t xml:space="preserve">KIBTEK </w:t>
      </w:r>
      <w:r w:rsidR="00AE0C17">
        <w:rPr>
          <w:rFonts w:cs="Calibri"/>
          <w:b/>
          <w:bCs/>
          <w:iCs/>
        </w:rPr>
        <w:t>-</w:t>
      </w:r>
      <w:r>
        <w:rPr>
          <w:rFonts w:cs="Calibri"/>
          <w:b/>
          <w:bCs/>
          <w:iCs/>
        </w:rPr>
        <w:t xml:space="preserve"> Electrical Engineer (Intern), </w:t>
      </w:r>
      <w:r w:rsidRPr="0029729A">
        <w:rPr>
          <w:rFonts w:cs="Calibri"/>
          <w:iCs/>
        </w:rPr>
        <w:t>Nicosia</w:t>
      </w:r>
      <w:r>
        <w:rPr>
          <w:rFonts w:cs="Calibri"/>
          <w:b/>
          <w:bCs/>
          <w:iCs/>
        </w:rPr>
        <w:t xml:space="preserve">, </w:t>
      </w:r>
      <w:r w:rsidRPr="0029729A">
        <w:rPr>
          <w:rFonts w:cs="Calibri"/>
          <w:iCs/>
        </w:rPr>
        <w:t>Cyprus</w:t>
      </w:r>
      <w:r>
        <w:rPr>
          <w:rFonts w:cs="Calibri"/>
          <w:iCs/>
        </w:rPr>
        <w:tab/>
      </w:r>
      <w:r w:rsidRPr="00DC354A">
        <w:rPr>
          <w:rFonts w:cs="Calibri"/>
          <w:b/>
          <w:bCs/>
          <w:iCs/>
          <w:lang w:val="en-US"/>
        </w:rPr>
        <w:t>Jun 2020</w:t>
      </w:r>
      <w:r>
        <w:rPr>
          <w:rFonts w:cs="Calibri"/>
          <w:b/>
          <w:bCs/>
          <w:iCs/>
          <w:lang w:val="en-US"/>
        </w:rPr>
        <w:t xml:space="preserve"> </w:t>
      </w:r>
      <w:r w:rsidRPr="00F4708C">
        <w:rPr>
          <w:rFonts w:cs="Calibri"/>
          <w:b/>
          <w:bCs/>
          <w:iCs/>
        </w:rPr>
        <w:t>–</w:t>
      </w:r>
      <w:r w:rsidRPr="00DC354A">
        <w:rPr>
          <w:rFonts w:cs="Calibri"/>
          <w:b/>
          <w:bCs/>
          <w:iCs/>
          <w:lang w:val="en-US"/>
        </w:rPr>
        <w:t xml:space="preserve"> Aug 2020</w:t>
      </w:r>
    </w:p>
    <w:p w14:paraId="47C5DE43" w14:textId="1ED61D43" w:rsidR="0030099E" w:rsidRDefault="0030099E" w:rsidP="0030099E">
      <w:pPr>
        <w:tabs>
          <w:tab w:val="left" w:pos="8460"/>
        </w:tabs>
        <w:spacing w:before="140" w:after="0" w:line="360" w:lineRule="auto"/>
        <w:ind w:left="187"/>
        <w:contextualSpacing/>
        <w:jc w:val="both"/>
      </w:pPr>
      <w:r>
        <w:rPr>
          <w:rFonts w:cs="Calibri"/>
          <w:b/>
          <w:bCs/>
          <w:iCs/>
        </w:rPr>
        <w:t>ACES</w:t>
      </w:r>
      <w:r w:rsidRPr="00BC7B20">
        <w:rPr>
          <w:rFonts w:cs="Calibri"/>
          <w:b/>
          <w:bCs/>
          <w:iCs/>
        </w:rPr>
        <w:t xml:space="preserve"> </w:t>
      </w:r>
      <w:r>
        <w:rPr>
          <w:rFonts w:cs="Calibri"/>
          <w:b/>
          <w:bCs/>
          <w:iCs/>
        </w:rPr>
        <w:t>Co.</w:t>
      </w:r>
      <w:r w:rsidR="00AE0C17">
        <w:rPr>
          <w:rFonts w:cs="Calibri"/>
          <w:b/>
          <w:bCs/>
          <w:iCs/>
        </w:rPr>
        <w:t xml:space="preserve"> </w:t>
      </w:r>
      <w:r>
        <w:rPr>
          <w:rFonts w:cs="Calibri"/>
          <w:b/>
          <w:bCs/>
          <w:iCs/>
        </w:rPr>
        <w:t xml:space="preserve">- Electronics Engineer (Intern), </w:t>
      </w:r>
      <w:r>
        <w:rPr>
          <w:rFonts w:cs="Calibri"/>
          <w:iCs/>
          <w:lang w:val="en-US"/>
        </w:rPr>
        <w:t>Riyadh, Saudi Arabia</w:t>
      </w:r>
      <w:r>
        <w:rPr>
          <w:rFonts w:cs="Calibri"/>
          <w:iCs/>
          <w:lang w:val="en-US"/>
        </w:rPr>
        <w:tab/>
        <w:t xml:space="preserve"> </w:t>
      </w:r>
      <w:r>
        <w:rPr>
          <w:rFonts w:cs="Calibri"/>
          <w:b/>
          <w:bCs/>
          <w:iCs/>
          <w:lang w:val="en-US"/>
        </w:rPr>
        <w:t>Jul 2019 – Aug 2019</w:t>
      </w:r>
    </w:p>
    <w:p w14:paraId="1AD53CDC" w14:textId="77777777" w:rsidR="00BA6DC4" w:rsidRDefault="00BA6DC4" w:rsidP="00F760FA">
      <w:pPr>
        <w:pStyle w:val="Heading1"/>
        <w:pBdr>
          <w:bottom w:val="single" w:sz="18" w:space="1" w:color="auto"/>
        </w:pBdr>
      </w:pPr>
    </w:p>
    <w:p w14:paraId="3EB06AFD" w14:textId="1952DC2C" w:rsidR="00D51441" w:rsidRPr="004219A7" w:rsidRDefault="0078630E" w:rsidP="00F760FA">
      <w:pPr>
        <w:pStyle w:val="Heading1"/>
        <w:pBdr>
          <w:bottom w:val="single" w:sz="18" w:space="1" w:color="auto"/>
        </w:pBdr>
      </w:pPr>
      <w:r>
        <w:t>Proj</w:t>
      </w:r>
      <w:r w:rsidR="00D51441" w:rsidRPr="004219A7">
        <w:t xml:space="preserve">ects </w:t>
      </w:r>
      <w:r w:rsidR="00A425F4">
        <w:t>and Publications</w:t>
      </w:r>
    </w:p>
    <w:p w14:paraId="11055184" w14:textId="7063CB97" w:rsidR="00D51441" w:rsidRPr="00320F4A" w:rsidRDefault="00D51441" w:rsidP="00C51A8C">
      <w:pPr>
        <w:tabs>
          <w:tab w:val="left" w:pos="9270"/>
        </w:tabs>
        <w:spacing w:before="240" w:after="0" w:line="240" w:lineRule="auto"/>
        <w:ind w:left="180"/>
        <w:contextualSpacing/>
        <w:rPr>
          <w:rFonts w:cs="Calibri"/>
          <w:b/>
          <w:bCs/>
          <w:iCs/>
        </w:rPr>
      </w:pPr>
      <w:r w:rsidRPr="00320F4A">
        <w:rPr>
          <w:rFonts w:cs="Calibri"/>
          <w:b/>
          <w:bCs/>
          <w:iCs/>
        </w:rPr>
        <w:t xml:space="preserve">Identifying </w:t>
      </w:r>
      <w:r w:rsidR="00630DB3">
        <w:rPr>
          <w:rFonts w:cs="Calibri"/>
          <w:b/>
          <w:bCs/>
          <w:iCs/>
        </w:rPr>
        <w:t>A</w:t>
      </w:r>
      <w:r w:rsidRPr="00320F4A">
        <w:rPr>
          <w:rFonts w:cs="Calibri"/>
          <w:b/>
          <w:bCs/>
          <w:iCs/>
        </w:rPr>
        <w:t xml:space="preserve">reas of </w:t>
      </w:r>
      <w:r w:rsidR="00630DB3">
        <w:rPr>
          <w:rFonts w:cs="Calibri"/>
          <w:b/>
          <w:bCs/>
          <w:iCs/>
        </w:rPr>
        <w:t>H</w:t>
      </w:r>
      <w:r w:rsidRPr="00320F4A">
        <w:rPr>
          <w:rFonts w:cs="Calibri"/>
          <w:b/>
          <w:bCs/>
          <w:iCs/>
        </w:rPr>
        <w:t>igh-</w:t>
      </w:r>
      <w:r w:rsidR="00630DB3">
        <w:rPr>
          <w:rFonts w:cs="Calibri"/>
          <w:b/>
          <w:bCs/>
          <w:iCs/>
        </w:rPr>
        <w:t>R</w:t>
      </w:r>
      <w:r w:rsidRPr="00320F4A">
        <w:rPr>
          <w:rFonts w:cs="Calibri"/>
          <w:b/>
          <w:bCs/>
          <w:iCs/>
        </w:rPr>
        <w:t xml:space="preserve">isk </w:t>
      </w:r>
      <w:r w:rsidR="00630DB3">
        <w:rPr>
          <w:rFonts w:cs="Calibri"/>
          <w:b/>
          <w:bCs/>
          <w:iCs/>
        </w:rPr>
        <w:t>V</w:t>
      </w:r>
      <w:r w:rsidRPr="00320F4A">
        <w:rPr>
          <w:rFonts w:cs="Calibri"/>
          <w:b/>
          <w:bCs/>
          <w:iCs/>
        </w:rPr>
        <w:t xml:space="preserve">egetation </w:t>
      </w:r>
      <w:r w:rsidR="00630DB3">
        <w:rPr>
          <w:rFonts w:cs="Calibri"/>
          <w:b/>
          <w:bCs/>
          <w:iCs/>
        </w:rPr>
        <w:t>Encroachment</w:t>
      </w:r>
      <w:r w:rsidRPr="00320F4A">
        <w:rPr>
          <w:rFonts w:cs="Calibri"/>
          <w:b/>
          <w:bCs/>
          <w:iCs/>
        </w:rPr>
        <w:t xml:space="preserve"> on </w:t>
      </w:r>
      <w:r w:rsidR="00630DB3">
        <w:rPr>
          <w:rFonts w:cs="Calibri"/>
          <w:b/>
          <w:bCs/>
          <w:iCs/>
        </w:rPr>
        <w:t>P</w:t>
      </w:r>
      <w:r w:rsidRPr="00320F4A">
        <w:rPr>
          <w:rFonts w:cs="Calibri"/>
          <w:b/>
          <w:bCs/>
          <w:iCs/>
        </w:rPr>
        <w:t>owerlines using LiDAR</w:t>
      </w:r>
      <w:r>
        <w:rPr>
          <w:rFonts w:cs="Calibri"/>
          <w:b/>
          <w:bCs/>
          <w:iCs/>
        </w:rPr>
        <w:t>.</w:t>
      </w:r>
      <w:r w:rsidRPr="00320F4A">
        <w:rPr>
          <w:rFonts w:cs="Calibri"/>
          <w:b/>
          <w:bCs/>
          <w:iCs/>
        </w:rPr>
        <w:tab/>
        <w:t>2022 –</w:t>
      </w:r>
      <w:r w:rsidR="00250768">
        <w:rPr>
          <w:rFonts w:cs="Calibri"/>
          <w:b/>
          <w:bCs/>
          <w:iCs/>
        </w:rPr>
        <w:t xml:space="preserve"> </w:t>
      </w:r>
      <w:r w:rsidRPr="00320F4A">
        <w:rPr>
          <w:rFonts w:cs="Calibri"/>
          <w:b/>
          <w:bCs/>
          <w:iCs/>
        </w:rPr>
        <w:t>2023</w:t>
      </w:r>
    </w:p>
    <w:p w14:paraId="1414F41F" w14:textId="77ACC3C0" w:rsidR="00D51441" w:rsidRPr="006B7BCE" w:rsidRDefault="00CE495E" w:rsidP="00C51A8C">
      <w:pPr>
        <w:tabs>
          <w:tab w:val="left" w:pos="8640"/>
          <w:tab w:val="left" w:pos="8820"/>
        </w:tabs>
        <w:spacing w:after="0" w:line="271" w:lineRule="auto"/>
        <w:ind w:left="180"/>
        <w:contextualSpacing/>
        <w:rPr>
          <w:rFonts w:cs="Times New Roman"/>
          <w:sz w:val="24"/>
          <w:szCs w:val="24"/>
        </w:rPr>
      </w:pPr>
      <w:r>
        <w:rPr>
          <w:rFonts w:cs="Calibri"/>
          <w:iCs/>
        </w:rPr>
        <w:t xml:space="preserve">Critical </w:t>
      </w:r>
      <w:r w:rsidR="00D51441" w:rsidRPr="00320F4A">
        <w:rPr>
          <w:rFonts w:cs="Calibri"/>
          <w:iCs/>
        </w:rPr>
        <w:t>Infrastructure Monitoring Lab, Carleton University</w:t>
      </w:r>
      <w:r>
        <w:rPr>
          <w:rFonts w:cs="Calibri"/>
          <w:iCs/>
        </w:rPr>
        <w:t xml:space="preserve"> - NRCan</w:t>
      </w:r>
      <w:r w:rsidR="00D51441" w:rsidRPr="006B7BCE">
        <w:rPr>
          <w:rFonts w:cs="Times New Roman"/>
          <w:iCs/>
        </w:rPr>
        <w:t xml:space="preserve">, </w:t>
      </w:r>
      <w:r w:rsidR="00D51441" w:rsidRPr="006B7BCE">
        <w:rPr>
          <w:rFonts w:cs="Times New Roman"/>
        </w:rPr>
        <w:t>Ottawa, ON, Canada</w:t>
      </w:r>
    </w:p>
    <w:p w14:paraId="159A1865" w14:textId="77777777" w:rsidR="00B924D9" w:rsidRPr="00B924D9" w:rsidRDefault="0012446D" w:rsidP="00C51A8C">
      <w:pPr>
        <w:pStyle w:val="ListParagraph"/>
        <w:numPr>
          <w:ilvl w:val="0"/>
          <w:numId w:val="3"/>
        </w:numPr>
        <w:spacing w:after="0" w:line="240" w:lineRule="auto"/>
        <w:ind w:left="540" w:hanging="187"/>
        <w:rPr>
          <w:rFonts w:cs="Calibri"/>
          <w:b/>
          <w:bCs/>
          <w:iCs/>
        </w:rPr>
      </w:pPr>
      <w:r w:rsidRPr="0012446D">
        <w:rPr>
          <w:sz w:val="20"/>
          <w:szCs w:val="20"/>
        </w:rPr>
        <w:t xml:space="preserve">Drove innovation in powerline safety by creating a LiDAR-based detection algorithm, achieving 98% </w:t>
      </w:r>
      <w:proofErr w:type="gramStart"/>
      <w:r w:rsidRPr="0012446D">
        <w:rPr>
          <w:sz w:val="20"/>
          <w:szCs w:val="20"/>
        </w:rPr>
        <w:t>precision</w:t>
      </w:r>
      <w:proofErr w:type="gramEnd"/>
      <w:r w:rsidRPr="0012446D">
        <w:rPr>
          <w:sz w:val="20"/>
          <w:szCs w:val="20"/>
        </w:rPr>
        <w:t xml:space="preserve"> and advancing failure prediction capabilities; results recognized for publication in IEEE Sensors Journal</w:t>
      </w:r>
      <w:r w:rsidR="00B21EC5" w:rsidRPr="0030099E">
        <w:rPr>
          <w:sz w:val="20"/>
          <w:szCs w:val="20"/>
        </w:rPr>
        <w:t xml:space="preserve">. </w:t>
      </w:r>
    </w:p>
    <w:p w14:paraId="508A2BC3" w14:textId="529768BE" w:rsidR="00EE14A7" w:rsidRPr="00EE14A7" w:rsidRDefault="00AB47BE" w:rsidP="00B924D9">
      <w:pPr>
        <w:pStyle w:val="ListParagraph"/>
        <w:spacing w:after="0" w:line="240" w:lineRule="auto"/>
        <w:ind w:left="540"/>
        <w:rPr>
          <w:rStyle w:val="Hyperlink"/>
          <w:rFonts w:cs="Calibri"/>
          <w:b/>
          <w:bCs/>
          <w:iCs/>
          <w:color w:val="auto"/>
          <w:sz w:val="22"/>
          <w:u w:val="none"/>
        </w:rPr>
      </w:pPr>
      <w:r w:rsidRPr="0030099E">
        <w:rPr>
          <w:sz w:val="20"/>
          <w:szCs w:val="20"/>
        </w:rPr>
        <w:t>More:</w:t>
      </w:r>
      <w:r w:rsidR="00497B72" w:rsidRPr="0030099E">
        <w:rPr>
          <w:sz w:val="20"/>
          <w:szCs w:val="20"/>
        </w:rPr>
        <w:t xml:space="preserve"> </w:t>
      </w:r>
      <w:hyperlink r:id="rId10" w:anchor="ENC" w:history="1">
        <w:r w:rsidR="007C4AA5">
          <w:rPr>
            <w:rStyle w:val="Hyperlink"/>
          </w:rPr>
          <w:t>https://azizalnajjar.ca/#ENC</w:t>
        </w:r>
      </w:hyperlink>
    </w:p>
    <w:p w14:paraId="27D850E8" w14:textId="77777777" w:rsidR="00EE14A7" w:rsidRPr="00EE14A7" w:rsidRDefault="00EE14A7" w:rsidP="00C51A8C">
      <w:pPr>
        <w:pStyle w:val="ListParagraph"/>
        <w:spacing w:after="0" w:line="240" w:lineRule="auto"/>
        <w:ind w:left="540"/>
        <w:rPr>
          <w:rStyle w:val="Hyperlink"/>
          <w:rFonts w:cs="Calibri"/>
          <w:b/>
          <w:bCs/>
          <w:iCs/>
          <w:color w:val="auto"/>
          <w:sz w:val="22"/>
          <w:u w:val="none"/>
        </w:rPr>
      </w:pPr>
    </w:p>
    <w:p w14:paraId="5FB57FEE" w14:textId="3FEFCA12" w:rsidR="00EE14A7" w:rsidRDefault="00D51441" w:rsidP="00C51A8C">
      <w:pPr>
        <w:tabs>
          <w:tab w:val="left" w:pos="9900"/>
        </w:tabs>
        <w:spacing w:after="0" w:line="240" w:lineRule="auto"/>
        <w:ind w:firstLine="180"/>
        <w:rPr>
          <w:rFonts w:cs="Calibri"/>
          <w:b/>
          <w:bCs/>
          <w:iCs/>
        </w:rPr>
      </w:pPr>
      <w:r w:rsidRPr="00EE14A7">
        <w:rPr>
          <w:rFonts w:cs="Calibri"/>
          <w:b/>
          <w:bCs/>
          <w:iCs/>
        </w:rPr>
        <w:t>Classifying Canadians’ Financial Well-Being Status</w:t>
      </w:r>
      <w:r w:rsidR="003B4013" w:rsidRPr="00EE14A7">
        <w:rPr>
          <w:rFonts w:cs="Calibri"/>
          <w:b/>
          <w:bCs/>
          <w:iCs/>
        </w:rPr>
        <w:t xml:space="preserve"> and </w:t>
      </w:r>
      <w:r w:rsidR="00630DB3" w:rsidRPr="00EE14A7">
        <w:rPr>
          <w:rFonts w:cs="Calibri"/>
          <w:b/>
          <w:bCs/>
          <w:iCs/>
        </w:rPr>
        <w:t>Predicting Global Shocks Impacts</w:t>
      </w:r>
      <w:r w:rsidR="00EE14A7">
        <w:rPr>
          <w:rFonts w:cs="Calibri"/>
          <w:b/>
          <w:bCs/>
          <w:iCs/>
        </w:rPr>
        <w:t>.</w:t>
      </w:r>
      <w:r w:rsidR="00C51A8C">
        <w:rPr>
          <w:rFonts w:cs="Calibri"/>
          <w:b/>
          <w:bCs/>
          <w:iCs/>
        </w:rPr>
        <w:tab/>
      </w:r>
      <w:r w:rsidRPr="00EE14A7">
        <w:rPr>
          <w:rFonts w:cs="Calibri"/>
          <w:b/>
          <w:bCs/>
          <w:iCs/>
        </w:rPr>
        <w:t>2023</w:t>
      </w:r>
    </w:p>
    <w:p w14:paraId="59EF288B" w14:textId="33690A1B" w:rsidR="00D51441" w:rsidRPr="00320F4A" w:rsidRDefault="00D51441" w:rsidP="00EE14A7">
      <w:pPr>
        <w:spacing w:after="0" w:line="240" w:lineRule="auto"/>
        <w:ind w:firstLine="180"/>
        <w:rPr>
          <w:rFonts w:cs="Calibri"/>
          <w:iCs/>
        </w:rPr>
      </w:pPr>
      <w:r w:rsidRPr="00320F4A">
        <w:rPr>
          <w:rFonts w:cs="Calibri"/>
          <w:iCs/>
        </w:rPr>
        <w:t>Data Science, Carleton University, Ottawa, ON, Canada</w:t>
      </w:r>
    </w:p>
    <w:p w14:paraId="0298A602" w14:textId="3372B506" w:rsidR="00F302F9" w:rsidRPr="00C32B15" w:rsidRDefault="00E94053" w:rsidP="00862488">
      <w:pPr>
        <w:pStyle w:val="ListParagraph"/>
        <w:numPr>
          <w:ilvl w:val="0"/>
          <w:numId w:val="3"/>
        </w:numPr>
        <w:spacing w:after="80"/>
        <w:ind w:left="540" w:hanging="187"/>
        <w:rPr>
          <w:sz w:val="20"/>
          <w:szCs w:val="20"/>
        </w:rPr>
      </w:pPr>
      <w:r w:rsidRPr="00E94053">
        <w:rPr>
          <w:sz w:val="20"/>
          <w:szCs w:val="20"/>
        </w:rPr>
        <w:t>Designed a machine learning model to forecast financial well-being</w:t>
      </w:r>
      <w:r>
        <w:rPr>
          <w:sz w:val="20"/>
          <w:szCs w:val="20"/>
        </w:rPr>
        <w:t xml:space="preserve"> for Canadians</w:t>
      </w:r>
      <w:r w:rsidRPr="00E94053">
        <w:rPr>
          <w:sz w:val="20"/>
          <w:szCs w:val="20"/>
        </w:rPr>
        <w:t xml:space="preserve">, uncovering critical economic insights during COVID-19, presented </w:t>
      </w:r>
      <w:r w:rsidR="00B924D9">
        <w:rPr>
          <w:sz w:val="20"/>
          <w:szCs w:val="20"/>
        </w:rPr>
        <w:t xml:space="preserve">poster </w:t>
      </w:r>
      <w:r w:rsidRPr="00E94053">
        <w:rPr>
          <w:sz w:val="20"/>
          <w:szCs w:val="20"/>
        </w:rPr>
        <w:t xml:space="preserve">at </w:t>
      </w:r>
      <w:r w:rsidR="00B924D9">
        <w:rPr>
          <w:sz w:val="20"/>
          <w:szCs w:val="20"/>
        </w:rPr>
        <w:t xml:space="preserve">Carleton University </w:t>
      </w:r>
      <w:r w:rsidRPr="00E94053">
        <w:rPr>
          <w:sz w:val="20"/>
          <w:szCs w:val="20"/>
        </w:rPr>
        <w:t>Data Day 9.0, and encapsulated findings in a scholarly paper</w:t>
      </w:r>
      <w:r w:rsidR="0012446D" w:rsidRPr="0012446D">
        <w:rPr>
          <w:sz w:val="20"/>
          <w:szCs w:val="20"/>
        </w:rPr>
        <w:t>.</w:t>
      </w:r>
      <w:r w:rsidR="00D51441" w:rsidRPr="00320F4A">
        <w:rPr>
          <w:sz w:val="20"/>
          <w:szCs w:val="20"/>
        </w:rPr>
        <w:t xml:space="preserve"> </w:t>
      </w:r>
      <w:r w:rsidR="00D51441" w:rsidRPr="00C32B15">
        <w:rPr>
          <w:sz w:val="20"/>
          <w:szCs w:val="20"/>
        </w:rPr>
        <w:t xml:space="preserve">More: </w:t>
      </w:r>
      <w:hyperlink r:id="rId11" w:anchor="FWB" w:history="1">
        <w:r w:rsidR="00E4399D">
          <w:rPr>
            <w:rStyle w:val="Hyperlink"/>
          </w:rPr>
          <w:t>https://azizalnajjar.ca/#FWB</w:t>
        </w:r>
      </w:hyperlink>
      <w:r w:rsidR="00D51441" w:rsidRPr="00C32B15">
        <w:rPr>
          <w:sz w:val="20"/>
          <w:szCs w:val="20"/>
        </w:rPr>
        <w:t xml:space="preserve"> </w:t>
      </w:r>
    </w:p>
    <w:p w14:paraId="191D097F" w14:textId="265CD930" w:rsidR="00C51A8C" w:rsidRDefault="00D51441" w:rsidP="00C51A8C">
      <w:pPr>
        <w:tabs>
          <w:tab w:val="left" w:pos="9090"/>
        </w:tabs>
        <w:spacing w:before="120" w:after="0" w:line="240" w:lineRule="auto"/>
        <w:ind w:left="187"/>
        <w:contextualSpacing/>
        <w:rPr>
          <w:rFonts w:cs="Calibri"/>
          <w:b/>
          <w:bCs/>
          <w:iCs/>
        </w:rPr>
      </w:pPr>
      <w:r w:rsidRPr="00320F4A">
        <w:rPr>
          <w:rFonts w:cs="Calibri"/>
          <w:b/>
          <w:bCs/>
          <w:iCs/>
        </w:rPr>
        <w:t>Brain Wave Classification in MI-BCI using Ensemble of Deep Learners</w:t>
      </w:r>
      <w:r>
        <w:rPr>
          <w:rFonts w:cs="Calibri"/>
          <w:b/>
          <w:bCs/>
          <w:iCs/>
        </w:rPr>
        <w:t>.</w:t>
      </w:r>
      <w:r w:rsidRPr="00320F4A">
        <w:rPr>
          <w:rFonts w:cs="Calibri"/>
          <w:b/>
          <w:bCs/>
          <w:iCs/>
        </w:rPr>
        <w:tab/>
      </w:r>
      <w:r>
        <w:rPr>
          <w:rFonts w:cs="Calibri"/>
          <w:b/>
          <w:bCs/>
          <w:iCs/>
        </w:rPr>
        <w:t xml:space="preserve">  </w:t>
      </w:r>
      <w:r w:rsidR="00911EEF">
        <w:rPr>
          <w:rFonts w:cs="Calibri"/>
          <w:b/>
          <w:bCs/>
          <w:iCs/>
        </w:rPr>
        <w:t xml:space="preserve"> </w:t>
      </w:r>
      <w:r w:rsidR="00C51A8C">
        <w:rPr>
          <w:rFonts w:cs="Calibri"/>
          <w:b/>
          <w:bCs/>
          <w:iCs/>
        </w:rPr>
        <w:t xml:space="preserve"> </w:t>
      </w:r>
      <w:r w:rsidRPr="00320F4A">
        <w:rPr>
          <w:rFonts w:cs="Calibri"/>
          <w:b/>
          <w:bCs/>
          <w:iCs/>
        </w:rPr>
        <w:t>202</w:t>
      </w:r>
      <w:r w:rsidR="00815688">
        <w:rPr>
          <w:rFonts w:cs="Calibri"/>
          <w:b/>
          <w:bCs/>
          <w:iCs/>
        </w:rPr>
        <w:t>2</w:t>
      </w:r>
      <w:r w:rsidRPr="00320F4A">
        <w:rPr>
          <w:rFonts w:cs="Calibri"/>
          <w:b/>
          <w:bCs/>
          <w:iCs/>
        </w:rPr>
        <w:t xml:space="preserve"> –</w:t>
      </w:r>
      <w:r w:rsidR="00250768">
        <w:rPr>
          <w:rFonts w:cs="Calibri"/>
          <w:b/>
          <w:bCs/>
          <w:iCs/>
        </w:rPr>
        <w:t xml:space="preserve"> </w:t>
      </w:r>
      <w:r w:rsidRPr="00320F4A">
        <w:rPr>
          <w:rFonts w:cs="Calibri"/>
          <w:b/>
          <w:bCs/>
          <w:iCs/>
        </w:rPr>
        <w:t>202</w:t>
      </w:r>
      <w:r w:rsidR="00815688">
        <w:rPr>
          <w:rFonts w:cs="Calibri"/>
          <w:b/>
          <w:bCs/>
          <w:iCs/>
        </w:rPr>
        <w:t>3</w:t>
      </w:r>
    </w:p>
    <w:p w14:paraId="12597613" w14:textId="43662B03" w:rsidR="00D51441" w:rsidRPr="00927A82" w:rsidRDefault="00D51441" w:rsidP="00C51A8C">
      <w:pPr>
        <w:tabs>
          <w:tab w:val="left" w:pos="9090"/>
        </w:tabs>
        <w:spacing w:before="120" w:after="0" w:line="240" w:lineRule="auto"/>
        <w:ind w:left="187"/>
        <w:contextualSpacing/>
        <w:rPr>
          <w:rFonts w:cs="Calibri"/>
          <w:iCs/>
        </w:rPr>
      </w:pPr>
      <w:r w:rsidRPr="00320F4A">
        <w:rPr>
          <w:rFonts w:cs="Calibri"/>
          <w:iCs/>
        </w:rPr>
        <w:t>Applied Deep Learning</w:t>
      </w:r>
      <w:r w:rsidR="00CE495E">
        <w:rPr>
          <w:rFonts w:cs="Calibri"/>
          <w:iCs/>
        </w:rPr>
        <w:t xml:space="preserve"> Lab</w:t>
      </w:r>
      <w:r w:rsidRPr="00320F4A">
        <w:rPr>
          <w:rFonts w:cs="Calibri"/>
          <w:iCs/>
        </w:rPr>
        <w:t xml:space="preserve">, Carleton University, Ottawa, ON, </w:t>
      </w:r>
      <w:r w:rsidRPr="00927A82">
        <w:rPr>
          <w:rFonts w:cs="Calibri"/>
          <w:iCs/>
        </w:rPr>
        <w:t>Canada</w:t>
      </w:r>
    </w:p>
    <w:p w14:paraId="7F852633" w14:textId="4C566409" w:rsidR="00C74CA7" w:rsidRDefault="00C74CA7" w:rsidP="00862488">
      <w:pPr>
        <w:pStyle w:val="ListParagraph"/>
        <w:numPr>
          <w:ilvl w:val="0"/>
          <w:numId w:val="3"/>
        </w:numPr>
        <w:spacing w:after="80"/>
        <w:ind w:left="540" w:hanging="187"/>
        <w:rPr>
          <w:sz w:val="20"/>
          <w:szCs w:val="20"/>
        </w:rPr>
      </w:pPr>
      <w:r w:rsidRPr="00C74CA7">
        <w:rPr>
          <w:sz w:val="20"/>
          <w:szCs w:val="20"/>
        </w:rPr>
        <w:t>Crafted an advanced ensemble deep learning model to enhance brain-computer interface accuracy,</w:t>
      </w:r>
      <w:r w:rsidR="00C902DB">
        <w:rPr>
          <w:sz w:val="20"/>
          <w:szCs w:val="20"/>
        </w:rPr>
        <w:t xml:space="preserve"> </w:t>
      </w:r>
      <w:r w:rsidR="00C902DB" w:rsidRPr="00C902DB">
        <w:rPr>
          <w:sz w:val="20"/>
          <w:szCs w:val="20"/>
        </w:rPr>
        <w:t>outperforming benchmarks in EEG signal classification</w:t>
      </w:r>
      <w:r w:rsidR="00C902DB">
        <w:rPr>
          <w:sz w:val="20"/>
          <w:szCs w:val="20"/>
        </w:rPr>
        <w:t xml:space="preserve">, </w:t>
      </w:r>
      <w:r w:rsidR="00815688" w:rsidRPr="00815688">
        <w:rPr>
          <w:sz w:val="20"/>
          <w:szCs w:val="20"/>
        </w:rPr>
        <w:t xml:space="preserve">earning presentation and publication at the IEEE 41st </w:t>
      </w:r>
      <w:r w:rsidR="00815688">
        <w:rPr>
          <w:sz w:val="20"/>
          <w:szCs w:val="20"/>
        </w:rPr>
        <w:t>ICCE</w:t>
      </w:r>
      <w:r w:rsidR="00815688" w:rsidRPr="00815688">
        <w:rPr>
          <w:sz w:val="20"/>
          <w:szCs w:val="20"/>
        </w:rPr>
        <w:t xml:space="preserve"> Conference</w:t>
      </w:r>
    </w:p>
    <w:p w14:paraId="09576333" w14:textId="7F47C608" w:rsidR="00D51441" w:rsidRPr="0079266C" w:rsidRDefault="00D51441" w:rsidP="00C74CA7">
      <w:pPr>
        <w:pStyle w:val="ListParagraph"/>
        <w:spacing w:after="80"/>
        <w:ind w:left="540"/>
        <w:rPr>
          <w:sz w:val="20"/>
          <w:szCs w:val="20"/>
        </w:rPr>
      </w:pPr>
      <w:r w:rsidRPr="0079266C">
        <w:rPr>
          <w:sz w:val="20"/>
          <w:szCs w:val="20"/>
        </w:rPr>
        <w:t>More</w:t>
      </w:r>
      <w:r w:rsidR="00BE0F5D">
        <w:rPr>
          <w:sz w:val="20"/>
          <w:szCs w:val="20"/>
        </w:rPr>
        <w:t>:</w:t>
      </w:r>
      <w:r w:rsidRPr="0079266C">
        <w:rPr>
          <w:sz w:val="20"/>
          <w:szCs w:val="20"/>
        </w:rPr>
        <w:t xml:space="preserve"> </w:t>
      </w:r>
      <w:hyperlink r:id="rId12" w:anchor="DeepEnsemble" w:history="1">
        <w:r w:rsidR="00E4399D">
          <w:rPr>
            <w:rStyle w:val="Hyperlink"/>
          </w:rPr>
          <w:t>https://azizalnajjar.ca/#DeepEnsemble</w:t>
        </w:r>
      </w:hyperlink>
    </w:p>
    <w:p w14:paraId="788556B8" w14:textId="2DFA5BCC" w:rsidR="00D51441" w:rsidRPr="00320F4A" w:rsidRDefault="00D51441" w:rsidP="004328CB">
      <w:pPr>
        <w:tabs>
          <w:tab w:val="left" w:pos="9090"/>
          <w:tab w:val="left" w:pos="9180"/>
          <w:tab w:val="left" w:pos="10440"/>
        </w:tabs>
        <w:spacing w:before="120" w:after="0" w:line="240" w:lineRule="auto"/>
        <w:ind w:left="187"/>
        <w:contextualSpacing/>
        <w:rPr>
          <w:rFonts w:cs="Calibri"/>
          <w:b/>
          <w:bCs/>
          <w:iCs/>
        </w:rPr>
      </w:pPr>
      <w:r w:rsidRPr="00320F4A">
        <w:rPr>
          <w:rFonts w:cs="Calibri"/>
          <w:b/>
          <w:bCs/>
          <w:iCs/>
        </w:rPr>
        <w:t>Machine vision-based control and warning system for autonomous RC car.</w:t>
      </w:r>
      <w:r>
        <w:rPr>
          <w:rFonts w:cs="Calibri"/>
          <w:b/>
          <w:bCs/>
          <w:iCs/>
        </w:rPr>
        <w:tab/>
      </w:r>
      <w:r w:rsidR="00911EEF">
        <w:rPr>
          <w:rFonts w:cs="Calibri"/>
          <w:b/>
          <w:bCs/>
          <w:iCs/>
        </w:rPr>
        <w:t xml:space="preserve">  </w:t>
      </w:r>
      <w:r>
        <w:rPr>
          <w:rFonts w:cs="Calibri"/>
          <w:b/>
          <w:bCs/>
          <w:iCs/>
        </w:rPr>
        <w:t xml:space="preserve"> </w:t>
      </w:r>
      <w:r w:rsidR="00C51A8C">
        <w:rPr>
          <w:rFonts w:cs="Calibri"/>
          <w:b/>
          <w:bCs/>
          <w:iCs/>
        </w:rPr>
        <w:t xml:space="preserve"> </w:t>
      </w:r>
      <w:r w:rsidRPr="00320F4A">
        <w:rPr>
          <w:rFonts w:cs="Calibri"/>
          <w:b/>
          <w:bCs/>
          <w:iCs/>
        </w:rPr>
        <w:t>2020 –</w:t>
      </w:r>
      <w:r w:rsidR="00250768">
        <w:rPr>
          <w:rFonts w:cs="Calibri"/>
          <w:b/>
          <w:bCs/>
          <w:iCs/>
        </w:rPr>
        <w:t xml:space="preserve"> </w:t>
      </w:r>
      <w:r w:rsidRPr="00320F4A">
        <w:rPr>
          <w:rFonts w:cs="Calibri"/>
          <w:b/>
          <w:bCs/>
          <w:iCs/>
        </w:rPr>
        <w:t>2021</w:t>
      </w:r>
    </w:p>
    <w:p w14:paraId="2E5CBDB7" w14:textId="75D2A246" w:rsidR="00D51441" w:rsidRPr="00320F4A" w:rsidRDefault="00D51441" w:rsidP="00D51441">
      <w:pPr>
        <w:tabs>
          <w:tab w:val="left" w:pos="8640"/>
          <w:tab w:val="left" w:pos="8820"/>
        </w:tabs>
        <w:spacing w:after="0" w:line="271" w:lineRule="auto"/>
        <w:ind w:left="180"/>
        <w:contextualSpacing/>
        <w:rPr>
          <w:rFonts w:cs="Calibri"/>
          <w:iCs/>
        </w:rPr>
      </w:pPr>
      <w:r w:rsidRPr="00320F4A">
        <w:rPr>
          <w:rFonts w:cs="Calibri"/>
          <w:iCs/>
        </w:rPr>
        <w:t>Machine Vision</w:t>
      </w:r>
      <w:r w:rsidR="003E7980">
        <w:rPr>
          <w:rFonts w:cs="Calibri"/>
          <w:iCs/>
        </w:rPr>
        <w:t xml:space="preserve"> Lab</w:t>
      </w:r>
      <w:r w:rsidRPr="00320F4A">
        <w:rPr>
          <w:rFonts w:cs="Calibri"/>
          <w:iCs/>
        </w:rPr>
        <w:t>, Middle East Technical University, Ankara, Turkey</w:t>
      </w:r>
    </w:p>
    <w:p w14:paraId="1E77950B" w14:textId="77F45974" w:rsidR="00BE3411" w:rsidRPr="00C32B15" w:rsidRDefault="002E3D07" w:rsidP="00862488">
      <w:pPr>
        <w:pStyle w:val="ListParagraph"/>
        <w:numPr>
          <w:ilvl w:val="0"/>
          <w:numId w:val="3"/>
        </w:numPr>
        <w:spacing w:after="80"/>
        <w:ind w:left="540" w:hanging="187"/>
        <w:rPr>
          <w:sz w:val="20"/>
          <w:szCs w:val="20"/>
        </w:rPr>
      </w:pPr>
      <w:r w:rsidRPr="002E3D07">
        <w:rPr>
          <w:sz w:val="20"/>
          <w:szCs w:val="20"/>
        </w:rPr>
        <w:t>Engineered a machine vision system for an autonomous vehicle prototype, integrating obstacle detection and lane tracking, tested on a scalable RC model—laying groundwork for advanced vehicle safety technologies.</w:t>
      </w:r>
      <w:r>
        <w:rPr>
          <w:sz w:val="20"/>
          <w:szCs w:val="20"/>
        </w:rPr>
        <w:br/>
      </w:r>
      <w:r w:rsidR="00D51441" w:rsidRPr="0079266C">
        <w:rPr>
          <w:sz w:val="20"/>
          <w:szCs w:val="20"/>
        </w:rPr>
        <w:t>More</w:t>
      </w:r>
      <w:r w:rsidR="00D51441" w:rsidRPr="00C32B15">
        <w:rPr>
          <w:sz w:val="20"/>
          <w:szCs w:val="20"/>
        </w:rPr>
        <w:t xml:space="preserve">: </w:t>
      </w:r>
      <w:hyperlink r:id="rId13" w:anchor="AutoRC" w:history="1">
        <w:r w:rsidR="00E4399D">
          <w:rPr>
            <w:rStyle w:val="Hyperlink"/>
          </w:rPr>
          <w:t>https://azizalnajjar.ca/#AutoRC</w:t>
        </w:r>
      </w:hyperlink>
      <w:r w:rsidR="00D51441" w:rsidRPr="00C32B15">
        <w:rPr>
          <w:sz w:val="20"/>
          <w:szCs w:val="20"/>
        </w:rPr>
        <w:t xml:space="preserve"> </w:t>
      </w:r>
    </w:p>
    <w:bookmarkEnd w:id="1"/>
    <w:p w14:paraId="523F04D5" w14:textId="48095E68" w:rsidR="002400B7" w:rsidRPr="002400B7" w:rsidRDefault="002400B7" w:rsidP="007749AA">
      <w:pPr>
        <w:pStyle w:val="ListParagraph"/>
        <w:spacing w:after="80"/>
        <w:ind w:left="360"/>
        <w:jc w:val="both"/>
        <w:rPr>
          <w:sz w:val="20"/>
          <w:szCs w:val="20"/>
        </w:rPr>
      </w:pPr>
    </w:p>
    <w:sectPr w:rsidR="002400B7" w:rsidRPr="002400B7" w:rsidSect="00DB200B">
      <w:type w:val="continuous"/>
      <w:pgSz w:w="12240" w:h="15840"/>
      <w:pgMar w:top="900" w:right="900" w:bottom="630" w:left="9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venir Book">
    <w:altName w:val="Calibri"/>
    <w:charset w:val="00"/>
    <w:family w:val="auto"/>
    <w:pitch w:val="variable"/>
    <w:sig w:usb0="800000AF" w:usb1="5000204A" w:usb2="00000000" w:usb3="00000000" w:csb0="0000009B" w:csb1="00000000"/>
  </w:font>
  <w:font w:name="DecoType Thuluth">
    <w:panose1 w:val="02010000000000000000"/>
    <w:charset w:val="B2"/>
    <w:family w:val="auto"/>
    <w:pitch w:val="variable"/>
    <w:sig w:usb0="00002001" w:usb1="80000000" w:usb2="00000008" w:usb3="00000000" w:csb0="0000004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3"/>
    <w:multiLevelType w:val="multilevel"/>
    <w:tmpl w:val="00000003"/>
    <w:name w:val="WW8Num4"/>
    <w:lvl w:ilvl="0">
      <w:start w:val="1"/>
      <w:numFmt w:val="bullet"/>
      <w:lvlText w:val=""/>
      <w:lvlJc w:val="left"/>
      <w:pPr>
        <w:tabs>
          <w:tab w:val="num" w:pos="4410"/>
        </w:tabs>
        <w:ind w:left="441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5130"/>
        </w:tabs>
        <w:ind w:left="513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5850"/>
        </w:tabs>
        <w:ind w:left="585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6570"/>
        </w:tabs>
        <w:ind w:left="657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7290"/>
        </w:tabs>
        <w:ind w:left="729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8010"/>
        </w:tabs>
        <w:ind w:left="801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8730"/>
        </w:tabs>
        <w:ind w:left="873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9450"/>
        </w:tabs>
        <w:ind w:left="945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10170"/>
        </w:tabs>
        <w:ind w:left="10170" w:hanging="360"/>
      </w:pPr>
      <w:rPr>
        <w:rFonts w:ascii="Wingdings" w:hAnsi="Wingdings"/>
      </w:rPr>
    </w:lvl>
  </w:abstractNum>
  <w:abstractNum w:abstractNumId="1" w15:restartNumberingAfterBreak="0">
    <w:nsid w:val="10EB49BA"/>
    <w:multiLevelType w:val="hybridMultilevel"/>
    <w:tmpl w:val="4E601E6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" w15:restartNumberingAfterBreak="0">
    <w:nsid w:val="1D7257C4"/>
    <w:multiLevelType w:val="hybridMultilevel"/>
    <w:tmpl w:val="267A809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F9B22AE"/>
    <w:multiLevelType w:val="hybridMultilevel"/>
    <w:tmpl w:val="43489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65056F"/>
    <w:multiLevelType w:val="hybridMultilevel"/>
    <w:tmpl w:val="24309F44"/>
    <w:lvl w:ilvl="0" w:tplc="04090001">
      <w:start w:val="1"/>
      <w:numFmt w:val="bullet"/>
      <w:lvlText w:val=""/>
      <w:lvlJc w:val="left"/>
      <w:pPr>
        <w:ind w:left="16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4" w:hanging="360"/>
      </w:pPr>
      <w:rPr>
        <w:rFonts w:ascii="Wingdings" w:hAnsi="Wingdings" w:hint="default"/>
      </w:rPr>
    </w:lvl>
  </w:abstractNum>
  <w:abstractNum w:abstractNumId="5" w15:restartNumberingAfterBreak="0">
    <w:nsid w:val="57AD446A"/>
    <w:multiLevelType w:val="hybridMultilevel"/>
    <w:tmpl w:val="92C657F6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6" w15:restartNumberingAfterBreak="0">
    <w:nsid w:val="645E381B"/>
    <w:multiLevelType w:val="hybridMultilevel"/>
    <w:tmpl w:val="2C320584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7" w15:restartNumberingAfterBreak="0">
    <w:nsid w:val="6BE17336"/>
    <w:multiLevelType w:val="hybridMultilevel"/>
    <w:tmpl w:val="2A901BC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8" w15:restartNumberingAfterBreak="0">
    <w:nsid w:val="70F53ECE"/>
    <w:multiLevelType w:val="hybridMultilevel"/>
    <w:tmpl w:val="2A6A9BC6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274368">
    <w:abstractNumId w:val="7"/>
  </w:num>
  <w:num w:numId="2" w16cid:durableId="1976636372">
    <w:abstractNumId w:val="8"/>
  </w:num>
  <w:num w:numId="3" w16cid:durableId="1167018013">
    <w:abstractNumId w:val="4"/>
  </w:num>
  <w:num w:numId="4" w16cid:durableId="2020737786">
    <w:abstractNumId w:val="6"/>
  </w:num>
  <w:num w:numId="5" w16cid:durableId="1007093520">
    <w:abstractNumId w:val="1"/>
  </w:num>
  <w:num w:numId="6" w16cid:durableId="1001808606">
    <w:abstractNumId w:val="2"/>
  </w:num>
  <w:num w:numId="7" w16cid:durableId="837422995">
    <w:abstractNumId w:val="3"/>
  </w:num>
  <w:num w:numId="8" w16cid:durableId="198779898">
    <w:abstractNumId w:val="5"/>
  </w:num>
  <w:num w:numId="9" w16cid:durableId="1472139390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1s7AwMDS3MDUzszBX0lEKTi0uzszPAykwNq4FAFVt004tAAAA"/>
  </w:docVars>
  <w:rsids>
    <w:rsidRoot w:val="00265BAD"/>
    <w:rsid w:val="00000F65"/>
    <w:rsid w:val="00002322"/>
    <w:rsid w:val="000024C6"/>
    <w:rsid w:val="0000610A"/>
    <w:rsid w:val="00006852"/>
    <w:rsid w:val="00006F57"/>
    <w:rsid w:val="000103B6"/>
    <w:rsid w:val="00011E28"/>
    <w:rsid w:val="00011E9E"/>
    <w:rsid w:val="00013923"/>
    <w:rsid w:val="00013C4B"/>
    <w:rsid w:val="0001521B"/>
    <w:rsid w:val="00016890"/>
    <w:rsid w:val="000169DA"/>
    <w:rsid w:val="00016C58"/>
    <w:rsid w:val="00016D23"/>
    <w:rsid w:val="00017F83"/>
    <w:rsid w:val="00021007"/>
    <w:rsid w:val="00025DC5"/>
    <w:rsid w:val="00027FF5"/>
    <w:rsid w:val="000331F2"/>
    <w:rsid w:val="00033529"/>
    <w:rsid w:val="000367C7"/>
    <w:rsid w:val="000421C7"/>
    <w:rsid w:val="000424A9"/>
    <w:rsid w:val="0004598C"/>
    <w:rsid w:val="00045CA3"/>
    <w:rsid w:val="00051FCB"/>
    <w:rsid w:val="00052FD3"/>
    <w:rsid w:val="0005317E"/>
    <w:rsid w:val="00063B4F"/>
    <w:rsid w:val="0006401E"/>
    <w:rsid w:val="00066798"/>
    <w:rsid w:val="0006706D"/>
    <w:rsid w:val="000671BC"/>
    <w:rsid w:val="00067219"/>
    <w:rsid w:val="000701ED"/>
    <w:rsid w:val="000712CE"/>
    <w:rsid w:val="00071E6B"/>
    <w:rsid w:val="00074251"/>
    <w:rsid w:val="0007540A"/>
    <w:rsid w:val="00077569"/>
    <w:rsid w:val="00081A14"/>
    <w:rsid w:val="000824A9"/>
    <w:rsid w:val="000838FD"/>
    <w:rsid w:val="00086ADE"/>
    <w:rsid w:val="00086D0D"/>
    <w:rsid w:val="00086DBD"/>
    <w:rsid w:val="000871B3"/>
    <w:rsid w:val="000874E7"/>
    <w:rsid w:val="0009017F"/>
    <w:rsid w:val="000906F8"/>
    <w:rsid w:val="00090B30"/>
    <w:rsid w:val="00090E2C"/>
    <w:rsid w:val="00091FC9"/>
    <w:rsid w:val="000923D2"/>
    <w:rsid w:val="000925DB"/>
    <w:rsid w:val="00092EC2"/>
    <w:rsid w:val="00097CE2"/>
    <w:rsid w:val="000A2477"/>
    <w:rsid w:val="000A27EB"/>
    <w:rsid w:val="000A308C"/>
    <w:rsid w:val="000A33EB"/>
    <w:rsid w:val="000A34F5"/>
    <w:rsid w:val="000A393D"/>
    <w:rsid w:val="000A62CC"/>
    <w:rsid w:val="000A795D"/>
    <w:rsid w:val="000B0707"/>
    <w:rsid w:val="000B1194"/>
    <w:rsid w:val="000B1B1A"/>
    <w:rsid w:val="000B1F71"/>
    <w:rsid w:val="000B33D8"/>
    <w:rsid w:val="000B3685"/>
    <w:rsid w:val="000B3941"/>
    <w:rsid w:val="000B789C"/>
    <w:rsid w:val="000C0448"/>
    <w:rsid w:val="000C4DDF"/>
    <w:rsid w:val="000C64C4"/>
    <w:rsid w:val="000C7782"/>
    <w:rsid w:val="000D4EE0"/>
    <w:rsid w:val="000D62DF"/>
    <w:rsid w:val="000D7379"/>
    <w:rsid w:val="000E19EB"/>
    <w:rsid w:val="000E3E7A"/>
    <w:rsid w:val="000E44B4"/>
    <w:rsid w:val="000E4690"/>
    <w:rsid w:val="000E5BE6"/>
    <w:rsid w:val="000F33FD"/>
    <w:rsid w:val="000F3DC4"/>
    <w:rsid w:val="00105214"/>
    <w:rsid w:val="0010589E"/>
    <w:rsid w:val="0010754A"/>
    <w:rsid w:val="00112AA0"/>
    <w:rsid w:val="00113EAD"/>
    <w:rsid w:val="001145D1"/>
    <w:rsid w:val="0011483A"/>
    <w:rsid w:val="001155A4"/>
    <w:rsid w:val="001162F1"/>
    <w:rsid w:val="00116E86"/>
    <w:rsid w:val="001201DA"/>
    <w:rsid w:val="001207F5"/>
    <w:rsid w:val="00121E78"/>
    <w:rsid w:val="0012446D"/>
    <w:rsid w:val="0012476F"/>
    <w:rsid w:val="00124B74"/>
    <w:rsid w:val="001269FA"/>
    <w:rsid w:val="00126D9A"/>
    <w:rsid w:val="00127654"/>
    <w:rsid w:val="00130FF9"/>
    <w:rsid w:val="00132162"/>
    <w:rsid w:val="00132399"/>
    <w:rsid w:val="00133EA4"/>
    <w:rsid w:val="00133F28"/>
    <w:rsid w:val="001358E9"/>
    <w:rsid w:val="00136B32"/>
    <w:rsid w:val="00137321"/>
    <w:rsid w:val="00141BBE"/>
    <w:rsid w:val="00142CEB"/>
    <w:rsid w:val="001438A2"/>
    <w:rsid w:val="00143933"/>
    <w:rsid w:val="00146C88"/>
    <w:rsid w:val="00147D46"/>
    <w:rsid w:val="0015199F"/>
    <w:rsid w:val="001538D2"/>
    <w:rsid w:val="001540D3"/>
    <w:rsid w:val="00154A77"/>
    <w:rsid w:val="00155803"/>
    <w:rsid w:val="00157FC7"/>
    <w:rsid w:val="0016195A"/>
    <w:rsid w:val="00161C45"/>
    <w:rsid w:val="00161C64"/>
    <w:rsid w:val="0016359F"/>
    <w:rsid w:val="00166EA3"/>
    <w:rsid w:val="00167EC8"/>
    <w:rsid w:val="001712FD"/>
    <w:rsid w:val="00172499"/>
    <w:rsid w:val="00176C87"/>
    <w:rsid w:val="00176D85"/>
    <w:rsid w:val="0018116D"/>
    <w:rsid w:val="00181672"/>
    <w:rsid w:val="00181958"/>
    <w:rsid w:val="00182847"/>
    <w:rsid w:val="00185675"/>
    <w:rsid w:val="00185A24"/>
    <w:rsid w:val="0018720B"/>
    <w:rsid w:val="0018750A"/>
    <w:rsid w:val="00190C0E"/>
    <w:rsid w:val="00190E0B"/>
    <w:rsid w:val="00190E9D"/>
    <w:rsid w:val="00190F1E"/>
    <w:rsid w:val="00190F95"/>
    <w:rsid w:val="00191DF8"/>
    <w:rsid w:val="00193618"/>
    <w:rsid w:val="0019422A"/>
    <w:rsid w:val="00194761"/>
    <w:rsid w:val="00195119"/>
    <w:rsid w:val="0019762F"/>
    <w:rsid w:val="001A0560"/>
    <w:rsid w:val="001A30B3"/>
    <w:rsid w:val="001A3A93"/>
    <w:rsid w:val="001A5826"/>
    <w:rsid w:val="001A6C75"/>
    <w:rsid w:val="001A75F3"/>
    <w:rsid w:val="001B3585"/>
    <w:rsid w:val="001B3F30"/>
    <w:rsid w:val="001B50B1"/>
    <w:rsid w:val="001B63DE"/>
    <w:rsid w:val="001B7BCC"/>
    <w:rsid w:val="001B7C2B"/>
    <w:rsid w:val="001C0E46"/>
    <w:rsid w:val="001C15DA"/>
    <w:rsid w:val="001C16DB"/>
    <w:rsid w:val="001C206A"/>
    <w:rsid w:val="001C2A77"/>
    <w:rsid w:val="001C54A2"/>
    <w:rsid w:val="001C7BD2"/>
    <w:rsid w:val="001D198B"/>
    <w:rsid w:val="001D2828"/>
    <w:rsid w:val="001D289D"/>
    <w:rsid w:val="001D2AC6"/>
    <w:rsid w:val="001D42E0"/>
    <w:rsid w:val="001D78EB"/>
    <w:rsid w:val="001D7A4C"/>
    <w:rsid w:val="001D7ABC"/>
    <w:rsid w:val="001E1D4D"/>
    <w:rsid w:val="001E2543"/>
    <w:rsid w:val="001E33E8"/>
    <w:rsid w:val="001E4B6F"/>
    <w:rsid w:val="001E61E4"/>
    <w:rsid w:val="001E6914"/>
    <w:rsid w:val="001F36B5"/>
    <w:rsid w:val="00200D95"/>
    <w:rsid w:val="00201B51"/>
    <w:rsid w:val="00201BC0"/>
    <w:rsid w:val="002023CA"/>
    <w:rsid w:val="00203291"/>
    <w:rsid w:val="0020332F"/>
    <w:rsid w:val="00203A1A"/>
    <w:rsid w:val="00203CF0"/>
    <w:rsid w:val="00203F1F"/>
    <w:rsid w:val="00205782"/>
    <w:rsid w:val="00211177"/>
    <w:rsid w:val="00211D3B"/>
    <w:rsid w:val="002134B6"/>
    <w:rsid w:val="00213868"/>
    <w:rsid w:val="00213F09"/>
    <w:rsid w:val="002145DE"/>
    <w:rsid w:val="002203AE"/>
    <w:rsid w:val="00220DFD"/>
    <w:rsid w:val="00222353"/>
    <w:rsid w:val="0022397A"/>
    <w:rsid w:val="00224451"/>
    <w:rsid w:val="00226F09"/>
    <w:rsid w:val="00227BA6"/>
    <w:rsid w:val="00230070"/>
    <w:rsid w:val="002307D1"/>
    <w:rsid w:val="00230C7F"/>
    <w:rsid w:val="0023360B"/>
    <w:rsid w:val="00233B9F"/>
    <w:rsid w:val="00233C21"/>
    <w:rsid w:val="00234480"/>
    <w:rsid w:val="00236C3A"/>
    <w:rsid w:val="0023741C"/>
    <w:rsid w:val="002400B7"/>
    <w:rsid w:val="002404B3"/>
    <w:rsid w:val="00241DFB"/>
    <w:rsid w:val="00242C5F"/>
    <w:rsid w:val="002437BD"/>
    <w:rsid w:val="00243E40"/>
    <w:rsid w:val="00250768"/>
    <w:rsid w:val="00250AD8"/>
    <w:rsid w:val="00251FF6"/>
    <w:rsid w:val="00252DE8"/>
    <w:rsid w:val="0025406B"/>
    <w:rsid w:val="00255AB4"/>
    <w:rsid w:val="002564E7"/>
    <w:rsid w:val="00261DBD"/>
    <w:rsid w:val="00262D2D"/>
    <w:rsid w:val="002637EA"/>
    <w:rsid w:val="00265AF6"/>
    <w:rsid w:val="00265BAD"/>
    <w:rsid w:val="002706AD"/>
    <w:rsid w:val="00271F4B"/>
    <w:rsid w:val="00277575"/>
    <w:rsid w:val="002803C1"/>
    <w:rsid w:val="0028287C"/>
    <w:rsid w:val="00283138"/>
    <w:rsid w:val="00283E74"/>
    <w:rsid w:val="00284DAE"/>
    <w:rsid w:val="00285F67"/>
    <w:rsid w:val="00286C79"/>
    <w:rsid w:val="0028743B"/>
    <w:rsid w:val="0029054E"/>
    <w:rsid w:val="002912EC"/>
    <w:rsid w:val="0029188F"/>
    <w:rsid w:val="002919A2"/>
    <w:rsid w:val="00291B70"/>
    <w:rsid w:val="0029416E"/>
    <w:rsid w:val="002951F7"/>
    <w:rsid w:val="002966BE"/>
    <w:rsid w:val="0029729A"/>
    <w:rsid w:val="002A1D79"/>
    <w:rsid w:val="002A3FA0"/>
    <w:rsid w:val="002A65B7"/>
    <w:rsid w:val="002A71AB"/>
    <w:rsid w:val="002A7CE2"/>
    <w:rsid w:val="002B046F"/>
    <w:rsid w:val="002B0D11"/>
    <w:rsid w:val="002B215A"/>
    <w:rsid w:val="002B229F"/>
    <w:rsid w:val="002B4296"/>
    <w:rsid w:val="002B55AB"/>
    <w:rsid w:val="002B5F1E"/>
    <w:rsid w:val="002B735F"/>
    <w:rsid w:val="002B74C1"/>
    <w:rsid w:val="002C0E12"/>
    <w:rsid w:val="002C18FE"/>
    <w:rsid w:val="002C196F"/>
    <w:rsid w:val="002C773D"/>
    <w:rsid w:val="002D08E1"/>
    <w:rsid w:val="002D15A6"/>
    <w:rsid w:val="002D1894"/>
    <w:rsid w:val="002D3EFE"/>
    <w:rsid w:val="002D5412"/>
    <w:rsid w:val="002E30A4"/>
    <w:rsid w:val="002E3D07"/>
    <w:rsid w:val="002E4789"/>
    <w:rsid w:val="002E58BA"/>
    <w:rsid w:val="002E5A00"/>
    <w:rsid w:val="002E6D12"/>
    <w:rsid w:val="002F06A7"/>
    <w:rsid w:val="002F235E"/>
    <w:rsid w:val="002F26DF"/>
    <w:rsid w:val="002F2F0E"/>
    <w:rsid w:val="002F329B"/>
    <w:rsid w:val="002F3389"/>
    <w:rsid w:val="002F6A14"/>
    <w:rsid w:val="002F6AB5"/>
    <w:rsid w:val="002F7718"/>
    <w:rsid w:val="0030099E"/>
    <w:rsid w:val="00301BB8"/>
    <w:rsid w:val="00302342"/>
    <w:rsid w:val="0030234B"/>
    <w:rsid w:val="00303365"/>
    <w:rsid w:val="00303DE7"/>
    <w:rsid w:val="00307E15"/>
    <w:rsid w:val="00310B05"/>
    <w:rsid w:val="0031370B"/>
    <w:rsid w:val="00313AC9"/>
    <w:rsid w:val="00320793"/>
    <w:rsid w:val="00320F4A"/>
    <w:rsid w:val="00321D83"/>
    <w:rsid w:val="003249CC"/>
    <w:rsid w:val="00325213"/>
    <w:rsid w:val="00327803"/>
    <w:rsid w:val="0032788F"/>
    <w:rsid w:val="00327905"/>
    <w:rsid w:val="00327DB6"/>
    <w:rsid w:val="0033136A"/>
    <w:rsid w:val="00333D8E"/>
    <w:rsid w:val="003353D0"/>
    <w:rsid w:val="00337825"/>
    <w:rsid w:val="00340C39"/>
    <w:rsid w:val="003416A7"/>
    <w:rsid w:val="00347619"/>
    <w:rsid w:val="00352FE6"/>
    <w:rsid w:val="003534A3"/>
    <w:rsid w:val="00356327"/>
    <w:rsid w:val="00360C26"/>
    <w:rsid w:val="00361997"/>
    <w:rsid w:val="00361A10"/>
    <w:rsid w:val="00365280"/>
    <w:rsid w:val="00365FB6"/>
    <w:rsid w:val="003670D7"/>
    <w:rsid w:val="00367AD6"/>
    <w:rsid w:val="0037174F"/>
    <w:rsid w:val="00371EFA"/>
    <w:rsid w:val="00372449"/>
    <w:rsid w:val="00373326"/>
    <w:rsid w:val="003764E8"/>
    <w:rsid w:val="003814B6"/>
    <w:rsid w:val="00382015"/>
    <w:rsid w:val="00383346"/>
    <w:rsid w:val="00383C4E"/>
    <w:rsid w:val="00383CDB"/>
    <w:rsid w:val="00383E50"/>
    <w:rsid w:val="00386275"/>
    <w:rsid w:val="00386887"/>
    <w:rsid w:val="00386EA4"/>
    <w:rsid w:val="00390498"/>
    <w:rsid w:val="00393F66"/>
    <w:rsid w:val="003957AE"/>
    <w:rsid w:val="00397772"/>
    <w:rsid w:val="003A19AE"/>
    <w:rsid w:val="003A2A7C"/>
    <w:rsid w:val="003A4F24"/>
    <w:rsid w:val="003A5120"/>
    <w:rsid w:val="003B4013"/>
    <w:rsid w:val="003B4F93"/>
    <w:rsid w:val="003B627B"/>
    <w:rsid w:val="003B7E83"/>
    <w:rsid w:val="003C1084"/>
    <w:rsid w:val="003C1211"/>
    <w:rsid w:val="003C7B7E"/>
    <w:rsid w:val="003D150E"/>
    <w:rsid w:val="003D1E49"/>
    <w:rsid w:val="003D272F"/>
    <w:rsid w:val="003D3132"/>
    <w:rsid w:val="003D4886"/>
    <w:rsid w:val="003E1714"/>
    <w:rsid w:val="003E2431"/>
    <w:rsid w:val="003E260C"/>
    <w:rsid w:val="003E30FE"/>
    <w:rsid w:val="003E4488"/>
    <w:rsid w:val="003E6519"/>
    <w:rsid w:val="003E6F70"/>
    <w:rsid w:val="003E73B3"/>
    <w:rsid w:val="003E7629"/>
    <w:rsid w:val="003E7980"/>
    <w:rsid w:val="003E7CE7"/>
    <w:rsid w:val="003F03A1"/>
    <w:rsid w:val="003F2047"/>
    <w:rsid w:val="003F41D4"/>
    <w:rsid w:val="003F46A4"/>
    <w:rsid w:val="003F6D85"/>
    <w:rsid w:val="00400F0B"/>
    <w:rsid w:val="00403294"/>
    <w:rsid w:val="0040419D"/>
    <w:rsid w:val="004044C0"/>
    <w:rsid w:val="00404DB2"/>
    <w:rsid w:val="004067D3"/>
    <w:rsid w:val="00407100"/>
    <w:rsid w:val="004075EF"/>
    <w:rsid w:val="004153C8"/>
    <w:rsid w:val="00417223"/>
    <w:rsid w:val="00417A32"/>
    <w:rsid w:val="00417EB1"/>
    <w:rsid w:val="004211A9"/>
    <w:rsid w:val="004212BF"/>
    <w:rsid w:val="004219A7"/>
    <w:rsid w:val="00422052"/>
    <w:rsid w:val="0042318E"/>
    <w:rsid w:val="00423BAC"/>
    <w:rsid w:val="004258A6"/>
    <w:rsid w:val="00426B32"/>
    <w:rsid w:val="004328CB"/>
    <w:rsid w:val="00432F88"/>
    <w:rsid w:val="004362E7"/>
    <w:rsid w:val="0044050A"/>
    <w:rsid w:val="00443767"/>
    <w:rsid w:val="004512E4"/>
    <w:rsid w:val="004535B7"/>
    <w:rsid w:val="00453E5E"/>
    <w:rsid w:val="004549B4"/>
    <w:rsid w:val="00454A9C"/>
    <w:rsid w:val="00454E05"/>
    <w:rsid w:val="004554B6"/>
    <w:rsid w:val="004556C5"/>
    <w:rsid w:val="00455F38"/>
    <w:rsid w:val="0045626E"/>
    <w:rsid w:val="00457137"/>
    <w:rsid w:val="004571C9"/>
    <w:rsid w:val="004612FD"/>
    <w:rsid w:val="00461B56"/>
    <w:rsid w:val="004656F6"/>
    <w:rsid w:val="00470A3A"/>
    <w:rsid w:val="00472BA1"/>
    <w:rsid w:val="004735E4"/>
    <w:rsid w:val="00476B6E"/>
    <w:rsid w:val="004774E9"/>
    <w:rsid w:val="004775E6"/>
    <w:rsid w:val="00477C8C"/>
    <w:rsid w:val="00482165"/>
    <w:rsid w:val="0048463E"/>
    <w:rsid w:val="0048472F"/>
    <w:rsid w:val="00486A27"/>
    <w:rsid w:val="00487AA5"/>
    <w:rsid w:val="004906F6"/>
    <w:rsid w:val="00491A3E"/>
    <w:rsid w:val="00491B7D"/>
    <w:rsid w:val="004933F2"/>
    <w:rsid w:val="00495ADC"/>
    <w:rsid w:val="00497B72"/>
    <w:rsid w:val="004A608B"/>
    <w:rsid w:val="004B0602"/>
    <w:rsid w:val="004B0BF1"/>
    <w:rsid w:val="004B0C1C"/>
    <w:rsid w:val="004B16D9"/>
    <w:rsid w:val="004B182B"/>
    <w:rsid w:val="004B21E1"/>
    <w:rsid w:val="004B51DB"/>
    <w:rsid w:val="004B5695"/>
    <w:rsid w:val="004B58B2"/>
    <w:rsid w:val="004B5B7C"/>
    <w:rsid w:val="004B6913"/>
    <w:rsid w:val="004C02B2"/>
    <w:rsid w:val="004C1D59"/>
    <w:rsid w:val="004C26D0"/>
    <w:rsid w:val="004C34C6"/>
    <w:rsid w:val="004C3885"/>
    <w:rsid w:val="004C38E6"/>
    <w:rsid w:val="004C3DCB"/>
    <w:rsid w:val="004C6035"/>
    <w:rsid w:val="004D104A"/>
    <w:rsid w:val="004D11BD"/>
    <w:rsid w:val="004D35E0"/>
    <w:rsid w:val="004D722B"/>
    <w:rsid w:val="004D7A4E"/>
    <w:rsid w:val="004F3460"/>
    <w:rsid w:val="004F4074"/>
    <w:rsid w:val="004F69D6"/>
    <w:rsid w:val="004F76A2"/>
    <w:rsid w:val="004F7A12"/>
    <w:rsid w:val="005002A9"/>
    <w:rsid w:val="005022F5"/>
    <w:rsid w:val="005049B4"/>
    <w:rsid w:val="00504A3A"/>
    <w:rsid w:val="00505AA8"/>
    <w:rsid w:val="00507348"/>
    <w:rsid w:val="00510A6E"/>
    <w:rsid w:val="00511767"/>
    <w:rsid w:val="00511B24"/>
    <w:rsid w:val="00511C00"/>
    <w:rsid w:val="00511F89"/>
    <w:rsid w:val="00512CFC"/>
    <w:rsid w:val="005150A1"/>
    <w:rsid w:val="005175AA"/>
    <w:rsid w:val="00521F50"/>
    <w:rsid w:val="00522EDB"/>
    <w:rsid w:val="00523F76"/>
    <w:rsid w:val="0053170A"/>
    <w:rsid w:val="00531953"/>
    <w:rsid w:val="005358EC"/>
    <w:rsid w:val="00535CDA"/>
    <w:rsid w:val="00536359"/>
    <w:rsid w:val="00536FB0"/>
    <w:rsid w:val="005404E1"/>
    <w:rsid w:val="00542D95"/>
    <w:rsid w:val="00543A0B"/>
    <w:rsid w:val="00543A3C"/>
    <w:rsid w:val="005444C1"/>
    <w:rsid w:val="00545012"/>
    <w:rsid w:val="0054509C"/>
    <w:rsid w:val="005458ED"/>
    <w:rsid w:val="00545A2B"/>
    <w:rsid w:val="00545B18"/>
    <w:rsid w:val="00546C11"/>
    <w:rsid w:val="0055093F"/>
    <w:rsid w:val="00550F1A"/>
    <w:rsid w:val="0055460E"/>
    <w:rsid w:val="005551A2"/>
    <w:rsid w:val="00555E3C"/>
    <w:rsid w:val="00556552"/>
    <w:rsid w:val="0055670D"/>
    <w:rsid w:val="005568DF"/>
    <w:rsid w:val="0056558A"/>
    <w:rsid w:val="005660EE"/>
    <w:rsid w:val="005666C1"/>
    <w:rsid w:val="00567185"/>
    <w:rsid w:val="005672E7"/>
    <w:rsid w:val="00567888"/>
    <w:rsid w:val="005715D6"/>
    <w:rsid w:val="00571641"/>
    <w:rsid w:val="00571698"/>
    <w:rsid w:val="0057330D"/>
    <w:rsid w:val="00573AFD"/>
    <w:rsid w:val="00576136"/>
    <w:rsid w:val="00576D16"/>
    <w:rsid w:val="00581DD1"/>
    <w:rsid w:val="00581E59"/>
    <w:rsid w:val="00584346"/>
    <w:rsid w:val="005848D6"/>
    <w:rsid w:val="0059093D"/>
    <w:rsid w:val="0059203A"/>
    <w:rsid w:val="00592FE9"/>
    <w:rsid w:val="00594631"/>
    <w:rsid w:val="005968C9"/>
    <w:rsid w:val="00597030"/>
    <w:rsid w:val="005A2C59"/>
    <w:rsid w:val="005A68B2"/>
    <w:rsid w:val="005B3051"/>
    <w:rsid w:val="005B3BD5"/>
    <w:rsid w:val="005B6933"/>
    <w:rsid w:val="005C033F"/>
    <w:rsid w:val="005C097A"/>
    <w:rsid w:val="005C38BA"/>
    <w:rsid w:val="005C4358"/>
    <w:rsid w:val="005C4776"/>
    <w:rsid w:val="005C5966"/>
    <w:rsid w:val="005D0B73"/>
    <w:rsid w:val="005D105F"/>
    <w:rsid w:val="005D2DD9"/>
    <w:rsid w:val="005D33E9"/>
    <w:rsid w:val="005D7649"/>
    <w:rsid w:val="005D78B2"/>
    <w:rsid w:val="005D7E06"/>
    <w:rsid w:val="005E0189"/>
    <w:rsid w:val="005E2085"/>
    <w:rsid w:val="005E2D99"/>
    <w:rsid w:val="005E3BEF"/>
    <w:rsid w:val="005E6568"/>
    <w:rsid w:val="005E7714"/>
    <w:rsid w:val="005F0C94"/>
    <w:rsid w:val="005F12AE"/>
    <w:rsid w:val="005F1947"/>
    <w:rsid w:val="005F3B8C"/>
    <w:rsid w:val="005F59DF"/>
    <w:rsid w:val="005F5A84"/>
    <w:rsid w:val="005F6099"/>
    <w:rsid w:val="005F6592"/>
    <w:rsid w:val="005F7271"/>
    <w:rsid w:val="005F7D9F"/>
    <w:rsid w:val="00600C60"/>
    <w:rsid w:val="00603866"/>
    <w:rsid w:val="006059E6"/>
    <w:rsid w:val="006072B5"/>
    <w:rsid w:val="00611737"/>
    <w:rsid w:val="00612883"/>
    <w:rsid w:val="006168A8"/>
    <w:rsid w:val="00616C44"/>
    <w:rsid w:val="00616D0A"/>
    <w:rsid w:val="0062015E"/>
    <w:rsid w:val="00622646"/>
    <w:rsid w:val="0062478B"/>
    <w:rsid w:val="00630DB3"/>
    <w:rsid w:val="00631298"/>
    <w:rsid w:val="00633036"/>
    <w:rsid w:val="0063697C"/>
    <w:rsid w:val="0064096A"/>
    <w:rsid w:val="00640DD3"/>
    <w:rsid w:val="00641733"/>
    <w:rsid w:val="00642CF3"/>
    <w:rsid w:val="00647866"/>
    <w:rsid w:val="006478C1"/>
    <w:rsid w:val="00652675"/>
    <w:rsid w:val="00652FE1"/>
    <w:rsid w:val="006535D0"/>
    <w:rsid w:val="00653E6D"/>
    <w:rsid w:val="00657FE5"/>
    <w:rsid w:val="00661359"/>
    <w:rsid w:val="006640B8"/>
    <w:rsid w:val="00665331"/>
    <w:rsid w:val="00665589"/>
    <w:rsid w:val="00670359"/>
    <w:rsid w:val="006707BB"/>
    <w:rsid w:val="00670855"/>
    <w:rsid w:val="00670BEE"/>
    <w:rsid w:val="00671370"/>
    <w:rsid w:val="00671770"/>
    <w:rsid w:val="006736D1"/>
    <w:rsid w:val="00675DD3"/>
    <w:rsid w:val="00676BC8"/>
    <w:rsid w:val="006829A0"/>
    <w:rsid w:val="006847A3"/>
    <w:rsid w:val="00684C92"/>
    <w:rsid w:val="0068543C"/>
    <w:rsid w:val="006906C7"/>
    <w:rsid w:val="00690C1B"/>
    <w:rsid w:val="0069164A"/>
    <w:rsid w:val="006935E6"/>
    <w:rsid w:val="00696452"/>
    <w:rsid w:val="00696660"/>
    <w:rsid w:val="006A0B4F"/>
    <w:rsid w:val="006A0EF7"/>
    <w:rsid w:val="006A1582"/>
    <w:rsid w:val="006A3A18"/>
    <w:rsid w:val="006A5F85"/>
    <w:rsid w:val="006A699E"/>
    <w:rsid w:val="006B047E"/>
    <w:rsid w:val="006B0F38"/>
    <w:rsid w:val="006B3120"/>
    <w:rsid w:val="006B41CC"/>
    <w:rsid w:val="006B6C72"/>
    <w:rsid w:val="006B6E34"/>
    <w:rsid w:val="006B7BCE"/>
    <w:rsid w:val="006C0382"/>
    <w:rsid w:val="006C04BA"/>
    <w:rsid w:val="006C1080"/>
    <w:rsid w:val="006C37B4"/>
    <w:rsid w:val="006C58A9"/>
    <w:rsid w:val="006D0084"/>
    <w:rsid w:val="006D0642"/>
    <w:rsid w:val="006D0A51"/>
    <w:rsid w:val="006E2C95"/>
    <w:rsid w:val="006E511D"/>
    <w:rsid w:val="006E5D2E"/>
    <w:rsid w:val="006F0801"/>
    <w:rsid w:val="006F1F67"/>
    <w:rsid w:val="006F2AC5"/>
    <w:rsid w:val="006F5021"/>
    <w:rsid w:val="006F524B"/>
    <w:rsid w:val="006F539E"/>
    <w:rsid w:val="006F79D0"/>
    <w:rsid w:val="00700F09"/>
    <w:rsid w:val="007075B9"/>
    <w:rsid w:val="0071026E"/>
    <w:rsid w:val="00711F0E"/>
    <w:rsid w:val="0071217D"/>
    <w:rsid w:val="0071396C"/>
    <w:rsid w:val="0071439C"/>
    <w:rsid w:val="007201A0"/>
    <w:rsid w:val="0072176D"/>
    <w:rsid w:val="00722B8D"/>
    <w:rsid w:val="0072318D"/>
    <w:rsid w:val="007240BC"/>
    <w:rsid w:val="0072504E"/>
    <w:rsid w:val="007260C7"/>
    <w:rsid w:val="007265DE"/>
    <w:rsid w:val="00727EC8"/>
    <w:rsid w:val="00733349"/>
    <w:rsid w:val="00733B83"/>
    <w:rsid w:val="00734CEF"/>
    <w:rsid w:val="00735B81"/>
    <w:rsid w:val="007368A3"/>
    <w:rsid w:val="007442D6"/>
    <w:rsid w:val="007455C6"/>
    <w:rsid w:val="007467A5"/>
    <w:rsid w:val="007474C8"/>
    <w:rsid w:val="00747ADD"/>
    <w:rsid w:val="00747DE2"/>
    <w:rsid w:val="0075119C"/>
    <w:rsid w:val="00754B5A"/>
    <w:rsid w:val="007572CD"/>
    <w:rsid w:val="00757D2E"/>
    <w:rsid w:val="00760480"/>
    <w:rsid w:val="00762B9B"/>
    <w:rsid w:val="00765649"/>
    <w:rsid w:val="0076571C"/>
    <w:rsid w:val="007706C0"/>
    <w:rsid w:val="0077399D"/>
    <w:rsid w:val="007749AA"/>
    <w:rsid w:val="00775750"/>
    <w:rsid w:val="0077623F"/>
    <w:rsid w:val="0078630E"/>
    <w:rsid w:val="00787A03"/>
    <w:rsid w:val="007902B4"/>
    <w:rsid w:val="00790D04"/>
    <w:rsid w:val="0079266C"/>
    <w:rsid w:val="00794DD2"/>
    <w:rsid w:val="007970BA"/>
    <w:rsid w:val="007A1438"/>
    <w:rsid w:val="007A3209"/>
    <w:rsid w:val="007A659F"/>
    <w:rsid w:val="007A6A76"/>
    <w:rsid w:val="007A71D9"/>
    <w:rsid w:val="007A74AE"/>
    <w:rsid w:val="007B3536"/>
    <w:rsid w:val="007B4C81"/>
    <w:rsid w:val="007B50AB"/>
    <w:rsid w:val="007B642C"/>
    <w:rsid w:val="007B6987"/>
    <w:rsid w:val="007B762A"/>
    <w:rsid w:val="007C29D2"/>
    <w:rsid w:val="007C3BF4"/>
    <w:rsid w:val="007C4AA5"/>
    <w:rsid w:val="007C52AE"/>
    <w:rsid w:val="007C5D21"/>
    <w:rsid w:val="007C6771"/>
    <w:rsid w:val="007C6833"/>
    <w:rsid w:val="007D0583"/>
    <w:rsid w:val="007D1997"/>
    <w:rsid w:val="007D21FA"/>
    <w:rsid w:val="007D4AE1"/>
    <w:rsid w:val="007D4BDB"/>
    <w:rsid w:val="007D64D4"/>
    <w:rsid w:val="007D6810"/>
    <w:rsid w:val="007D72DE"/>
    <w:rsid w:val="007E1566"/>
    <w:rsid w:val="007E2042"/>
    <w:rsid w:val="007E2774"/>
    <w:rsid w:val="007E2AAE"/>
    <w:rsid w:val="007E519E"/>
    <w:rsid w:val="007F0B3B"/>
    <w:rsid w:val="007F14CB"/>
    <w:rsid w:val="007F451C"/>
    <w:rsid w:val="007F49D2"/>
    <w:rsid w:val="007F74A2"/>
    <w:rsid w:val="007F7B1D"/>
    <w:rsid w:val="007F7D00"/>
    <w:rsid w:val="0080194E"/>
    <w:rsid w:val="00804F52"/>
    <w:rsid w:val="0080552D"/>
    <w:rsid w:val="008079C4"/>
    <w:rsid w:val="008109E0"/>
    <w:rsid w:val="00811C14"/>
    <w:rsid w:val="008130B4"/>
    <w:rsid w:val="00814B08"/>
    <w:rsid w:val="00815494"/>
    <w:rsid w:val="00815688"/>
    <w:rsid w:val="00817B55"/>
    <w:rsid w:val="0082027B"/>
    <w:rsid w:val="00820850"/>
    <w:rsid w:val="00824444"/>
    <w:rsid w:val="008267A8"/>
    <w:rsid w:val="00826B60"/>
    <w:rsid w:val="0082720C"/>
    <w:rsid w:val="008304D5"/>
    <w:rsid w:val="008306FE"/>
    <w:rsid w:val="0083294A"/>
    <w:rsid w:val="00835419"/>
    <w:rsid w:val="00835A1F"/>
    <w:rsid w:val="0083713A"/>
    <w:rsid w:val="00845E35"/>
    <w:rsid w:val="0084720A"/>
    <w:rsid w:val="008478E7"/>
    <w:rsid w:val="008516C5"/>
    <w:rsid w:val="00855B9C"/>
    <w:rsid w:val="00856158"/>
    <w:rsid w:val="008568DD"/>
    <w:rsid w:val="00860A9F"/>
    <w:rsid w:val="00862488"/>
    <w:rsid w:val="0086764D"/>
    <w:rsid w:val="00870385"/>
    <w:rsid w:val="0087295B"/>
    <w:rsid w:val="00875697"/>
    <w:rsid w:val="008762CC"/>
    <w:rsid w:val="00876A14"/>
    <w:rsid w:val="0088043A"/>
    <w:rsid w:val="00883129"/>
    <w:rsid w:val="008834EB"/>
    <w:rsid w:val="00883969"/>
    <w:rsid w:val="008839CF"/>
    <w:rsid w:val="00884E60"/>
    <w:rsid w:val="008858DD"/>
    <w:rsid w:val="008864C9"/>
    <w:rsid w:val="0089087C"/>
    <w:rsid w:val="00890DDE"/>
    <w:rsid w:val="008913B8"/>
    <w:rsid w:val="00892021"/>
    <w:rsid w:val="00894002"/>
    <w:rsid w:val="00895365"/>
    <w:rsid w:val="00897A80"/>
    <w:rsid w:val="00897CAC"/>
    <w:rsid w:val="00897E48"/>
    <w:rsid w:val="008A0D24"/>
    <w:rsid w:val="008A1A28"/>
    <w:rsid w:val="008A27D2"/>
    <w:rsid w:val="008A5362"/>
    <w:rsid w:val="008A64FE"/>
    <w:rsid w:val="008B0FEA"/>
    <w:rsid w:val="008B2C40"/>
    <w:rsid w:val="008B4809"/>
    <w:rsid w:val="008B5A26"/>
    <w:rsid w:val="008B713F"/>
    <w:rsid w:val="008C1108"/>
    <w:rsid w:val="008C1A0D"/>
    <w:rsid w:val="008C1E0E"/>
    <w:rsid w:val="008C4086"/>
    <w:rsid w:val="008C4512"/>
    <w:rsid w:val="008C6A85"/>
    <w:rsid w:val="008C7D19"/>
    <w:rsid w:val="008D03DA"/>
    <w:rsid w:val="008D087E"/>
    <w:rsid w:val="008D103B"/>
    <w:rsid w:val="008D37E7"/>
    <w:rsid w:val="008D46BA"/>
    <w:rsid w:val="008D6CA9"/>
    <w:rsid w:val="008D7583"/>
    <w:rsid w:val="008E3426"/>
    <w:rsid w:val="008E3731"/>
    <w:rsid w:val="008E37B9"/>
    <w:rsid w:val="008E4F60"/>
    <w:rsid w:val="008E57A6"/>
    <w:rsid w:val="008E6043"/>
    <w:rsid w:val="008E62D5"/>
    <w:rsid w:val="008E6477"/>
    <w:rsid w:val="008F1F3B"/>
    <w:rsid w:val="008F24E9"/>
    <w:rsid w:val="008F4206"/>
    <w:rsid w:val="008F67E3"/>
    <w:rsid w:val="009017DE"/>
    <w:rsid w:val="009044A1"/>
    <w:rsid w:val="00904A0C"/>
    <w:rsid w:val="009054F1"/>
    <w:rsid w:val="009057E3"/>
    <w:rsid w:val="00905B3B"/>
    <w:rsid w:val="009063F0"/>
    <w:rsid w:val="00906F53"/>
    <w:rsid w:val="00907F5E"/>
    <w:rsid w:val="009116C7"/>
    <w:rsid w:val="00911968"/>
    <w:rsid w:val="00911B45"/>
    <w:rsid w:val="00911EEF"/>
    <w:rsid w:val="00914559"/>
    <w:rsid w:val="00914D41"/>
    <w:rsid w:val="00917D96"/>
    <w:rsid w:val="0092004A"/>
    <w:rsid w:val="00926D3F"/>
    <w:rsid w:val="0092773D"/>
    <w:rsid w:val="00927A82"/>
    <w:rsid w:val="00931543"/>
    <w:rsid w:val="009356B9"/>
    <w:rsid w:val="00935849"/>
    <w:rsid w:val="00935A13"/>
    <w:rsid w:val="00941A6D"/>
    <w:rsid w:val="00945175"/>
    <w:rsid w:val="00945917"/>
    <w:rsid w:val="009463C7"/>
    <w:rsid w:val="00946E3C"/>
    <w:rsid w:val="009524DC"/>
    <w:rsid w:val="00955280"/>
    <w:rsid w:val="00956E47"/>
    <w:rsid w:val="0096031B"/>
    <w:rsid w:val="00961C0C"/>
    <w:rsid w:val="009629AB"/>
    <w:rsid w:val="00965161"/>
    <w:rsid w:val="0097084B"/>
    <w:rsid w:val="00971435"/>
    <w:rsid w:val="00972AAD"/>
    <w:rsid w:val="00973B2C"/>
    <w:rsid w:val="009750A3"/>
    <w:rsid w:val="009756E0"/>
    <w:rsid w:val="0097640C"/>
    <w:rsid w:val="00976D5A"/>
    <w:rsid w:val="00981B28"/>
    <w:rsid w:val="00982308"/>
    <w:rsid w:val="00982387"/>
    <w:rsid w:val="00984552"/>
    <w:rsid w:val="00992322"/>
    <w:rsid w:val="009925E8"/>
    <w:rsid w:val="00992764"/>
    <w:rsid w:val="00992EFD"/>
    <w:rsid w:val="00994EEB"/>
    <w:rsid w:val="009956DB"/>
    <w:rsid w:val="00995C8E"/>
    <w:rsid w:val="00996F82"/>
    <w:rsid w:val="00997BB3"/>
    <w:rsid w:val="00997C95"/>
    <w:rsid w:val="009A18C7"/>
    <w:rsid w:val="009A1D64"/>
    <w:rsid w:val="009A402D"/>
    <w:rsid w:val="009A4CBB"/>
    <w:rsid w:val="009A4E33"/>
    <w:rsid w:val="009A6202"/>
    <w:rsid w:val="009A71AE"/>
    <w:rsid w:val="009B0EFE"/>
    <w:rsid w:val="009B1B4A"/>
    <w:rsid w:val="009B2647"/>
    <w:rsid w:val="009B2FBB"/>
    <w:rsid w:val="009B3EA7"/>
    <w:rsid w:val="009B4C1F"/>
    <w:rsid w:val="009B576F"/>
    <w:rsid w:val="009C0E88"/>
    <w:rsid w:val="009C1344"/>
    <w:rsid w:val="009C13DA"/>
    <w:rsid w:val="009C3AF1"/>
    <w:rsid w:val="009C3D30"/>
    <w:rsid w:val="009C3E99"/>
    <w:rsid w:val="009C698E"/>
    <w:rsid w:val="009D0FD7"/>
    <w:rsid w:val="009D1AFD"/>
    <w:rsid w:val="009D1C15"/>
    <w:rsid w:val="009D3AD3"/>
    <w:rsid w:val="009D4290"/>
    <w:rsid w:val="009D74EB"/>
    <w:rsid w:val="009E1019"/>
    <w:rsid w:val="009E1723"/>
    <w:rsid w:val="009F01FA"/>
    <w:rsid w:val="009F327C"/>
    <w:rsid w:val="009F68D6"/>
    <w:rsid w:val="00A00C54"/>
    <w:rsid w:val="00A01331"/>
    <w:rsid w:val="00A01B06"/>
    <w:rsid w:val="00A01C29"/>
    <w:rsid w:val="00A03591"/>
    <w:rsid w:val="00A052B3"/>
    <w:rsid w:val="00A05BF4"/>
    <w:rsid w:val="00A06A07"/>
    <w:rsid w:val="00A06F52"/>
    <w:rsid w:val="00A07980"/>
    <w:rsid w:val="00A10DB7"/>
    <w:rsid w:val="00A11498"/>
    <w:rsid w:val="00A1577C"/>
    <w:rsid w:val="00A22AB8"/>
    <w:rsid w:val="00A23F53"/>
    <w:rsid w:val="00A25B69"/>
    <w:rsid w:val="00A26D74"/>
    <w:rsid w:val="00A31B65"/>
    <w:rsid w:val="00A320FE"/>
    <w:rsid w:val="00A406CB"/>
    <w:rsid w:val="00A412A4"/>
    <w:rsid w:val="00A4142F"/>
    <w:rsid w:val="00A4244F"/>
    <w:rsid w:val="00A425F4"/>
    <w:rsid w:val="00A449CE"/>
    <w:rsid w:val="00A465DC"/>
    <w:rsid w:val="00A46662"/>
    <w:rsid w:val="00A466A4"/>
    <w:rsid w:val="00A47858"/>
    <w:rsid w:val="00A4792A"/>
    <w:rsid w:val="00A51F66"/>
    <w:rsid w:val="00A54F61"/>
    <w:rsid w:val="00A56D67"/>
    <w:rsid w:val="00A57D00"/>
    <w:rsid w:val="00A60AD9"/>
    <w:rsid w:val="00A60C95"/>
    <w:rsid w:val="00A61893"/>
    <w:rsid w:val="00A63BE9"/>
    <w:rsid w:val="00A63D30"/>
    <w:rsid w:val="00A65EC5"/>
    <w:rsid w:val="00A66598"/>
    <w:rsid w:val="00A67CF7"/>
    <w:rsid w:val="00A70843"/>
    <w:rsid w:val="00A710D1"/>
    <w:rsid w:val="00A72A65"/>
    <w:rsid w:val="00A74836"/>
    <w:rsid w:val="00A752E4"/>
    <w:rsid w:val="00A76C7E"/>
    <w:rsid w:val="00A77890"/>
    <w:rsid w:val="00A77C7D"/>
    <w:rsid w:val="00A81C1D"/>
    <w:rsid w:val="00A81F6B"/>
    <w:rsid w:val="00A82E8E"/>
    <w:rsid w:val="00A84B1B"/>
    <w:rsid w:val="00A85213"/>
    <w:rsid w:val="00A85CFF"/>
    <w:rsid w:val="00A86DFC"/>
    <w:rsid w:val="00A874C9"/>
    <w:rsid w:val="00A877C4"/>
    <w:rsid w:val="00A9047D"/>
    <w:rsid w:val="00A919A6"/>
    <w:rsid w:val="00A94B7E"/>
    <w:rsid w:val="00A95CCD"/>
    <w:rsid w:val="00A977E3"/>
    <w:rsid w:val="00AA3D79"/>
    <w:rsid w:val="00AA43A5"/>
    <w:rsid w:val="00AA48C2"/>
    <w:rsid w:val="00AA4E6F"/>
    <w:rsid w:val="00AA50E4"/>
    <w:rsid w:val="00AA60C7"/>
    <w:rsid w:val="00AA689C"/>
    <w:rsid w:val="00AB112D"/>
    <w:rsid w:val="00AB12CD"/>
    <w:rsid w:val="00AB47BE"/>
    <w:rsid w:val="00AB7300"/>
    <w:rsid w:val="00AC2B1C"/>
    <w:rsid w:val="00AC3C4F"/>
    <w:rsid w:val="00AC45FC"/>
    <w:rsid w:val="00AC60DC"/>
    <w:rsid w:val="00AC74AE"/>
    <w:rsid w:val="00AC7FF2"/>
    <w:rsid w:val="00AD2D89"/>
    <w:rsid w:val="00AD5C3A"/>
    <w:rsid w:val="00AE0C17"/>
    <w:rsid w:val="00AE21E2"/>
    <w:rsid w:val="00AE5DE9"/>
    <w:rsid w:val="00AE6359"/>
    <w:rsid w:val="00AE6A30"/>
    <w:rsid w:val="00AF1099"/>
    <w:rsid w:val="00AF1169"/>
    <w:rsid w:val="00AF6BDC"/>
    <w:rsid w:val="00AF6F66"/>
    <w:rsid w:val="00B00DF6"/>
    <w:rsid w:val="00B00F80"/>
    <w:rsid w:val="00B02393"/>
    <w:rsid w:val="00B03C22"/>
    <w:rsid w:val="00B041D2"/>
    <w:rsid w:val="00B0722E"/>
    <w:rsid w:val="00B12289"/>
    <w:rsid w:val="00B12B38"/>
    <w:rsid w:val="00B15537"/>
    <w:rsid w:val="00B1570A"/>
    <w:rsid w:val="00B21985"/>
    <w:rsid w:val="00B21EC5"/>
    <w:rsid w:val="00B22DCF"/>
    <w:rsid w:val="00B240CE"/>
    <w:rsid w:val="00B24F9A"/>
    <w:rsid w:val="00B25D05"/>
    <w:rsid w:val="00B25DB2"/>
    <w:rsid w:val="00B264EE"/>
    <w:rsid w:val="00B30EBC"/>
    <w:rsid w:val="00B32DE9"/>
    <w:rsid w:val="00B348A0"/>
    <w:rsid w:val="00B362CF"/>
    <w:rsid w:val="00B37612"/>
    <w:rsid w:val="00B37D77"/>
    <w:rsid w:val="00B42A57"/>
    <w:rsid w:val="00B44307"/>
    <w:rsid w:val="00B46585"/>
    <w:rsid w:val="00B46820"/>
    <w:rsid w:val="00B47094"/>
    <w:rsid w:val="00B51125"/>
    <w:rsid w:val="00B54B24"/>
    <w:rsid w:val="00B56E17"/>
    <w:rsid w:val="00B5789E"/>
    <w:rsid w:val="00B57FAA"/>
    <w:rsid w:val="00B57FB4"/>
    <w:rsid w:val="00B6066F"/>
    <w:rsid w:val="00B61BBC"/>
    <w:rsid w:val="00B6236E"/>
    <w:rsid w:val="00B63A07"/>
    <w:rsid w:val="00B6483C"/>
    <w:rsid w:val="00B66C54"/>
    <w:rsid w:val="00B7091F"/>
    <w:rsid w:val="00B720BC"/>
    <w:rsid w:val="00B7429F"/>
    <w:rsid w:val="00B75DB5"/>
    <w:rsid w:val="00B76EE6"/>
    <w:rsid w:val="00B77DCD"/>
    <w:rsid w:val="00B81833"/>
    <w:rsid w:val="00B81E8D"/>
    <w:rsid w:val="00B81ED1"/>
    <w:rsid w:val="00B85A20"/>
    <w:rsid w:val="00B85E83"/>
    <w:rsid w:val="00B865B5"/>
    <w:rsid w:val="00B86ABD"/>
    <w:rsid w:val="00B86B4A"/>
    <w:rsid w:val="00B9125E"/>
    <w:rsid w:val="00B924D9"/>
    <w:rsid w:val="00B94E70"/>
    <w:rsid w:val="00B94F84"/>
    <w:rsid w:val="00BA0CDA"/>
    <w:rsid w:val="00BA14E7"/>
    <w:rsid w:val="00BA3715"/>
    <w:rsid w:val="00BA6DC4"/>
    <w:rsid w:val="00BA6F76"/>
    <w:rsid w:val="00BB1801"/>
    <w:rsid w:val="00BB2AA9"/>
    <w:rsid w:val="00BB36B1"/>
    <w:rsid w:val="00BB3A9A"/>
    <w:rsid w:val="00BB5FF3"/>
    <w:rsid w:val="00BC28AA"/>
    <w:rsid w:val="00BC425E"/>
    <w:rsid w:val="00BC5717"/>
    <w:rsid w:val="00BC5CB3"/>
    <w:rsid w:val="00BC5E85"/>
    <w:rsid w:val="00BC7B20"/>
    <w:rsid w:val="00BC7DE2"/>
    <w:rsid w:val="00BD01A8"/>
    <w:rsid w:val="00BD0D06"/>
    <w:rsid w:val="00BD18B9"/>
    <w:rsid w:val="00BD1EC3"/>
    <w:rsid w:val="00BD37F2"/>
    <w:rsid w:val="00BD39CF"/>
    <w:rsid w:val="00BD54DF"/>
    <w:rsid w:val="00BD70E9"/>
    <w:rsid w:val="00BE0F5D"/>
    <w:rsid w:val="00BE2A60"/>
    <w:rsid w:val="00BE3411"/>
    <w:rsid w:val="00BE6108"/>
    <w:rsid w:val="00BE660C"/>
    <w:rsid w:val="00BE6FA0"/>
    <w:rsid w:val="00BE725E"/>
    <w:rsid w:val="00BF0E6D"/>
    <w:rsid w:val="00BF1D94"/>
    <w:rsid w:val="00BF3BE2"/>
    <w:rsid w:val="00BF3E9D"/>
    <w:rsid w:val="00BF3F27"/>
    <w:rsid w:val="00BF431D"/>
    <w:rsid w:val="00BF4AB3"/>
    <w:rsid w:val="00BF5E89"/>
    <w:rsid w:val="00BF7E83"/>
    <w:rsid w:val="00C004C9"/>
    <w:rsid w:val="00C00C91"/>
    <w:rsid w:val="00C016D5"/>
    <w:rsid w:val="00C061B0"/>
    <w:rsid w:val="00C100FB"/>
    <w:rsid w:val="00C11176"/>
    <w:rsid w:val="00C126B2"/>
    <w:rsid w:val="00C13673"/>
    <w:rsid w:val="00C13D6A"/>
    <w:rsid w:val="00C15C1F"/>
    <w:rsid w:val="00C21D31"/>
    <w:rsid w:val="00C23B9B"/>
    <w:rsid w:val="00C247B5"/>
    <w:rsid w:val="00C2530E"/>
    <w:rsid w:val="00C2764B"/>
    <w:rsid w:val="00C31236"/>
    <w:rsid w:val="00C31469"/>
    <w:rsid w:val="00C31D52"/>
    <w:rsid w:val="00C32B15"/>
    <w:rsid w:val="00C33659"/>
    <w:rsid w:val="00C33748"/>
    <w:rsid w:val="00C35DD3"/>
    <w:rsid w:val="00C37DCE"/>
    <w:rsid w:val="00C401D0"/>
    <w:rsid w:val="00C42B44"/>
    <w:rsid w:val="00C434E1"/>
    <w:rsid w:val="00C4481F"/>
    <w:rsid w:val="00C44ECF"/>
    <w:rsid w:val="00C45E1E"/>
    <w:rsid w:val="00C46C36"/>
    <w:rsid w:val="00C507D5"/>
    <w:rsid w:val="00C51A8C"/>
    <w:rsid w:val="00C53FE6"/>
    <w:rsid w:val="00C60EF9"/>
    <w:rsid w:val="00C614B9"/>
    <w:rsid w:val="00C65084"/>
    <w:rsid w:val="00C65F53"/>
    <w:rsid w:val="00C67038"/>
    <w:rsid w:val="00C71986"/>
    <w:rsid w:val="00C7247E"/>
    <w:rsid w:val="00C74CA7"/>
    <w:rsid w:val="00C76846"/>
    <w:rsid w:val="00C81C47"/>
    <w:rsid w:val="00C844CF"/>
    <w:rsid w:val="00C85872"/>
    <w:rsid w:val="00C87992"/>
    <w:rsid w:val="00C902DB"/>
    <w:rsid w:val="00C925A0"/>
    <w:rsid w:val="00C94420"/>
    <w:rsid w:val="00C94CA8"/>
    <w:rsid w:val="00C94DF5"/>
    <w:rsid w:val="00C951AD"/>
    <w:rsid w:val="00C959E5"/>
    <w:rsid w:val="00C960CB"/>
    <w:rsid w:val="00C967AE"/>
    <w:rsid w:val="00C96AA9"/>
    <w:rsid w:val="00CA0087"/>
    <w:rsid w:val="00CA053F"/>
    <w:rsid w:val="00CA1392"/>
    <w:rsid w:val="00CA3B3D"/>
    <w:rsid w:val="00CA4E74"/>
    <w:rsid w:val="00CB198A"/>
    <w:rsid w:val="00CB239E"/>
    <w:rsid w:val="00CB3A69"/>
    <w:rsid w:val="00CB3B44"/>
    <w:rsid w:val="00CC1167"/>
    <w:rsid w:val="00CC1227"/>
    <w:rsid w:val="00CC2802"/>
    <w:rsid w:val="00CC2D48"/>
    <w:rsid w:val="00CC370C"/>
    <w:rsid w:val="00CC4DE4"/>
    <w:rsid w:val="00CC5765"/>
    <w:rsid w:val="00CD25FA"/>
    <w:rsid w:val="00CD530F"/>
    <w:rsid w:val="00CE2552"/>
    <w:rsid w:val="00CE273C"/>
    <w:rsid w:val="00CE495E"/>
    <w:rsid w:val="00CE549F"/>
    <w:rsid w:val="00CE5D16"/>
    <w:rsid w:val="00CE7563"/>
    <w:rsid w:val="00CE7F8D"/>
    <w:rsid w:val="00CF53ED"/>
    <w:rsid w:val="00CF56ED"/>
    <w:rsid w:val="00CF6A78"/>
    <w:rsid w:val="00CF7201"/>
    <w:rsid w:val="00D00FC1"/>
    <w:rsid w:val="00D033A8"/>
    <w:rsid w:val="00D034FA"/>
    <w:rsid w:val="00D039FF"/>
    <w:rsid w:val="00D04820"/>
    <w:rsid w:val="00D052F0"/>
    <w:rsid w:val="00D06943"/>
    <w:rsid w:val="00D1135D"/>
    <w:rsid w:val="00D13679"/>
    <w:rsid w:val="00D147F7"/>
    <w:rsid w:val="00D20475"/>
    <w:rsid w:val="00D229C5"/>
    <w:rsid w:val="00D24FDE"/>
    <w:rsid w:val="00D33FDA"/>
    <w:rsid w:val="00D34D49"/>
    <w:rsid w:val="00D35681"/>
    <w:rsid w:val="00D35F6F"/>
    <w:rsid w:val="00D363BE"/>
    <w:rsid w:val="00D41415"/>
    <w:rsid w:val="00D415A2"/>
    <w:rsid w:val="00D42E29"/>
    <w:rsid w:val="00D42EBB"/>
    <w:rsid w:val="00D4574D"/>
    <w:rsid w:val="00D45776"/>
    <w:rsid w:val="00D462CB"/>
    <w:rsid w:val="00D467E9"/>
    <w:rsid w:val="00D469EF"/>
    <w:rsid w:val="00D51441"/>
    <w:rsid w:val="00D5148A"/>
    <w:rsid w:val="00D5227A"/>
    <w:rsid w:val="00D52EAD"/>
    <w:rsid w:val="00D54E23"/>
    <w:rsid w:val="00D55BEB"/>
    <w:rsid w:val="00D55E65"/>
    <w:rsid w:val="00D56789"/>
    <w:rsid w:val="00D57508"/>
    <w:rsid w:val="00D606B3"/>
    <w:rsid w:val="00D62E1B"/>
    <w:rsid w:val="00D6499E"/>
    <w:rsid w:val="00D65786"/>
    <w:rsid w:val="00D65826"/>
    <w:rsid w:val="00D65C3A"/>
    <w:rsid w:val="00D65D8B"/>
    <w:rsid w:val="00D71CF4"/>
    <w:rsid w:val="00D72227"/>
    <w:rsid w:val="00D73FF1"/>
    <w:rsid w:val="00D74BB1"/>
    <w:rsid w:val="00D765CF"/>
    <w:rsid w:val="00D77B46"/>
    <w:rsid w:val="00D82CF0"/>
    <w:rsid w:val="00D82DE0"/>
    <w:rsid w:val="00D83320"/>
    <w:rsid w:val="00D83725"/>
    <w:rsid w:val="00D85A60"/>
    <w:rsid w:val="00D86D11"/>
    <w:rsid w:val="00D87AEA"/>
    <w:rsid w:val="00D91A6D"/>
    <w:rsid w:val="00D92BB2"/>
    <w:rsid w:val="00D93992"/>
    <w:rsid w:val="00D96DA8"/>
    <w:rsid w:val="00DA2C75"/>
    <w:rsid w:val="00DA35CE"/>
    <w:rsid w:val="00DA5761"/>
    <w:rsid w:val="00DA6546"/>
    <w:rsid w:val="00DA77AE"/>
    <w:rsid w:val="00DB200B"/>
    <w:rsid w:val="00DB2276"/>
    <w:rsid w:val="00DB28EE"/>
    <w:rsid w:val="00DB3941"/>
    <w:rsid w:val="00DB4880"/>
    <w:rsid w:val="00DB5235"/>
    <w:rsid w:val="00DB5294"/>
    <w:rsid w:val="00DB6176"/>
    <w:rsid w:val="00DB77F0"/>
    <w:rsid w:val="00DC1FF8"/>
    <w:rsid w:val="00DC3155"/>
    <w:rsid w:val="00DC354A"/>
    <w:rsid w:val="00DC5973"/>
    <w:rsid w:val="00DD322C"/>
    <w:rsid w:val="00DD3F29"/>
    <w:rsid w:val="00DD4B24"/>
    <w:rsid w:val="00DD58D7"/>
    <w:rsid w:val="00DD6946"/>
    <w:rsid w:val="00DD6E39"/>
    <w:rsid w:val="00DE11A4"/>
    <w:rsid w:val="00DE39EC"/>
    <w:rsid w:val="00DE4E37"/>
    <w:rsid w:val="00DE5813"/>
    <w:rsid w:val="00DE7417"/>
    <w:rsid w:val="00DF016A"/>
    <w:rsid w:val="00DF0A1D"/>
    <w:rsid w:val="00DF3606"/>
    <w:rsid w:val="00DF3CFC"/>
    <w:rsid w:val="00DF459A"/>
    <w:rsid w:val="00DF5A82"/>
    <w:rsid w:val="00E00974"/>
    <w:rsid w:val="00E01F1A"/>
    <w:rsid w:val="00E03252"/>
    <w:rsid w:val="00E05D6F"/>
    <w:rsid w:val="00E109EC"/>
    <w:rsid w:val="00E11B46"/>
    <w:rsid w:val="00E12102"/>
    <w:rsid w:val="00E141DC"/>
    <w:rsid w:val="00E15537"/>
    <w:rsid w:val="00E161E8"/>
    <w:rsid w:val="00E1765B"/>
    <w:rsid w:val="00E23967"/>
    <w:rsid w:val="00E23B8D"/>
    <w:rsid w:val="00E23F4A"/>
    <w:rsid w:val="00E2579F"/>
    <w:rsid w:val="00E25B4E"/>
    <w:rsid w:val="00E25B86"/>
    <w:rsid w:val="00E26184"/>
    <w:rsid w:val="00E3041F"/>
    <w:rsid w:val="00E35242"/>
    <w:rsid w:val="00E41208"/>
    <w:rsid w:val="00E42906"/>
    <w:rsid w:val="00E4399D"/>
    <w:rsid w:val="00E46080"/>
    <w:rsid w:val="00E4677F"/>
    <w:rsid w:val="00E50760"/>
    <w:rsid w:val="00E51CC5"/>
    <w:rsid w:val="00E52369"/>
    <w:rsid w:val="00E5337B"/>
    <w:rsid w:val="00E61E66"/>
    <w:rsid w:val="00E629BA"/>
    <w:rsid w:val="00E630B8"/>
    <w:rsid w:val="00E6573F"/>
    <w:rsid w:val="00E66220"/>
    <w:rsid w:val="00E67BDA"/>
    <w:rsid w:val="00E86429"/>
    <w:rsid w:val="00E866B1"/>
    <w:rsid w:val="00E8758D"/>
    <w:rsid w:val="00E91AA4"/>
    <w:rsid w:val="00E91C3F"/>
    <w:rsid w:val="00E94053"/>
    <w:rsid w:val="00E95B03"/>
    <w:rsid w:val="00E9640C"/>
    <w:rsid w:val="00E966B7"/>
    <w:rsid w:val="00E97171"/>
    <w:rsid w:val="00EA06EE"/>
    <w:rsid w:val="00EA2E9A"/>
    <w:rsid w:val="00EA4AB6"/>
    <w:rsid w:val="00EB00DA"/>
    <w:rsid w:val="00EB12D2"/>
    <w:rsid w:val="00EB318D"/>
    <w:rsid w:val="00EB541E"/>
    <w:rsid w:val="00EB6D21"/>
    <w:rsid w:val="00EB73EF"/>
    <w:rsid w:val="00EC1601"/>
    <w:rsid w:val="00EC27E7"/>
    <w:rsid w:val="00EC35AD"/>
    <w:rsid w:val="00EC453F"/>
    <w:rsid w:val="00EC47DD"/>
    <w:rsid w:val="00EC584F"/>
    <w:rsid w:val="00ED016F"/>
    <w:rsid w:val="00ED082B"/>
    <w:rsid w:val="00ED1795"/>
    <w:rsid w:val="00ED2C8A"/>
    <w:rsid w:val="00ED44CA"/>
    <w:rsid w:val="00ED4910"/>
    <w:rsid w:val="00ED4E40"/>
    <w:rsid w:val="00ED633B"/>
    <w:rsid w:val="00ED708D"/>
    <w:rsid w:val="00EE14A7"/>
    <w:rsid w:val="00EE15FF"/>
    <w:rsid w:val="00EE3F91"/>
    <w:rsid w:val="00EE420C"/>
    <w:rsid w:val="00EE70E1"/>
    <w:rsid w:val="00EE743E"/>
    <w:rsid w:val="00EF24F0"/>
    <w:rsid w:val="00EF2760"/>
    <w:rsid w:val="00EF586A"/>
    <w:rsid w:val="00EF60B8"/>
    <w:rsid w:val="00F031F9"/>
    <w:rsid w:val="00F04F19"/>
    <w:rsid w:val="00F06086"/>
    <w:rsid w:val="00F06A1C"/>
    <w:rsid w:val="00F07E35"/>
    <w:rsid w:val="00F1145B"/>
    <w:rsid w:val="00F13422"/>
    <w:rsid w:val="00F14AF9"/>
    <w:rsid w:val="00F16470"/>
    <w:rsid w:val="00F171F9"/>
    <w:rsid w:val="00F1765D"/>
    <w:rsid w:val="00F22652"/>
    <w:rsid w:val="00F22EDF"/>
    <w:rsid w:val="00F2302C"/>
    <w:rsid w:val="00F23593"/>
    <w:rsid w:val="00F23BB5"/>
    <w:rsid w:val="00F23CAF"/>
    <w:rsid w:val="00F27F14"/>
    <w:rsid w:val="00F302F9"/>
    <w:rsid w:val="00F30338"/>
    <w:rsid w:val="00F31CF6"/>
    <w:rsid w:val="00F33452"/>
    <w:rsid w:val="00F349C3"/>
    <w:rsid w:val="00F36A59"/>
    <w:rsid w:val="00F37C0F"/>
    <w:rsid w:val="00F42227"/>
    <w:rsid w:val="00F42451"/>
    <w:rsid w:val="00F4708C"/>
    <w:rsid w:val="00F47339"/>
    <w:rsid w:val="00F47464"/>
    <w:rsid w:val="00F50D96"/>
    <w:rsid w:val="00F5305A"/>
    <w:rsid w:val="00F532B7"/>
    <w:rsid w:val="00F54143"/>
    <w:rsid w:val="00F5444C"/>
    <w:rsid w:val="00F56AA7"/>
    <w:rsid w:val="00F62A99"/>
    <w:rsid w:val="00F65E03"/>
    <w:rsid w:val="00F667A0"/>
    <w:rsid w:val="00F7084A"/>
    <w:rsid w:val="00F71CCD"/>
    <w:rsid w:val="00F72E6B"/>
    <w:rsid w:val="00F7544D"/>
    <w:rsid w:val="00F755AE"/>
    <w:rsid w:val="00F75756"/>
    <w:rsid w:val="00F760FA"/>
    <w:rsid w:val="00F76AC7"/>
    <w:rsid w:val="00F8241A"/>
    <w:rsid w:val="00F8302F"/>
    <w:rsid w:val="00F8385D"/>
    <w:rsid w:val="00F87A83"/>
    <w:rsid w:val="00F9034A"/>
    <w:rsid w:val="00F91E8B"/>
    <w:rsid w:val="00F937D2"/>
    <w:rsid w:val="00F93F99"/>
    <w:rsid w:val="00F9411D"/>
    <w:rsid w:val="00F9678B"/>
    <w:rsid w:val="00FA1BD6"/>
    <w:rsid w:val="00FA1CA7"/>
    <w:rsid w:val="00FA21E0"/>
    <w:rsid w:val="00FB17AA"/>
    <w:rsid w:val="00FB3BD1"/>
    <w:rsid w:val="00FB4904"/>
    <w:rsid w:val="00FB50CF"/>
    <w:rsid w:val="00FC0E2B"/>
    <w:rsid w:val="00FC177C"/>
    <w:rsid w:val="00FC1782"/>
    <w:rsid w:val="00FC1BF6"/>
    <w:rsid w:val="00FC6A56"/>
    <w:rsid w:val="00FC6E83"/>
    <w:rsid w:val="00FC7A18"/>
    <w:rsid w:val="00FD2DA7"/>
    <w:rsid w:val="00FD304C"/>
    <w:rsid w:val="00FD6B5A"/>
    <w:rsid w:val="00FD73B0"/>
    <w:rsid w:val="00FE0569"/>
    <w:rsid w:val="00FE0788"/>
    <w:rsid w:val="00FE1B80"/>
    <w:rsid w:val="00FE1F03"/>
    <w:rsid w:val="00FE217D"/>
    <w:rsid w:val="00FE2B05"/>
    <w:rsid w:val="00FE31DE"/>
    <w:rsid w:val="00FE447A"/>
    <w:rsid w:val="00FE50D2"/>
    <w:rsid w:val="00FE5305"/>
    <w:rsid w:val="00FE658F"/>
    <w:rsid w:val="00FF07D8"/>
    <w:rsid w:val="00FF5887"/>
    <w:rsid w:val="00FF695C"/>
    <w:rsid w:val="00FF71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BBA19A5"/>
  <w15:docId w15:val="{3C0D961D-B97C-46B8-8308-0DCBC5881F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6F52"/>
    <w:pPr>
      <w:spacing w:after="200" w:line="276" w:lineRule="auto"/>
    </w:pPr>
    <w:rPr>
      <w:rFonts w:ascii="Times New Roman" w:eastAsia="Calibri" w:hAnsi="Times New Roman" w:cs="Arial"/>
      <w:sz w:val="22"/>
      <w:szCs w:val="22"/>
      <w:lang w:val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BE725E"/>
    <w:pPr>
      <w:keepNext/>
      <w:spacing w:before="120" w:after="0" w:line="240" w:lineRule="auto"/>
      <w:outlineLvl w:val="0"/>
    </w:pPr>
    <w:rPr>
      <w:rFonts w:eastAsia="Arial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11E28"/>
    <w:pPr>
      <w:keepNext/>
      <w:keepLines/>
      <w:spacing w:before="40" w:after="0"/>
      <w:outlineLvl w:val="1"/>
    </w:pPr>
    <w:rPr>
      <w:rFonts w:eastAsia="Times New Roman" w:cs="Times New Roman"/>
      <w:color w:val="276E8B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29B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A495C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265BAD"/>
    <w:pPr>
      <w:ind w:left="720"/>
      <w:contextualSpacing/>
    </w:pPr>
  </w:style>
  <w:style w:type="paragraph" w:customStyle="1" w:styleId="p1">
    <w:name w:val="p1"/>
    <w:basedOn w:val="Normal"/>
    <w:rsid w:val="005C4776"/>
    <w:pPr>
      <w:spacing w:after="0" w:line="240" w:lineRule="auto"/>
    </w:pPr>
    <w:rPr>
      <w:rFonts w:eastAsia="Times New Roman" w:cs="Times New Roman"/>
      <w:sz w:val="18"/>
      <w:szCs w:val="18"/>
      <w:lang w:val="en-US"/>
    </w:rPr>
  </w:style>
  <w:style w:type="paragraph" w:customStyle="1" w:styleId="p2">
    <w:name w:val="p2"/>
    <w:basedOn w:val="Normal"/>
    <w:rsid w:val="005C4776"/>
    <w:pPr>
      <w:spacing w:after="0" w:line="240" w:lineRule="auto"/>
    </w:pPr>
    <w:rPr>
      <w:rFonts w:eastAsia="Times New Roman" w:cs="Times New Roman"/>
      <w:sz w:val="17"/>
      <w:szCs w:val="17"/>
      <w:lang w:val="en-US"/>
    </w:rPr>
  </w:style>
  <w:style w:type="character" w:customStyle="1" w:styleId="apple-converted-space">
    <w:name w:val="apple-converted-space"/>
    <w:basedOn w:val="DefaultParagraphFont"/>
    <w:rsid w:val="005C4776"/>
  </w:style>
  <w:style w:type="paragraph" w:customStyle="1" w:styleId="p3">
    <w:name w:val="p3"/>
    <w:basedOn w:val="Normal"/>
    <w:rsid w:val="00D20475"/>
    <w:pPr>
      <w:spacing w:after="0" w:line="240" w:lineRule="auto"/>
    </w:pPr>
    <w:rPr>
      <w:rFonts w:eastAsia="Times New Roman" w:cs="Times New Roman"/>
      <w:sz w:val="17"/>
      <w:szCs w:val="17"/>
      <w:lang w:val="en-US"/>
    </w:rPr>
  </w:style>
  <w:style w:type="character" w:customStyle="1" w:styleId="s1">
    <w:name w:val="s1"/>
    <w:basedOn w:val="DefaultParagraphFont"/>
    <w:rsid w:val="00D20475"/>
    <w:rPr>
      <w:rFonts w:ascii="Times New Roman" w:hAnsi="Times New Roman" w:cs="Times New Roman" w:hint="default"/>
      <w:color w:val="000008"/>
      <w:sz w:val="12"/>
      <w:szCs w:val="12"/>
    </w:rPr>
  </w:style>
  <w:style w:type="character" w:customStyle="1" w:styleId="s2">
    <w:name w:val="s2"/>
    <w:basedOn w:val="DefaultParagraphFont"/>
    <w:rsid w:val="00D20475"/>
    <w:rPr>
      <w:rFonts w:ascii="Times New Roman" w:hAnsi="Times New Roman" w:cs="Times New Roman" w:hint="default"/>
      <w:sz w:val="12"/>
      <w:szCs w:val="12"/>
    </w:rPr>
  </w:style>
  <w:style w:type="character" w:styleId="Hyperlink">
    <w:name w:val="Hyperlink"/>
    <w:basedOn w:val="DefaultParagraphFont"/>
    <w:uiPriority w:val="99"/>
    <w:unhideWhenUsed/>
    <w:qFormat/>
    <w:rsid w:val="009D4290"/>
    <w:rPr>
      <w:rFonts w:ascii="Times New Roman" w:hAnsi="Times New Roman"/>
      <w:color w:val="1C5267" w:themeColor="text2" w:themeShade="BF"/>
      <w:sz w:val="20"/>
      <w:u w:val="single"/>
    </w:rPr>
  </w:style>
  <w:style w:type="paragraph" w:customStyle="1" w:styleId="p4">
    <w:name w:val="p4"/>
    <w:basedOn w:val="Normal"/>
    <w:rsid w:val="00C37DCE"/>
    <w:pPr>
      <w:spacing w:after="0" w:line="240" w:lineRule="auto"/>
    </w:pPr>
    <w:rPr>
      <w:rFonts w:eastAsia="Times New Roman" w:cs="Times New Roman"/>
      <w:sz w:val="17"/>
      <w:szCs w:val="17"/>
      <w:lang w:val="en-US"/>
    </w:rPr>
  </w:style>
  <w:style w:type="paragraph" w:styleId="NormalWeb">
    <w:name w:val="Normal (Web)"/>
    <w:basedOn w:val="Normal"/>
    <w:uiPriority w:val="99"/>
    <w:semiHidden/>
    <w:unhideWhenUsed/>
    <w:rsid w:val="00AA50E4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en-CA"/>
    </w:rPr>
  </w:style>
  <w:style w:type="character" w:customStyle="1" w:styleId="UnresolvedMention1">
    <w:name w:val="Unresolved Mention1"/>
    <w:basedOn w:val="DefaultParagraphFont"/>
    <w:uiPriority w:val="99"/>
    <w:rsid w:val="005D0B73"/>
    <w:rPr>
      <w:color w:val="605E5C"/>
      <w:shd w:val="clear" w:color="auto" w:fill="E1DFDD"/>
    </w:rPr>
  </w:style>
  <w:style w:type="character" w:customStyle="1" w:styleId="ContactInfoChar">
    <w:name w:val="Contact Info Char"/>
    <w:basedOn w:val="DefaultParagraphFont"/>
    <w:rsid w:val="005D0B73"/>
    <w:rPr>
      <w:rFonts w:ascii="Arial" w:hAnsi="Arial"/>
      <w:i/>
      <w:sz w:val="22"/>
      <w:szCs w:val="22"/>
      <w:lang w:val="en-US"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6C3A"/>
    <w:pPr>
      <w:spacing w:after="0" w:line="240" w:lineRule="auto"/>
    </w:pPr>
    <w:rPr>
      <w:rFonts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6C3A"/>
    <w:rPr>
      <w:rFonts w:ascii="Times New Roman" w:eastAsia="Calibri" w:hAnsi="Times New Roman" w:cs="Times New Roman"/>
      <w:sz w:val="18"/>
      <w:szCs w:val="18"/>
      <w:lang w:val="en-CA"/>
    </w:rPr>
  </w:style>
  <w:style w:type="character" w:customStyle="1" w:styleId="Heading1Char">
    <w:name w:val="Heading 1 Char"/>
    <w:basedOn w:val="DefaultParagraphFont"/>
    <w:link w:val="Heading1"/>
    <w:uiPriority w:val="9"/>
    <w:rsid w:val="00BE725E"/>
    <w:rPr>
      <w:rFonts w:ascii="Times New Roman" w:eastAsia="Arial" w:hAnsi="Times New Roman" w:cs="Arial"/>
      <w:b/>
      <w:sz w:val="28"/>
      <w:szCs w:val="32"/>
      <w:lang w:val="en-CA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11E28"/>
    <w:rPr>
      <w:rFonts w:ascii="Times New Roman" w:eastAsia="Times New Roman" w:hAnsi="Times New Roman" w:cs="Times New Roman"/>
      <w:color w:val="276E8B" w:themeColor="accent1" w:themeShade="BF"/>
      <w:sz w:val="26"/>
      <w:szCs w:val="26"/>
      <w:lang w:val="en-CA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72AA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72AAD"/>
    <w:rPr>
      <w:rFonts w:ascii="Courier New" w:eastAsia="Times New Roman" w:hAnsi="Courier New" w:cs="Courier New"/>
      <w:sz w:val="20"/>
      <w:szCs w:val="20"/>
      <w:lang w:val="en-CA"/>
    </w:rPr>
  </w:style>
  <w:style w:type="paragraph" w:styleId="NoSpacing">
    <w:name w:val="No Spacing"/>
    <w:uiPriority w:val="1"/>
    <w:qFormat/>
    <w:rsid w:val="00581E59"/>
    <w:rPr>
      <w:rFonts w:ascii="Calibri" w:eastAsia="Calibri" w:hAnsi="Calibri" w:cs="Arial"/>
      <w:sz w:val="22"/>
      <w:szCs w:val="22"/>
      <w:lang w:val="en-CA"/>
    </w:rPr>
  </w:style>
  <w:style w:type="character" w:styleId="CommentReference">
    <w:name w:val="annotation reference"/>
    <w:basedOn w:val="DefaultParagraphFont"/>
    <w:uiPriority w:val="99"/>
    <w:semiHidden/>
    <w:unhideWhenUsed/>
    <w:rsid w:val="00B362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362C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362CF"/>
    <w:rPr>
      <w:rFonts w:ascii="Calibri" w:eastAsia="Calibri" w:hAnsi="Calibri" w:cs="Arial"/>
      <w:sz w:val="20"/>
      <w:szCs w:val="20"/>
      <w:lang w:val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362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362CF"/>
    <w:rPr>
      <w:rFonts w:ascii="Calibri" w:eastAsia="Calibri" w:hAnsi="Calibri" w:cs="Arial"/>
      <w:b/>
      <w:bCs/>
      <w:sz w:val="20"/>
      <w:szCs w:val="20"/>
      <w:lang w:val="en-CA"/>
    </w:rPr>
  </w:style>
  <w:style w:type="paragraph" w:customStyle="1" w:styleId="Default">
    <w:name w:val="Default"/>
    <w:rsid w:val="00B362CF"/>
    <w:pPr>
      <w:autoSpaceDE w:val="0"/>
      <w:autoSpaceDN w:val="0"/>
      <w:adjustRightInd w:val="0"/>
    </w:pPr>
    <w:rPr>
      <w:rFonts w:ascii="Cambria" w:hAnsi="Cambria" w:cs="Cambria"/>
      <w:color w:val="000000"/>
      <w:lang w:val="en-CA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362C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362CF"/>
    <w:rPr>
      <w:color w:val="3494BA" w:themeColor="followedHyperlink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E62D5"/>
    <w:rPr>
      <w:rFonts w:ascii="Calibri" w:eastAsia="Calibri" w:hAnsi="Calibri" w:cs="Arial"/>
      <w:sz w:val="22"/>
      <w:szCs w:val="22"/>
      <w:lang w:val="en-CA"/>
    </w:rPr>
  </w:style>
  <w:style w:type="paragraph" w:styleId="Revision">
    <w:name w:val="Revision"/>
    <w:hidden/>
    <w:uiPriority w:val="99"/>
    <w:semiHidden/>
    <w:rsid w:val="003C7B7E"/>
    <w:rPr>
      <w:rFonts w:ascii="Calibri" w:eastAsia="Calibri" w:hAnsi="Calibri" w:cs="Arial"/>
      <w:sz w:val="22"/>
      <w:szCs w:val="22"/>
      <w:lang w:val="en-CA"/>
    </w:rPr>
  </w:style>
  <w:style w:type="character" w:customStyle="1" w:styleId="elementtoproof">
    <w:name w:val="elementtoproof"/>
    <w:basedOn w:val="DefaultParagraphFont"/>
    <w:rsid w:val="00121E78"/>
  </w:style>
  <w:style w:type="character" w:customStyle="1" w:styleId="fluidplugincopy">
    <w:name w:val="fluidplugincopy"/>
    <w:basedOn w:val="DefaultParagraphFont"/>
    <w:rsid w:val="009116C7"/>
  </w:style>
  <w:style w:type="character" w:styleId="UnresolvedMention">
    <w:name w:val="Unresolved Mention"/>
    <w:basedOn w:val="DefaultParagraphFont"/>
    <w:uiPriority w:val="99"/>
    <w:semiHidden/>
    <w:unhideWhenUsed/>
    <w:rsid w:val="00D96DA8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29BA"/>
    <w:rPr>
      <w:rFonts w:asciiTheme="majorHAnsi" w:eastAsiaTheme="majorEastAsia" w:hAnsiTheme="majorHAnsi" w:cstheme="majorBidi"/>
      <w:color w:val="1A495C" w:themeColor="accent1" w:themeShade="7F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1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1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60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4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41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60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779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1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47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80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90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2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93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87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00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30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4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91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43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5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86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330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7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0096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5754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2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56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0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8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8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20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0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0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4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2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7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2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045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7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19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620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12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71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3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74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8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6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1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77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29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3754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830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989322">
                          <w:blockQuote w:val="1"/>
                          <w:marLeft w:val="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6" w:color="CCCCCC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69365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52270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98131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15547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33741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014927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9308923">
                                                      <w:blockQuote w:val="1"/>
                                                      <w:marLeft w:val="720"/>
                                                      <w:marRight w:val="720"/>
                                                      <w:marTop w:val="100"/>
                                                      <w:marBottom w:val="10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444569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406887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217363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9278755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265056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531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3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7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9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0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8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685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8667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05069087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45806625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08175901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090282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36035646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5600197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9455042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544822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6061590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8223580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8669167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5984112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4846637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0600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14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37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7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3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70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1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1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45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11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27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4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5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23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2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44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16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0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4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0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37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2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3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4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33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7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38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46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5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8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91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26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zizalnajjar.ca/" TargetMode="External"/><Relationship Id="rId13" Type="http://schemas.openxmlformats.org/officeDocument/2006/relationships/hyperlink" Target="https://azizalnajjar.ca/" TargetMode="External"/><Relationship Id="rId3" Type="http://schemas.openxmlformats.org/officeDocument/2006/relationships/styles" Target="styles.xml"/><Relationship Id="rId7" Type="http://schemas.openxmlformats.org/officeDocument/2006/relationships/hyperlink" Target="tel:+966503031947" TargetMode="External"/><Relationship Id="rId12" Type="http://schemas.openxmlformats.org/officeDocument/2006/relationships/hyperlink" Target="https://azizalnajjar.ca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zizknajjar@gmail.com" TargetMode="External"/><Relationship Id="rId11" Type="http://schemas.openxmlformats.org/officeDocument/2006/relationships/hyperlink" Target="https://azizalnajjar.ca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azizalnajjar.ca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azizalnajjar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Custom 5">
      <a:dk1>
        <a:sysClr val="windowText" lastClr="000000"/>
      </a:dk1>
      <a:lt1>
        <a:sysClr val="window" lastClr="FFFFFF"/>
      </a:lt1>
      <a:dk2>
        <a:srgbClr val="266F8B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3494BA"/>
      </a:hlink>
      <a:folHlink>
        <a:srgbClr val="3494BA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62C43937-6B6E-5142-86FD-25B7DD39F0B4}">
  <we:reference id="wa200001011" version="1.1.0.0" store="en-US" storeType="OMEX"/>
  <we:alternateReferences>
    <we:reference id="wa200001011" version="1.1.0.0" store="WA2000010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E3186E4-9F3F-1645-B5A2-2E0BA5FE21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478</TotalTime>
  <Pages>2</Pages>
  <Words>762</Words>
  <Characters>434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Microsoft</Company>
  <LinksUpToDate>false</LinksUpToDate>
  <CharactersWithSpaces>510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D</dc:creator>
  <cp:keywords/>
  <dc:description/>
  <cp:lastModifiedBy>Aziz Al-Najjar</cp:lastModifiedBy>
  <cp:revision>66</cp:revision>
  <cp:lastPrinted>2023-11-02T18:43:00Z</cp:lastPrinted>
  <dcterms:created xsi:type="dcterms:W3CDTF">2023-09-11T05:44:00Z</dcterms:created>
  <dcterms:modified xsi:type="dcterms:W3CDTF">2023-11-02T19:0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6571</vt:lpwstr>
  </property>
  <property fmtid="{D5CDD505-2E9C-101B-9397-08002B2CF9AE}" pid="3" name="grammarly_documentContext">
    <vt:lpwstr>{"goals":[],"domain":"general","emotions":[],"dialect":"canadian"}</vt:lpwstr>
  </property>
  <property fmtid="{D5CDD505-2E9C-101B-9397-08002B2CF9AE}" pid="4" name="GrammarlyDocumentId">
    <vt:lpwstr>5b0fe6b2452d52bdf3c470452d4f2b935e52fdf8b8361239611bedb00bfafc6b</vt:lpwstr>
  </property>
</Properties>
</file>